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30" w:type="pct"/>
        <w:tblInd w:w="-142" w:type="dxa"/>
        <w:tblLook w:val="01E0" w:firstRow="1" w:lastRow="1" w:firstColumn="1" w:lastColumn="1" w:noHBand="0" w:noVBand="0"/>
      </w:tblPr>
      <w:tblGrid>
        <w:gridCol w:w="4303"/>
        <w:gridCol w:w="6645"/>
      </w:tblGrid>
      <w:tr w:rsidR="005F3E72" w:rsidRPr="005F3E72" w14:paraId="76AA1AA7" w14:textId="77777777" w:rsidTr="00E86495">
        <w:trPr>
          <w:trHeight w:val="1411"/>
        </w:trPr>
        <w:tc>
          <w:tcPr>
            <w:tcW w:w="1965" w:type="pct"/>
          </w:tcPr>
          <w:p w14:paraId="63A73416" w14:textId="77777777" w:rsidR="001045DD" w:rsidRDefault="005F3E72" w:rsidP="0059091F">
            <w:pPr>
              <w:spacing w:before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name_management"/>
            <w:r w:rsidRPr="005F3E72">
              <w:rPr>
                <w:rFonts w:ascii="Times New Roman" w:hAnsi="Times New Roman" w:cs="Times New Roman"/>
                <w:noProof/>
                <w:sz w:val="24"/>
                <w:szCs w:val="24"/>
              </w:rPr>
              <w:t>SỞ</w:t>
            </w:r>
            <w:r w:rsidRPr="005F3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DF8">
              <w:rPr>
                <w:rFonts w:ascii="Times New Roman" w:hAnsi="Times New Roman" w:cs="Times New Roman"/>
                <w:sz w:val="24"/>
                <w:szCs w:val="24"/>
              </w:rPr>
              <w:t>GIÁO DỤC VÀ ĐÀO TẠO</w:t>
            </w:r>
          </w:p>
          <w:p w14:paraId="2A6FB706" w14:textId="6489E24E" w:rsidR="00273DF8" w:rsidRDefault="001045DD" w:rsidP="0059091F">
            <w:pPr>
              <w:spacing w:befor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ÀNH PHỐ HỒ CHÍ MINH</w:t>
            </w:r>
          </w:p>
          <w:bookmarkEnd w:id="0"/>
          <w:p w14:paraId="675FC829" w14:textId="6C5A11C4" w:rsidR="005F3E72" w:rsidRPr="0059091F" w:rsidRDefault="004A013B" w:rsidP="0059091F">
            <w:pPr>
              <w:spacing w:before="0"/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091F">
              <w:rPr>
                <w:rFonts w:ascii="Times New Roman" w:hAnsi="Times New Roman" w:cs="Times New Roman"/>
                <w:b/>
                <w:sz w:val="24"/>
                <w:szCs w:val="24"/>
              </w:rPr>
              <w:t>TRƯỜNG THPT ĐÔNG Á</w:t>
            </w:r>
          </w:p>
          <w:bookmarkStart w:id="1" w:name="name_school"/>
          <w:bookmarkEnd w:id="1"/>
          <w:p w14:paraId="0BE29134" w14:textId="442381C6" w:rsidR="00140F84" w:rsidRDefault="00140F84" w:rsidP="00140F84">
            <w:pPr>
              <w:spacing w:befor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70B6C05" wp14:editId="50463403">
                      <wp:simplePos x="0" y="0"/>
                      <wp:positionH relativeFrom="column">
                        <wp:posOffset>355710</wp:posOffset>
                      </wp:positionH>
                      <wp:positionV relativeFrom="paragraph">
                        <wp:posOffset>29569</wp:posOffset>
                      </wp:positionV>
                      <wp:extent cx="978011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780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6891BF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pt,2.35pt" to="10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5C9C4096" w14:textId="1D09717F" w:rsidR="005F3E72" w:rsidRPr="005F3E72" w:rsidRDefault="005F3E72" w:rsidP="00140F84">
            <w:pPr>
              <w:spacing w:befor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35" w:type="pct"/>
          </w:tcPr>
          <w:p w14:paraId="7166A8DC" w14:textId="1BA73605" w:rsidR="005F3E72" w:rsidRPr="005F3E72" w:rsidRDefault="00B86F6D" w:rsidP="00B86F6D">
            <w:pPr>
              <w:spacing w:befor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</w:t>
            </w:r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ĐỀ </w:t>
            </w:r>
            <w:r w:rsidR="00975E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AM KHẢO </w:t>
            </w:r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ỂM TRA</w:t>
            </w:r>
            <w:r w:rsidR="008C51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412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ỌC</w:t>
            </w:r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KỲ I</w:t>
            </w:r>
          </w:p>
          <w:p w14:paraId="155F7CE5" w14:textId="608E2B68" w:rsidR="005F3E72" w:rsidRDefault="001045DD" w:rsidP="001045DD">
            <w:pPr>
              <w:spacing w:befor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</w:t>
            </w:r>
            <w:r w:rsidR="00162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435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</w:t>
            </w:r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ÔN: </w:t>
            </w:r>
            <w:proofErr w:type="spellStart"/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 w:rsidR="005F3E72" w:rsidRPr="005F3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1</w:t>
            </w:r>
            <w:r w:rsidR="0027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445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</w:p>
          <w:p w14:paraId="01FEF172" w14:textId="7EFEACCC" w:rsidR="00975EF2" w:rsidRDefault="007435A5" w:rsidP="00975EF2">
            <w:pPr>
              <w:spacing w:befor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B381176" wp14:editId="5E4392B8">
                      <wp:simplePos x="0" y="0"/>
                      <wp:positionH relativeFrom="column">
                        <wp:posOffset>1054127</wp:posOffset>
                      </wp:positionH>
                      <wp:positionV relativeFrom="paragraph">
                        <wp:posOffset>170290</wp:posOffset>
                      </wp:positionV>
                      <wp:extent cx="1168841" cy="7952"/>
                      <wp:effectExtent l="0" t="0" r="317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68841" cy="7952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43F80FB" id="Straight Connector 2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pt,13.4pt" to="175.0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1045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</w:t>
            </w:r>
            <w:r w:rsidR="00975E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ă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3 - 02024 </w:t>
            </w:r>
          </w:p>
          <w:p w14:paraId="1724C811" w14:textId="1D68A5C7" w:rsidR="00975EF2" w:rsidRDefault="00975EF2" w:rsidP="007435A5">
            <w:pPr>
              <w:spacing w:befor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</w:t>
            </w:r>
          </w:p>
          <w:p w14:paraId="63A99553" w14:textId="77777777" w:rsidR="00BE7649" w:rsidRDefault="00BE7649" w:rsidP="0059091F">
            <w:pPr>
              <w:spacing w:before="0"/>
              <w:ind w:left="0" w:firstLine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ời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ian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: 90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út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hông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ể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ời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ian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át</w:t>
            </w:r>
            <w:proofErr w:type="spellEnd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E76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đề</w:t>
            </w:r>
            <w:proofErr w:type="spellEnd"/>
          </w:p>
          <w:p w14:paraId="0A68EF1E" w14:textId="7FD47215" w:rsidR="00E63AAC" w:rsidRPr="00E63AAC" w:rsidRDefault="00E63AAC" w:rsidP="0059091F">
            <w:pPr>
              <w:spacing w:befor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4D6F10" w14:textId="0B45816B" w:rsidR="005F3E72" w:rsidRPr="001C4AAD" w:rsidRDefault="005F3E72" w:rsidP="001621A0">
      <w:pPr>
        <w:tabs>
          <w:tab w:val="left" w:pos="284"/>
        </w:tabs>
        <w:ind w:left="0" w:firstLine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bookmarkStart w:id="2" w:name="note"/>
      <w:bookmarkEnd w:id="2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I. </w:t>
      </w:r>
      <w:proofErr w:type="spellStart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hần</w:t>
      </w:r>
      <w:proofErr w:type="spellEnd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trắc</w:t>
      </w:r>
      <w:proofErr w:type="spellEnd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nghiệm</w:t>
      </w:r>
      <w:proofErr w:type="spellEnd"/>
      <w:r w:rsidR="007024E5"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:</w:t>
      </w:r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(</w:t>
      </w:r>
      <w:r w:rsidR="007550F4"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5</w:t>
      </w:r>
      <w:r w:rsidR="007024E5"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đ</w:t>
      </w:r>
      <w:r w:rsidRPr="001C4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)</w:t>
      </w:r>
    </w:p>
    <w:p w14:paraId="3703CDD9" w14:textId="379565E3" w:rsidR="00C94BC8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.</w:t>
      </w:r>
      <w:r w:rsidR="001C4AA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A57951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G</w:t>
      </w:r>
      <w:r w:rsidR="00B86F6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iá</w:t>
      </w:r>
      <w:proofErr w:type="spellEnd"/>
      <w:r w:rsidR="00B86F6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B86F6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B86F6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A08A2" w:rsidRPr="005B7230">
        <w:rPr>
          <w:rFonts w:ascii="Times New Roman" w:hAnsi="Times New Roman" w:cs="Times New Roman"/>
          <w:color w:val="000000" w:themeColor="text1"/>
          <w:position w:val="-20"/>
          <w:sz w:val="26"/>
          <w:szCs w:val="26"/>
        </w:rPr>
        <w:object w:dxaOrig="1320" w:dyaOrig="460" w14:anchorId="73EBC5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75pt;height:23.15pt" o:ole="">
            <v:imagedata r:id="rId8" o:title=""/>
          </v:shape>
          <o:OLEObject Type="Embed" ProgID="Equation.DSMT4" ShapeID="_x0000_i1025" DrawAspect="Content" ObjectID="_1765696569" r:id="rId9"/>
        </w:object>
      </w:r>
    </w:p>
    <w:p w14:paraId="3962A192" w14:textId="1A696A14" w:rsidR="00295A2E" w:rsidRPr="00DB68E4" w:rsidRDefault="00F65FA2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B86F6D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5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295A2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B86F6D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-3 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295A2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B86F6D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3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295A2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B86F6D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A08A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- </w:t>
      </w:r>
      <w:r w:rsidR="00B86F6D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2</w:t>
      </w:r>
    </w:p>
    <w:p w14:paraId="0F8381F9" w14:textId="5167B23F" w:rsidR="00C75A48" w:rsidRPr="005B7230" w:rsidRDefault="00C75A48" w:rsidP="003465DA">
      <w:pPr>
        <w:pStyle w:val="BodyText"/>
        <w:spacing w:before="43"/>
        <w:rPr>
          <w:color w:val="000000" w:themeColor="text1"/>
        </w:rPr>
      </w:pPr>
      <w:bookmarkStart w:id="3" w:name="_Hlk144585412"/>
      <w:r w:rsidRPr="005B7230">
        <w:rPr>
          <w:b/>
          <w:color w:val="000000" w:themeColor="text1"/>
        </w:rPr>
        <w:t>Câu</w:t>
      </w:r>
      <w:r w:rsidRPr="005B7230">
        <w:rPr>
          <w:b/>
          <w:color w:val="000000" w:themeColor="text1"/>
          <w:spacing w:val="-5"/>
        </w:rPr>
        <w:t xml:space="preserve"> </w:t>
      </w:r>
      <w:r w:rsidRPr="005B7230">
        <w:rPr>
          <w:b/>
          <w:color w:val="000000" w:themeColor="text1"/>
          <w:lang w:val="en-US"/>
        </w:rPr>
        <w:t>2</w:t>
      </w:r>
      <w:r w:rsidRPr="005B7230">
        <w:rPr>
          <w:b/>
          <w:color w:val="000000" w:themeColor="text1"/>
        </w:rPr>
        <w:t>:</w:t>
      </w:r>
      <w:r w:rsidRPr="005B7230">
        <w:rPr>
          <w:b/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Một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mặt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phẳng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hoàn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toàn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được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xác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ịnh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nếu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biết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điều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nào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sau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  <w:spacing w:val="-4"/>
        </w:rPr>
        <w:t>đây?</w:t>
      </w:r>
    </w:p>
    <w:p w14:paraId="431DF8D6" w14:textId="5806CEC7" w:rsidR="00C75A48" w:rsidRPr="005B7230" w:rsidRDefault="00C75A48" w:rsidP="00C75A48">
      <w:pPr>
        <w:pStyle w:val="BodyText"/>
        <w:tabs>
          <w:tab w:val="left" w:pos="5788"/>
        </w:tabs>
        <w:spacing w:before="1" w:line="298" w:lineRule="exact"/>
        <w:ind w:left="686"/>
        <w:rPr>
          <w:color w:val="000000" w:themeColor="text1"/>
        </w:rPr>
      </w:pPr>
      <w:r w:rsidRPr="00DB68E4">
        <w:rPr>
          <w:color w:val="000000" w:themeColor="text1"/>
        </w:rPr>
        <w:t>A.</w:t>
      </w:r>
      <w:r w:rsidRPr="005B7230">
        <w:rPr>
          <w:b/>
          <w:color w:val="000000" w:themeColor="text1"/>
          <w:spacing w:val="-6"/>
        </w:rPr>
        <w:t xml:space="preserve"> </w:t>
      </w:r>
      <w:r w:rsidRPr="005B7230">
        <w:rPr>
          <w:color w:val="000000" w:themeColor="text1"/>
        </w:rPr>
        <w:t>Mộ</w:t>
      </w:r>
      <w:r w:rsidR="00B23DFB">
        <w:rPr>
          <w:color w:val="000000" w:themeColor="text1"/>
          <w:lang w:val="en-US"/>
        </w:rPr>
        <w:t xml:space="preserve">t </w:t>
      </w:r>
      <w:proofErr w:type="spellStart"/>
      <w:r w:rsidR="00B23DFB">
        <w:rPr>
          <w:color w:val="000000" w:themeColor="text1"/>
          <w:lang w:val="en-US"/>
        </w:rPr>
        <w:t>điểm</w:t>
      </w:r>
      <w:proofErr w:type="spellEnd"/>
      <w:r w:rsidR="00B23DFB">
        <w:rPr>
          <w:color w:val="000000" w:themeColor="text1"/>
          <w:lang w:val="en-US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thuộc</w:t>
      </w:r>
      <w:proofErr w:type="spellEnd"/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ường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5"/>
        </w:rPr>
        <w:t>.</w:t>
      </w:r>
      <w:r w:rsidRPr="005B7230">
        <w:rPr>
          <w:color w:val="000000" w:themeColor="text1"/>
        </w:rPr>
        <w:tab/>
      </w:r>
      <w:r w:rsidRPr="00DB68E4">
        <w:rPr>
          <w:color w:val="000000" w:themeColor="text1"/>
        </w:rPr>
        <w:t>B.</w:t>
      </w:r>
      <w:r w:rsidR="00B23DFB">
        <w:rPr>
          <w:color w:val="000000" w:themeColor="text1"/>
          <w:lang w:val="en-US"/>
        </w:rPr>
        <w:t xml:space="preserve"> Hai </w:t>
      </w:r>
      <w:proofErr w:type="spellStart"/>
      <w:r w:rsidR="00B23DFB">
        <w:rPr>
          <w:color w:val="000000" w:themeColor="text1"/>
          <w:lang w:val="en-US"/>
        </w:rPr>
        <w:t>đường</w:t>
      </w:r>
      <w:proofErr w:type="spellEnd"/>
      <w:r w:rsidR="00B23DFB">
        <w:rPr>
          <w:color w:val="000000" w:themeColor="text1"/>
          <w:lang w:val="en-US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thẳng</w:t>
      </w:r>
      <w:proofErr w:type="spellEnd"/>
      <w:r w:rsidR="00B23DFB">
        <w:rPr>
          <w:color w:val="000000" w:themeColor="text1"/>
          <w:lang w:val="en-US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trùng</w:t>
      </w:r>
      <w:proofErr w:type="spellEnd"/>
      <w:r w:rsidR="00B23DFB">
        <w:rPr>
          <w:color w:val="000000" w:themeColor="text1"/>
          <w:lang w:val="en-US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nhau</w:t>
      </w:r>
      <w:proofErr w:type="spellEnd"/>
      <w:r w:rsidRPr="005B7230">
        <w:rPr>
          <w:color w:val="000000" w:themeColor="text1"/>
          <w:spacing w:val="-4"/>
        </w:rPr>
        <w:t>.</w:t>
      </w:r>
    </w:p>
    <w:p w14:paraId="12B99926" w14:textId="47D4266D" w:rsidR="000259D2" w:rsidRPr="005B7230" w:rsidRDefault="00C75A48" w:rsidP="00C75A48">
      <w:pPr>
        <w:pStyle w:val="BodyText"/>
        <w:tabs>
          <w:tab w:val="left" w:pos="5788"/>
        </w:tabs>
        <w:spacing w:line="298" w:lineRule="exact"/>
        <w:ind w:left="686"/>
        <w:rPr>
          <w:color w:val="000000" w:themeColor="text1"/>
        </w:rPr>
      </w:pPr>
      <w:r w:rsidRPr="00DB68E4">
        <w:rPr>
          <w:color w:val="000000" w:themeColor="text1"/>
        </w:rPr>
        <w:t>C.</w:t>
      </w:r>
      <w:r w:rsidRPr="005B7230">
        <w:rPr>
          <w:b/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Ba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iểm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  <w:spacing w:val="-2"/>
        </w:rPr>
        <w:t>hàng.</w:t>
      </w:r>
      <w:r w:rsidRPr="005B7230">
        <w:rPr>
          <w:color w:val="000000" w:themeColor="text1"/>
        </w:rPr>
        <w:tab/>
      </w:r>
      <w:r w:rsidRPr="00DB68E4">
        <w:rPr>
          <w:color w:val="000000" w:themeColor="text1"/>
        </w:rPr>
        <w:t>D.</w:t>
      </w:r>
      <w:r w:rsidRPr="005B7230">
        <w:rPr>
          <w:b/>
          <w:color w:val="000000" w:themeColor="text1"/>
          <w:spacing w:val="-6"/>
        </w:rPr>
        <w:t xml:space="preserve"> </w:t>
      </w:r>
      <w:r w:rsidRPr="005B7230">
        <w:rPr>
          <w:color w:val="000000" w:themeColor="text1"/>
        </w:rPr>
        <w:t>Hai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ường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6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cắt</w:t>
      </w:r>
      <w:proofErr w:type="spellEnd"/>
      <w:r w:rsidR="00B23DFB">
        <w:rPr>
          <w:color w:val="000000" w:themeColor="text1"/>
          <w:lang w:val="en-US"/>
        </w:rPr>
        <w:t xml:space="preserve"> </w:t>
      </w:r>
      <w:proofErr w:type="spellStart"/>
      <w:r w:rsidR="00B23DFB">
        <w:rPr>
          <w:color w:val="000000" w:themeColor="text1"/>
          <w:lang w:val="en-US"/>
        </w:rPr>
        <w:t>nhau</w:t>
      </w:r>
      <w:proofErr w:type="spellEnd"/>
      <w:r w:rsidRPr="005B7230">
        <w:rPr>
          <w:color w:val="000000" w:themeColor="text1"/>
          <w:spacing w:val="-2"/>
        </w:rPr>
        <w:t>.</w:t>
      </w:r>
    </w:p>
    <w:bookmarkEnd w:id="3"/>
    <w:p w14:paraId="38400A5C" w14:textId="4DC2C27B" w:rsidR="00C75A48" w:rsidRPr="005B7230" w:rsidRDefault="00C75A48" w:rsidP="006E5653">
      <w:pPr>
        <w:pStyle w:val="BodyText"/>
        <w:rPr>
          <w:color w:val="000000" w:themeColor="text1"/>
        </w:rPr>
      </w:pPr>
      <w:r w:rsidRPr="005B7230">
        <w:rPr>
          <w:b/>
          <w:color w:val="000000" w:themeColor="text1"/>
        </w:rPr>
        <w:t>Câu</w:t>
      </w:r>
      <w:r w:rsidRPr="005B7230">
        <w:rPr>
          <w:b/>
          <w:color w:val="000000" w:themeColor="text1"/>
          <w:spacing w:val="-4"/>
        </w:rPr>
        <w:t xml:space="preserve"> </w:t>
      </w:r>
      <w:r w:rsidRPr="005B7230">
        <w:rPr>
          <w:b/>
          <w:color w:val="000000" w:themeColor="text1"/>
          <w:lang w:val="en-US"/>
        </w:rPr>
        <w:t>3</w:t>
      </w:r>
      <w:r w:rsidRPr="005B7230">
        <w:rPr>
          <w:color w:val="000000" w:themeColor="text1"/>
        </w:rPr>
        <w:t>: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Trong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các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dãy</w:t>
      </w:r>
      <w:r w:rsidRPr="005B7230">
        <w:rPr>
          <w:color w:val="000000" w:themeColor="text1"/>
          <w:spacing w:val="-7"/>
        </w:rPr>
        <w:t xml:space="preserve"> </w:t>
      </w:r>
      <w:r w:rsidRPr="005B7230">
        <w:rPr>
          <w:color w:val="000000" w:themeColor="text1"/>
        </w:rPr>
        <w:t>số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sau,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dãy</w:t>
      </w:r>
      <w:r w:rsidRPr="005B7230">
        <w:rPr>
          <w:color w:val="000000" w:themeColor="text1"/>
          <w:spacing w:val="-6"/>
        </w:rPr>
        <w:t xml:space="preserve"> </w:t>
      </w:r>
      <w:r w:rsidRPr="005B7230">
        <w:rPr>
          <w:color w:val="000000" w:themeColor="text1"/>
        </w:rPr>
        <w:t>số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nào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là</w:t>
      </w:r>
      <w:r w:rsidRPr="005B7230">
        <w:rPr>
          <w:color w:val="000000" w:themeColor="text1"/>
          <w:spacing w:val="1"/>
        </w:rPr>
        <w:t xml:space="preserve"> </w:t>
      </w:r>
      <w:r w:rsidRPr="005B7230">
        <w:rPr>
          <w:color w:val="000000" w:themeColor="text1"/>
        </w:rPr>
        <w:t>một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cấp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số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  <w:spacing w:val="-2"/>
        </w:rPr>
        <w:t>cộng?</w:t>
      </w:r>
    </w:p>
    <w:p w14:paraId="32CD8B87" w14:textId="1EB5A825" w:rsidR="00C75A48" w:rsidRPr="005B7230" w:rsidRDefault="00C75A48" w:rsidP="00C75A48">
      <w:pPr>
        <w:ind w:left="1366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.</w:t>
      </w:r>
      <w:r w:rsidR="00B23DFB" w:rsidRPr="00B23DF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bookmarkStart w:id="4" w:name="_Hlk152942821"/>
      <w:r w:rsidR="00B23DFB" w:rsidRPr="00B23DFB">
        <w:rPr>
          <w:rFonts w:ascii="Times New Roman" w:hAnsi="Times New Roman" w:cs="Times New Roman"/>
          <w:color w:val="000000" w:themeColor="text1"/>
          <w:position w:val="-12"/>
          <w:sz w:val="26"/>
          <w:szCs w:val="26"/>
        </w:rPr>
        <w:object w:dxaOrig="740" w:dyaOrig="380" w14:anchorId="5CCCA29E">
          <v:shape id="_x0000_i1026" type="#_x0000_t75" style="width:36.95pt;height:18.8pt" o:ole="">
            <v:imagedata r:id="rId10" o:title=""/>
          </v:shape>
          <o:OLEObject Type="Embed" ProgID="Equation.DSMT4" ShapeID="_x0000_i1026" DrawAspect="Content" ObjectID="_1765696570" r:id="rId11"/>
        </w:object>
      </w:r>
      <w:bookmarkEnd w:id="4"/>
      <w:r w:rsidRPr="005B7230">
        <w:rPr>
          <w:rFonts w:ascii="Times New Roman" w:hAnsi="Times New Roman" w:cs="Times New Roman"/>
          <w:b/>
          <w:color w:val="000000" w:themeColor="text1"/>
          <w:spacing w:val="-5"/>
          <w:sz w:val="26"/>
          <w:szCs w:val="26"/>
        </w:rPr>
        <w:t xml:space="preserve"> </w:t>
      </w:r>
      <w:r w:rsidR="00B23DFB">
        <w:rPr>
          <w:rFonts w:ascii="Times New Roman" w:hAnsi="Times New Roman" w:cs="Times New Roman"/>
          <w:b/>
          <w:color w:val="000000" w:themeColor="text1"/>
          <w:spacing w:val="-5"/>
          <w:sz w:val="26"/>
          <w:szCs w:val="26"/>
        </w:rPr>
        <w:t xml:space="preserve">               </w:t>
      </w:r>
      <w:r w:rsidRPr="00DB68E4">
        <w:rPr>
          <w:rFonts w:ascii="Times New Roman" w:hAnsi="Times New Roman" w:cs="Times New Roman"/>
          <w:color w:val="000000" w:themeColor="text1"/>
          <w:spacing w:val="-6"/>
          <w:w w:val="105"/>
          <w:sz w:val="26"/>
          <w:szCs w:val="26"/>
        </w:rPr>
        <w:t>B.</w:t>
      </w:r>
      <w:r w:rsidR="00B23DFB">
        <w:rPr>
          <w:rFonts w:ascii="Times New Roman" w:hAnsi="Times New Roman" w:cs="Times New Roman"/>
          <w:color w:val="000000" w:themeColor="text1"/>
          <w:spacing w:val="-6"/>
          <w:w w:val="105"/>
          <w:sz w:val="26"/>
          <w:szCs w:val="26"/>
        </w:rPr>
        <w:t xml:space="preserve">  </w:t>
      </w:r>
      <w:r w:rsidR="00B23DFB" w:rsidRPr="00B23DFB">
        <w:rPr>
          <w:rFonts w:ascii="Times New Roman" w:hAnsi="Times New Roman" w:cs="Times New Roman"/>
          <w:color w:val="000000" w:themeColor="text1"/>
          <w:position w:val="-12"/>
          <w:sz w:val="26"/>
          <w:szCs w:val="26"/>
        </w:rPr>
        <w:object w:dxaOrig="1100" w:dyaOrig="360" w14:anchorId="4F4E7171">
          <v:shape id="_x0000_i1027" type="#_x0000_t75" style="width:55.1pt;height:18.15pt" o:ole="">
            <v:imagedata r:id="rId12" o:title=""/>
          </v:shape>
          <o:OLEObject Type="Embed" ProgID="Equation.DSMT4" ShapeID="_x0000_i1027" DrawAspect="Content" ObjectID="_1765696571" r:id="rId13"/>
        </w:object>
      </w:r>
      <w:r w:rsidR="00B23DFB">
        <w:rPr>
          <w:rFonts w:ascii="Times New Roman" w:hAnsi="Times New Roman" w:cs="Times New Roman"/>
          <w:color w:val="000000" w:themeColor="text1"/>
          <w:spacing w:val="-6"/>
          <w:w w:val="105"/>
          <w:sz w:val="26"/>
          <w:szCs w:val="26"/>
        </w:rPr>
        <w:t xml:space="preserve">                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D.</w:t>
      </w:r>
      <w:r w:rsidR="00B23DF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23DFB" w:rsidRPr="00B23DFB">
        <w:rPr>
          <w:rFonts w:ascii="Times New Roman" w:hAnsi="Times New Roman" w:cs="Times New Roman"/>
          <w:color w:val="000000" w:themeColor="text1"/>
          <w:position w:val="-12"/>
          <w:sz w:val="26"/>
          <w:szCs w:val="26"/>
        </w:rPr>
        <w:object w:dxaOrig="1080" w:dyaOrig="380" w14:anchorId="16E47414">
          <v:shape id="_x0000_i1028" type="#_x0000_t75" style="width:54.45pt;height:18.8pt" o:ole="">
            <v:imagedata r:id="rId14" o:title=""/>
          </v:shape>
          <o:OLEObject Type="Embed" ProgID="Equation.DSMT4" ShapeID="_x0000_i1028" DrawAspect="Content" ObjectID="_1765696572" r:id="rId15"/>
        </w:object>
      </w:r>
      <w:r w:rsidR="00B23DFB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</w:t>
      </w:r>
      <w:r w:rsidRPr="005B7230">
        <w:rPr>
          <w:rFonts w:ascii="Times New Roman" w:hAnsi="Times New Roman" w:cs="Times New Roman"/>
          <w:b/>
          <w:color w:val="000000" w:themeColor="text1"/>
          <w:spacing w:val="-13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C.</w:t>
      </w:r>
      <w:r w:rsidRPr="005B7230">
        <w:rPr>
          <w:rFonts w:ascii="Times New Roman" w:hAnsi="Times New Roman" w:cs="Times New Roman"/>
          <w:b/>
          <w:color w:val="000000" w:themeColor="text1"/>
          <w:spacing w:val="5"/>
          <w:sz w:val="26"/>
          <w:szCs w:val="26"/>
        </w:rPr>
        <w:t xml:space="preserve"> </w:t>
      </w:r>
      <w:r w:rsidR="00B23DFB" w:rsidRPr="00B23DFB">
        <w:rPr>
          <w:rFonts w:ascii="Times New Roman" w:hAnsi="Times New Roman" w:cs="Times New Roman"/>
          <w:color w:val="000000" w:themeColor="text1"/>
          <w:position w:val="-12"/>
          <w:sz w:val="26"/>
          <w:szCs w:val="26"/>
        </w:rPr>
        <w:object w:dxaOrig="1200" w:dyaOrig="380" w14:anchorId="2E59F8ED">
          <v:shape id="_x0000_i1029" type="#_x0000_t75" style="width:60.1pt;height:18.8pt" o:ole="">
            <v:imagedata r:id="rId16" o:title=""/>
          </v:shape>
          <o:OLEObject Type="Embed" ProgID="Equation.DSMT4" ShapeID="_x0000_i1029" DrawAspect="Content" ObjectID="_1765696573" r:id="rId17"/>
        </w:object>
      </w:r>
    </w:p>
    <w:p w14:paraId="66F6C229" w14:textId="4B134C4B" w:rsidR="00CB0DED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4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="00BC086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BC086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iết</w:t>
      </w:r>
      <w:proofErr w:type="spellEnd"/>
      <w:r w:rsidR="00BC086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uncPr>
          <m:fNam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in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x</m:t>
            </m:r>
          </m:e>
        </m:func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12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13</m:t>
            </m:r>
          </m:den>
        </m:f>
      </m:oMath>
      <w:r w:rsidR="00BC086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, khi đó</w:t>
      </w:r>
      <w:r w:rsidR="006E5653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</w:t>
      </w:r>
      <w:r w:rsidR="00B23DFB">
        <w:rPr>
          <w:rFonts w:ascii="Times New Roman" w:hAnsi="Times New Roman" w:cs="Times New Roman"/>
          <w:color w:val="000000" w:themeColor="text1"/>
          <w:sz w:val="26"/>
          <w:szCs w:val="26"/>
        </w:rPr>
        <w:t>in2</w:t>
      </w:r>
      <w:r w:rsidR="006E5653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x </w:t>
      </w:r>
      <w:proofErr w:type="spellStart"/>
      <w:r w:rsidR="00BC086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ằng</w:t>
      </w:r>
      <w:proofErr w:type="spellEnd"/>
    </w:p>
    <w:p w14:paraId="23839655" w14:textId="3C6AF701" w:rsidR="00CB0DED" w:rsidRPr="00DB68E4" w:rsidRDefault="00CB0DED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F605C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B23DFB" w:rsidRPr="00DB68E4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360" w:dyaOrig="620" w14:anchorId="00BABC93">
          <v:shape id="_x0000_i1030" type="#_x0000_t75" style="width:18.15pt;height:31.3pt" o:ole="">
            <v:imagedata r:id="rId18" o:title=""/>
          </v:shape>
          <o:OLEObject Type="Embed" ProgID="Equation.DSMT4" ShapeID="_x0000_i1030" DrawAspect="Content" ObjectID="_1765696574" r:id="rId19"/>
        </w:objec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F65FA2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F605C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bookmarkStart w:id="5" w:name="_Hlk152145883"/>
      <w:r w:rsidR="00B23DFB" w:rsidRPr="00DB68E4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360" w:dyaOrig="620" w14:anchorId="3B3C82B9">
          <v:shape id="_x0000_i1031" type="#_x0000_t75" style="width:18.15pt;height:31.3pt" o:ole="">
            <v:imagedata r:id="rId20" o:title=""/>
          </v:shape>
          <o:OLEObject Type="Embed" ProgID="Equation.DSMT4" ShapeID="_x0000_i1031" DrawAspect="Content" ObjectID="_1765696575" r:id="rId21"/>
        </w:object>
      </w:r>
      <w:bookmarkEnd w:id="5"/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F605C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23DFB" w:rsidRPr="00DB68E4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620" w:dyaOrig="620" w14:anchorId="29B5682F">
          <v:shape id="_x0000_i1032" type="#_x0000_t75" style="width:31.3pt;height:31.3pt" o:ole="">
            <v:imagedata r:id="rId22" o:title=""/>
          </v:shape>
          <o:OLEObject Type="Embed" ProgID="Equation.DSMT4" ShapeID="_x0000_i1032" DrawAspect="Content" ObjectID="_1765696576" r:id="rId23"/>
        </w:objec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F605CE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34C00" w:rsidRPr="00DB68E4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440" w:dyaOrig="620" w14:anchorId="7952CBFC">
          <v:shape id="_x0000_i1033" type="#_x0000_t75" style="width:21.9pt;height:31.3pt" o:ole="">
            <v:imagedata r:id="rId24" o:title=""/>
          </v:shape>
          <o:OLEObject Type="Embed" ProgID="Equation.DSMT4" ShapeID="_x0000_i1033" DrawAspect="Content" ObjectID="_1765696577" r:id="rId25"/>
        </w:objec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388C9702" w14:textId="5D24A2D7" w:rsidR="004521E0" w:rsidRPr="005B7230" w:rsidRDefault="005F3E72" w:rsidP="00F605CE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5.</w:t>
      </w:r>
      <w:r w:rsidR="00970BBB"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o</w:t>
      </w:r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nhân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20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iết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22"/>
          <w:sz w:val="26"/>
          <w:szCs w:val="26"/>
        </w:rPr>
        <w:t xml:space="preserve"> </w:t>
      </w:r>
      <w:r w:rsidR="00F605CE" w:rsidRPr="005B7230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u</w:t>
      </w:r>
      <w:r w:rsidR="00F605CE" w:rsidRPr="00434143">
        <w:rPr>
          <w:rFonts w:ascii="Times New Roman" w:hAnsi="Times New Roman" w:cs="Times New Roman"/>
          <w:color w:val="000000" w:themeColor="text1"/>
          <w:position w:val="-5"/>
          <w:sz w:val="26"/>
          <w:szCs w:val="26"/>
          <w:vertAlign w:val="subscript"/>
        </w:rPr>
        <w:t>1</w:t>
      </w:r>
      <w:r w:rsidR="00F605CE" w:rsidRPr="005B7230">
        <w:rPr>
          <w:rFonts w:ascii="Times New Roman" w:hAnsi="Times New Roman" w:cs="Times New Roman"/>
          <w:color w:val="000000" w:themeColor="text1"/>
          <w:spacing w:val="27"/>
          <w:position w:val="-5"/>
          <w:sz w:val="26"/>
          <w:szCs w:val="26"/>
        </w:rPr>
        <w:t xml:space="preserve"> </w:t>
      </w:r>
      <w:r w:rsidR="00970BB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=</w:t>
      </w:r>
      <w:r w:rsidR="00F605CE" w:rsidRPr="005B7230">
        <w:rPr>
          <w:rFonts w:ascii="Times New Roman" w:hAnsi="Times New Roman" w:cs="Times New Roman"/>
          <w:color w:val="000000" w:themeColor="text1"/>
          <w:spacing w:val="-34"/>
          <w:sz w:val="26"/>
          <w:szCs w:val="26"/>
        </w:rPr>
        <w:t xml:space="preserve"> </w:t>
      </w:r>
      <w:proofErr w:type="gramStart"/>
      <w:r w:rsidR="00470C74">
        <w:rPr>
          <w:rFonts w:ascii="Times New Roman" w:hAnsi="Times New Roman" w:cs="Times New Roman"/>
          <w:color w:val="000000" w:themeColor="text1"/>
          <w:sz w:val="26"/>
          <w:szCs w:val="26"/>
        </w:rPr>
        <w:t>2</w:t>
      </w:r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;  </w:t>
      </w:r>
      <w:r w:rsidR="00F605CE" w:rsidRPr="005B7230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u</w:t>
      </w:r>
      <w:proofErr w:type="gramEnd"/>
      <w:r w:rsidR="00F605CE" w:rsidRPr="00434143">
        <w:rPr>
          <w:rFonts w:ascii="Times New Roman" w:hAnsi="Times New Roman" w:cs="Times New Roman"/>
          <w:color w:val="000000" w:themeColor="text1"/>
          <w:position w:val="-5"/>
          <w:sz w:val="26"/>
          <w:szCs w:val="26"/>
          <w:vertAlign w:val="subscript"/>
        </w:rPr>
        <w:t>4</w:t>
      </w:r>
      <w:r w:rsidR="00F605CE" w:rsidRPr="005B7230">
        <w:rPr>
          <w:rFonts w:ascii="Times New Roman" w:hAnsi="Times New Roman" w:cs="Times New Roman"/>
          <w:color w:val="000000" w:themeColor="text1"/>
          <w:spacing w:val="35"/>
          <w:position w:val="-5"/>
          <w:sz w:val="26"/>
          <w:szCs w:val="26"/>
        </w:rPr>
        <w:t xml:space="preserve"> </w:t>
      </w:r>
      <w:r w:rsidR="00970BB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=</w:t>
      </w:r>
      <w:r w:rsidR="00F605CE" w:rsidRPr="005B7230">
        <w:rPr>
          <w:rFonts w:ascii="Times New Roman" w:hAnsi="Times New Roman" w:cs="Times New Roman"/>
          <w:color w:val="000000" w:themeColor="text1"/>
          <w:spacing w:val="-15"/>
          <w:sz w:val="26"/>
          <w:szCs w:val="26"/>
        </w:rPr>
        <w:t xml:space="preserve"> </w:t>
      </w:r>
      <w:r w:rsidR="00470C74">
        <w:rPr>
          <w:rFonts w:ascii="Times New Roman" w:hAnsi="Times New Roman" w:cs="Times New Roman"/>
          <w:color w:val="000000" w:themeColor="text1"/>
          <w:sz w:val="26"/>
          <w:szCs w:val="26"/>
        </w:rPr>
        <w:t>16</w:t>
      </w:r>
      <w:r w:rsidR="00F605CE" w:rsidRPr="005B7230">
        <w:rPr>
          <w:rFonts w:ascii="Times New Roman" w:hAnsi="Times New Roman" w:cs="Times New Roman"/>
          <w:color w:val="000000" w:themeColor="text1"/>
          <w:spacing w:val="-17"/>
          <w:sz w:val="26"/>
          <w:szCs w:val="26"/>
        </w:rPr>
        <w:t xml:space="preserve"> </w:t>
      </w:r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F605CE" w:rsidRPr="005B7230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ính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ội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q</w:t>
      </w:r>
      <w:r w:rsidR="00F605CE" w:rsidRPr="005B7230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F605CE" w:rsidRPr="005B7230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proofErr w:type="spellStart"/>
      <w:r w:rsidR="00F605CE" w:rsidRPr="005B7230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>nhân</w:t>
      </w:r>
      <w:proofErr w:type="spellEnd"/>
    </w:p>
    <w:p w14:paraId="7E59B5C9" w14:textId="246B0D23" w:rsidR="00F605CE" w:rsidRPr="00DB68E4" w:rsidRDefault="00F605CE" w:rsidP="00F605CE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</w:t>
      </w:r>
      <w:r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>A.</w:t>
      </w:r>
      <w:r w:rsidRPr="00DB68E4">
        <w:rPr>
          <w:rFonts w:ascii="Times New Roman" w:hAnsi="Times New Roman" w:cs="Times New Roman"/>
          <w:color w:val="000000" w:themeColor="text1"/>
          <w:spacing w:val="26"/>
          <w:w w:val="105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i/>
          <w:color w:val="000000" w:themeColor="text1"/>
          <w:w w:val="105"/>
          <w:sz w:val="26"/>
          <w:szCs w:val="26"/>
        </w:rPr>
        <w:t>q</w:t>
      </w:r>
      <w:r w:rsidRPr="00DB68E4">
        <w:rPr>
          <w:rFonts w:ascii="Times New Roman" w:hAnsi="Times New Roman" w:cs="Times New Roman"/>
          <w:i/>
          <w:color w:val="000000" w:themeColor="text1"/>
          <w:spacing w:val="-5"/>
          <w:w w:val="105"/>
          <w:sz w:val="26"/>
          <w:szCs w:val="26"/>
        </w:rPr>
        <w:t xml:space="preserve"> </w:t>
      </w:r>
      <w:r w:rsidR="00970BBB"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>=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bookmarkStart w:id="6" w:name="_Hlk152942772"/>
      <w:r w:rsidR="0050726F" w:rsidRPr="00DB68E4">
        <w:rPr>
          <w:rFonts w:ascii="Times New Roman" w:hAnsi="Times New Roman" w:cs="Times New Roman"/>
          <w:color w:val="000000" w:themeColor="text1"/>
          <w:position w:val="-6"/>
          <w:sz w:val="26"/>
          <w:szCs w:val="26"/>
        </w:rPr>
        <w:object w:dxaOrig="499" w:dyaOrig="340" w14:anchorId="74A85342">
          <v:shape id="_x0000_i1034" type="#_x0000_t75" style="width:25.05pt;height:16.9pt" o:ole="">
            <v:imagedata r:id="rId26" o:title=""/>
          </v:shape>
          <o:OLEObject Type="Embed" ProgID="Equation.DSMT4" ShapeID="_x0000_i1034" DrawAspect="Content" ObjectID="_1765696578" r:id="rId27"/>
        </w:object>
      </w:r>
      <w:bookmarkEnd w:id="6"/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B.</w:t>
      </w:r>
      <w:r w:rsidRPr="00DB68E4">
        <w:rPr>
          <w:rFonts w:ascii="Times New Roman" w:hAnsi="Times New Roman" w:cs="Times New Roman"/>
          <w:color w:val="000000" w:themeColor="text1"/>
          <w:spacing w:val="38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q</w:t>
      </w:r>
      <w:r w:rsidRPr="00DB68E4">
        <w:rPr>
          <w:rFonts w:ascii="Times New Roman" w:hAnsi="Times New Roman" w:cs="Times New Roman"/>
          <w:i/>
          <w:color w:val="000000" w:themeColor="text1"/>
          <w:spacing w:val="2"/>
          <w:sz w:val="26"/>
          <w:szCs w:val="26"/>
        </w:rPr>
        <w:t xml:space="preserve"> </w:t>
      </w:r>
      <w:r w:rsidR="00970BBB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=</w:t>
      </w:r>
      <w:r w:rsidRPr="00DB68E4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r w:rsidR="00470C74">
        <w:rPr>
          <w:rFonts w:ascii="Times New Roman" w:hAnsi="Times New Roman" w:cs="Times New Roman"/>
          <w:color w:val="000000" w:themeColor="text1"/>
          <w:spacing w:val="-10"/>
          <w:sz w:val="26"/>
          <w:szCs w:val="26"/>
        </w:rPr>
        <w:t>8</w:t>
      </w:r>
      <w:r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 xml:space="preserve">                      C.</w:t>
      </w:r>
      <w:r w:rsidRPr="00DB68E4">
        <w:rPr>
          <w:rFonts w:ascii="Times New Roman" w:hAnsi="Times New Roman" w:cs="Times New Roman"/>
          <w:color w:val="000000" w:themeColor="text1"/>
          <w:spacing w:val="25"/>
          <w:w w:val="105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i/>
          <w:color w:val="000000" w:themeColor="text1"/>
          <w:w w:val="105"/>
          <w:sz w:val="26"/>
          <w:szCs w:val="26"/>
        </w:rPr>
        <w:t>q</w:t>
      </w:r>
      <w:r w:rsidRPr="00DB68E4">
        <w:rPr>
          <w:rFonts w:ascii="Times New Roman" w:hAnsi="Times New Roman" w:cs="Times New Roman"/>
          <w:i/>
          <w:color w:val="000000" w:themeColor="text1"/>
          <w:spacing w:val="-6"/>
          <w:w w:val="105"/>
          <w:sz w:val="26"/>
          <w:szCs w:val="26"/>
        </w:rPr>
        <w:t xml:space="preserve"> </w:t>
      </w:r>
      <w:r w:rsidR="00970BBB"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>=</w:t>
      </w:r>
      <w:r w:rsidRPr="00DB68E4">
        <w:rPr>
          <w:rFonts w:ascii="Times New Roman" w:hAnsi="Times New Roman" w:cs="Times New Roman"/>
          <w:color w:val="000000" w:themeColor="text1"/>
          <w:spacing w:val="-9"/>
          <w:w w:val="105"/>
          <w:sz w:val="26"/>
          <w:szCs w:val="26"/>
        </w:rPr>
        <w:t xml:space="preserve"> </w:t>
      </w:r>
      <w:r w:rsidR="00470C74">
        <w:rPr>
          <w:rFonts w:ascii="Times New Roman" w:hAnsi="Times New Roman" w:cs="Times New Roman"/>
          <w:color w:val="000000" w:themeColor="text1"/>
          <w:spacing w:val="-5"/>
          <w:w w:val="105"/>
          <w:sz w:val="26"/>
          <w:szCs w:val="26"/>
        </w:rPr>
        <w:t>16</w:t>
      </w:r>
      <w:r w:rsidRPr="00DB68E4">
        <w:rPr>
          <w:rFonts w:ascii="Times New Roman" w:hAnsi="Times New Roman" w:cs="Times New Roman"/>
          <w:color w:val="000000" w:themeColor="text1"/>
          <w:spacing w:val="-5"/>
          <w:w w:val="105"/>
          <w:sz w:val="26"/>
          <w:szCs w:val="26"/>
        </w:rPr>
        <w:t xml:space="preserve">               </w:t>
      </w:r>
      <w:r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>D.</w:t>
      </w:r>
      <w:r w:rsidRPr="00DB68E4">
        <w:rPr>
          <w:rFonts w:ascii="Times New Roman" w:hAnsi="Times New Roman" w:cs="Times New Roman"/>
          <w:color w:val="000000" w:themeColor="text1"/>
          <w:spacing w:val="26"/>
          <w:w w:val="105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i/>
          <w:color w:val="000000" w:themeColor="text1"/>
          <w:w w:val="105"/>
          <w:sz w:val="26"/>
          <w:szCs w:val="26"/>
        </w:rPr>
        <w:t>q</w:t>
      </w:r>
      <w:r w:rsidRPr="00DB68E4">
        <w:rPr>
          <w:rFonts w:ascii="Times New Roman" w:hAnsi="Times New Roman" w:cs="Times New Roman"/>
          <w:i/>
          <w:color w:val="000000" w:themeColor="text1"/>
          <w:spacing w:val="-5"/>
          <w:w w:val="105"/>
          <w:sz w:val="26"/>
          <w:szCs w:val="26"/>
        </w:rPr>
        <w:t xml:space="preserve"> </w:t>
      </w:r>
      <w:r w:rsidR="00970BBB" w:rsidRPr="00DB68E4">
        <w:rPr>
          <w:rFonts w:ascii="Times New Roman" w:hAnsi="Times New Roman" w:cs="Times New Roman"/>
          <w:color w:val="000000" w:themeColor="text1"/>
          <w:w w:val="105"/>
          <w:sz w:val="26"/>
          <w:szCs w:val="26"/>
        </w:rPr>
        <w:t>=</w:t>
      </w:r>
      <w:r w:rsidR="00470C74" w:rsidRPr="00DB68E4">
        <w:rPr>
          <w:rFonts w:ascii="Times New Roman" w:hAnsi="Times New Roman" w:cs="Times New Roman"/>
          <w:color w:val="000000" w:themeColor="text1"/>
          <w:position w:val="-4"/>
          <w:sz w:val="26"/>
          <w:szCs w:val="26"/>
        </w:rPr>
        <w:object w:dxaOrig="200" w:dyaOrig="260" w14:anchorId="6C925199">
          <v:shape id="_x0000_i1035" type="#_x0000_t75" style="width:10pt;height:13.15pt" o:ole="">
            <v:imagedata r:id="rId28" o:title=""/>
          </v:shape>
          <o:OLEObject Type="Embed" ProgID="Equation.DSMT4" ShapeID="_x0000_i1035" DrawAspect="Content" ObjectID="_1765696579" r:id="rId29"/>
        </w:object>
      </w:r>
    </w:p>
    <w:p w14:paraId="2688E369" w14:textId="416CF88C" w:rsidR="00DF7F65" w:rsidRPr="005B7230" w:rsidRDefault="00DF7F65" w:rsidP="00970BBB">
      <w:pPr>
        <w:pStyle w:val="BodyText"/>
        <w:spacing w:before="5"/>
        <w:rPr>
          <w:color w:val="000000" w:themeColor="text1"/>
        </w:rPr>
      </w:pPr>
      <w:r w:rsidRPr="005B7230">
        <w:rPr>
          <w:b/>
          <w:color w:val="000000" w:themeColor="text1"/>
        </w:rPr>
        <w:t>Câu</w:t>
      </w:r>
      <w:r w:rsidRPr="005B7230">
        <w:rPr>
          <w:b/>
          <w:color w:val="000000" w:themeColor="text1"/>
          <w:spacing w:val="-5"/>
        </w:rPr>
        <w:t xml:space="preserve"> </w:t>
      </w:r>
      <w:r w:rsidRPr="005B7230">
        <w:rPr>
          <w:b/>
          <w:color w:val="000000" w:themeColor="text1"/>
          <w:lang w:val="en-US"/>
        </w:rPr>
        <w:t>6</w:t>
      </w:r>
      <w:r w:rsidRPr="005B7230">
        <w:rPr>
          <w:color w:val="000000" w:themeColor="text1"/>
        </w:rPr>
        <w:t>: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Trong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các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mệnh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ề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sau,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mệnh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ề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nào</w:t>
      </w:r>
      <w:r w:rsidRPr="005B7230">
        <w:rPr>
          <w:color w:val="000000" w:themeColor="text1"/>
          <w:spacing w:val="-1"/>
        </w:rPr>
        <w:t xml:space="preserve"> </w:t>
      </w:r>
      <w:r w:rsidRPr="005B7230">
        <w:rPr>
          <w:b/>
          <w:color w:val="000000" w:themeColor="text1"/>
          <w:spacing w:val="-2"/>
        </w:rPr>
        <w:t>đúng</w:t>
      </w:r>
      <w:r w:rsidRPr="005B7230">
        <w:rPr>
          <w:color w:val="000000" w:themeColor="text1"/>
          <w:spacing w:val="-2"/>
        </w:rPr>
        <w:t>?</w:t>
      </w:r>
    </w:p>
    <w:p w14:paraId="6C88F288" w14:textId="77777777" w:rsidR="00DF7F65" w:rsidRPr="00337CF1" w:rsidRDefault="00DF7F65" w:rsidP="00DF7F65">
      <w:pPr>
        <w:pStyle w:val="BodyText"/>
        <w:spacing w:before="1" w:line="298" w:lineRule="exact"/>
        <w:ind w:left="686"/>
        <w:rPr>
          <w:color w:val="000000" w:themeColor="text1"/>
        </w:rPr>
      </w:pPr>
      <w:r w:rsidRPr="00337CF1">
        <w:rPr>
          <w:color w:val="000000" w:themeColor="text1"/>
        </w:rPr>
        <w:t>A.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Hai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ườ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thẳ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khô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ó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iểm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hu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là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hai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ườ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thẳ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so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so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hoặc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héo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  <w:spacing w:val="-2"/>
        </w:rPr>
        <w:t>nhau.</w:t>
      </w:r>
    </w:p>
    <w:p w14:paraId="5CCD3EDF" w14:textId="77777777" w:rsidR="00DF7F65" w:rsidRPr="00337CF1" w:rsidRDefault="00DF7F65" w:rsidP="00DF7F65">
      <w:pPr>
        <w:pStyle w:val="BodyText"/>
        <w:spacing w:line="298" w:lineRule="exact"/>
        <w:ind w:left="686"/>
        <w:rPr>
          <w:color w:val="000000" w:themeColor="text1"/>
        </w:rPr>
      </w:pPr>
      <w:r w:rsidRPr="00337CF1">
        <w:rPr>
          <w:color w:val="000000" w:themeColor="text1"/>
        </w:rPr>
        <w:t>B.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Hai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ường</w:t>
      </w:r>
      <w:r w:rsidRPr="00337CF1">
        <w:rPr>
          <w:color w:val="000000" w:themeColor="text1"/>
          <w:spacing w:val="-3"/>
        </w:rPr>
        <w:t xml:space="preserve"> </w:t>
      </w:r>
      <w:r w:rsidRPr="00337CF1">
        <w:rPr>
          <w:color w:val="000000" w:themeColor="text1"/>
        </w:rPr>
        <w:t>thẳ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héo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nhau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khi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chú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khô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ó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iểm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  <w:spacing w:val="-2"/>
        </w:rPr>
        <w:t>chung.</w:t>
      </w:r>
    </w:p>
    <w:p w14:paraId="48F1C767" w14:textId="77777777" w:rsidR="00DF7F65" w:rsidRPr="00337CF1" w:rsidRDefault="00DF7F65" w:rsidP="00DF7F65">
      <w:pPr>
        <w:pStyle w:val="BodyText"/>
        <w:spacing w:before="1" w:line="298" w:lineRule="exact"/>
        <w:ind w:left="686"/>
        <w:rPr>
          <w:color w:val="000000" w:themeColor="text1"/>
        </w:rPr>
      </w:pPr>
      <w:r w:rsidRPr="00337CF1">
        <w:rPr>
          <w:color w:val="000000" w:themeColor="text1"/>
        </w:rPr>
        <w:t>C.</w:t>
      </w:r>
      <w:r w:rsidRPr="00337CF1">
        <w:rPr>
          <w:color w:val="000000" w:themeColor="text1"/>
          <w:spacing w:val="-6"/>
        </w:rPr>
        <w:t xml:space="preserve"> </w:t>
      </w:r>
      <w:r w:rsidRPr="00337CF1">
        <w:rPr>
          <w:color w:val="000000" w:themeColor="text1"/>
        </w:rPr>
        <w:t>Hai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đườ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thẳ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so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song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khi</w:t>
      </w:r>
      <w:r w:rsidRPr="00337CF1">
        <w:rPr>
          <w:color w:val="000000" w:themeColor="text1"/>
          <w:spacing w:val="-6"/>
        </w:rPr>
        <w:t xml:space="preserve"> </w:t>
      </w:r>
      <w:r w:rsidRPr="00337CF1">
        <w:rPr>
          <w:color w:val="000000" w:themeColor="text1"/>
        </w:rPr>
        <w:t>chúng</w:t>
      </w:r>
      <w:r w:rsidRPr="00337CF1">
        <w:rPr>
          <w:color w:val="000000" w:themeColor="text1"/>
          <w:spacing w:val="-2"/>
        </w:rPr>
        <w:t xml:space="preserve"> </w:t>
      </w:r>
      <w:r w:rsidRPr="00337CF1">
        <w:rPr>
          <w:color w:val="000000" w:themeColor="text1"/>
        </w:rPr>
        <w:t>ở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trên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</w:rPr>
        <w:t>cùng</w:t>
      </w:r>
      <w:r w:rsidRPr="00337CF1">
        <w:rPr>
          <w:color w:val="000000" w:themeColor="text1"/>
          <w:spacing w:val="-3"/>
        </w:rPr>
        <w:t xml:space="preserve"> </w:t>
      </w:r>
      <w:r w:rsidRPr="00337CF1">
        <w:rPr>
          <w:color w:val="000000" w:themeColor="text1"/>
        </w:rPr>
        <w:t>một mặt</w:t>
      </w:r>
      <w:r w:rsidRPr="00337CF1">
        <w:rPr>
          <w:color w:val="000000" w:themeColor="text1"/>
          <w:spacing w:val="-5"/>
        </w:rPr>
        <w:t xml:space="preserve"> </w:t>
      </w:r>
      <w:r w:rsidRPr="00337CF1">
        <w:rPr>
          <w:color w:val="000000" w:themeColor="text1"/>
          <w:spacing w:val="-2"/>
        </w:rPr>
        <w:t>phẳng.</w:t>
      </w:r>
    </w:p>
    <w:p w14:paraId="4198EA2A" w14:textId="4F9A4907" w:rsidR="00CB0DED" w:rsidRPr="005B7230" w:rsidRDefault="00DF7F65" w:rsidP="00DF7F65">
      <w:pPr>
        <w:pStyle w:val="BodyText"/>
        <w:spacing w:line="298" w:lineRule="exact"/>
        <w:ind w:left="686"/>
        <w:rPr>
          <w:color w:val="000000" w:themeColor="text1"/>
        </w:rPr>
      </w:pPr>
      <w:r w:rsidRPr="00337CF1">
        <w:rPr>
          <w:color w:val="000000" w:themeColor="text1"/>
        </w:rPr>
        <w:t>D.</w:t>
      </w:r>
      <w:r w:rsidRPr="005B7230">
        <w:rPr>
          <w:b/>
          <w:color w:val="000000" w:themeColor="text1"/>
          <w:spacing w:val="-5"/>
        </w:rPr>
        <w:t xml:space="preserve"> </w:t>
      </w:r>
      <w:proofErr w:type="spellStart"/>
      <w:r w:rsidR="00873673">
        <w:rPr>
          <w:color w:val="000000" w:themeColor="text1"/>
          <w:lang w:val="en-US"/>
        </w:rPr>
        <w:t>Nếu</w:t>
      </w:r>
      <w:proofErr w:type="spellEnd"/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hai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đường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ở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trên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hai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mặt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phẳng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thì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hai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</w:rPr>
        <w:t>đường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đó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chéo</w:t>
      </w:r>
      <w:r w:rsidRPr="005B7230">
        <w:rPr>
          <w:color w:val="000000" w:themeColor="text1"/>
          <w:spacing w:val="-4"/>
        </w:rPr>
        <w:t xml:space="preserve"> </w:t>
      </w:r>
      <w:r w:rsidRPr="005B7230">
        <w:rPr>
          <w:color w:val="000000" w:themeColor="text1"/>
          <w:spacing w:val="-2"/>
        </w:rPr>
        <w:t>nhau.</w:t>
      </w:r>
    </w:p>
    <w:p w14:paraId="4F3441F9" w14:textId="7B34FF6A" w:rsidR="0041456A" w:rsidRPr="005B7230" w:rsidRDefault="0041456A" w:rsidP="0041456A">
      <w:pPr>
        <w:spacing w:before="1"/>
        <w:ind w:left="1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         </w:t>
      </w:r>
      <w:proofErr w:type="spellStart"/>
      <w:r w:rsidR="005F3E72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="005F3E72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7.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</w:t>
      </w:r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Cho</w:t>
      </w:r>
      <w:r w:rsidRPr="005B7230">
        <w:rPr>
          <w:rFonts w:ascii="Times New Roman" w:hAnsi="Times New Roman" w:cs="Times New Roman"/>
          <w:color w:val="000000" w:themeColor="text1"/>
          <w:spacing w:val="1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dãy</w:t>
      </w:r>
      <w:proofErr w:type="spellEnd"/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 xml:space="preserve"> </w:t>
      </w:r>
      <w:proofErr w:type="spellStart"/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số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29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(</w:t>
      </w:r>
      <w:proofErr w:type="gramStart"/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</w:rPr>
        <w:t>u</w:t>
      </w:r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  <w:vertAlign w:val="subscript"/>
        </w:rPr>
        <w:t>n</w:t>
      </w:r>
      <w:r w:rsidRPr="005B7230">
        <w:rPr>
          <w:rFonts w:ascii="Times New Roman" w:hAnsi="Times New Roman" w:cs="Times New Roman"/>
          <w:i/>
          <w:color w:val="000000" w:themeColor="text1"/>
          <w:spacing w:val="-17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)</w:t>
      </w:r>
      <w:proofErr w:type="gramEnd"/>
      <w:r w:rsidRPr="005B7230">
        <w:rPr>
          <w:rFonts w:ascii="Times New Roman" w:hAnsi="Times New Roman" w:cs="Times New Roman"/>
          <w:color w:val="000000" w:themeColor="text1"/>
          <w:spacing w:val="36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có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39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lim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-31"/>
          <w:position w:val="1"/>
          <w:sz w:val="26"/>
          <w:szCs w:val="26"/>
        </w:rPr>
        <w:t xml:space="preserve"> </w:t>
      </w:r>
      <w:r w:rsidRPr="005B7230">
        <w:rPr>
          <w:rFonts w:ascii="Times New Roman" w:hAnsi="Times New Roman" w:cs="Times New Roman"/>
          <w:i/>
          <w:color w:val="000000" w:themeColor="text1"/>
          <w:position w:val="1"/>
          <w:sz w:val="26"/>
          <w:szCs w:val="26"/>
        </w:rPr>
        <w:t>u</w:t>
      </w:r>
      <w:r w:rsidRPr="005B7230">
        <w:rPr>
          <w:rFonts w:ascii="Times New Roman" w:hAnsi="Times New Roman" w:cs="Times New Roman"/>
          <w:i/>
          <w:color w:val="000000" w:themeColor="text1"/>
          <w:position w:val="1"/>
          <w:sz w:val="26"/>
          <w:szCs w:val="26"/>
          <w:vertAlign w:val="subscript"/>
        </w:rPr>
        <w:t>n</w:t>
      </w:r>
      <w:r w:rsidRPr="005B7230">
        <w:rPr>
          <w:rFonts w:ascii="Times New Roman" w:hAnsi="Times New Roman" w:cs="Times New Roman"/>
          <w:i/>
          <w:color w:val="000000" w:themeColor="text1"/>
          <w:spacing w:val="25"/>
          <w:position w:val="1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=</w:t>
      </w:r>
      <w:r w:rsidRPr="005B7230">
        <w:rPr>
          <w:rFonts w:ascii="Times New Roman" w:hAnsi="Times New Roman" w:cs="Times New Roman"/>
          <w:color w:val="000000" w:themeColor="text1"/>
          <w:spacing w:val="-7"/>
          <w:position w:val="1"/>
          <w:sz w:val="26"/>
          <w:szCs w:val="26"/>
        </w:rPr>
        <w:t xml:space="preserve"> </w:t>
      </w:r>
      <w:r w:rsidR="00706A26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4</w:t>
      </w:r>
      <w:r w:rsidRPr="005B7230">
        <w:rPr>
          <w:rFonts w:ascii="Times New Roman" w:hAnsi="Times New Roman" w:cs="Times New Roman"/>
          <w:color w:val="000000" w:themeColor="text1"/>
          <w:spacing w:val="-30"/>
          <w:position w:val="1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 xml:space="preserve"> </w:t>
      </w:r>
      <w:proofErr w:type="spellStart"/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và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1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dãy</w:t>
      </w:r>
      <w:proofErr w:type="spellEnd"/>
      <w:r w:rsidR="003465DA" w:rsidRPr="005B7230">
        <w:rPr>
          <w:rFonts w:ascii="Times New Roman" w:hAnsi="Times New Roman" w:cs="Times New Roman"/>
          <w:color w:val="000000" w:themeColor="text1"/>
          <w:spacing w:val="32"/>
          <w:position w:val="2"/>
          <w:sz w:val="26"/>
          <w:szCs w:val="26"/>
        </w:rPr>
        <w:t xml:space="preserve"> </w:t>
      </w:r>
      <w:proofErr w:type="spellStart"/>
      <w:r w:rsidR="003465DA" w:rsidRPr="005B7230">
        <w:rPr>
          <w:rFonts w:ascii="Times New Roman" w:hAnsi="Times New Roman" w:cs="Times New Roman"/>
          <w:color w:val="000000" w:themeColor="text1"/>
          <w:spacing w:val="32"/>
          <w:position w:val="2"/>
          <w:sz w:val="26"/>
          <w:szCs w:val="26"/>
        </w:rPr>
        <w:t>số</w:t>
      </w:r>
      <w:proofErr w:type="spellEnd"/>
      <w:r w:rsidR="003465DA" w:rsidRPr="005B7230">
        <w:rPr>
          <w:rFonts w:ascii="Times New Roman" w:hAnsi="Times New Roman" w:cs="Times New Roman"/>
          <w:color w:val="000000" w:themeColor="text1"/>
          <w:spacing w:val="32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(</w:t>
      </w:r>
      <w:proofErr w:type="spellStart"/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</w:rPr>
        <w:t>v</w:t>
      </w:r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  <w:vertAlign w:val="subscript"/>
        </w:rPr>
        <w:t>n</w:t>
      </w:r>
      <w:proofErr w:type="spellEnd"/>
      <w:r w:rsidRPr="005B7230">
        <w:rPr>
          <w:rFonts w:ascii="Times New Roman" w:hAnsi="Times New Roman" w:cs="Times New Roman"/>
          <w:i/>
          <w:color w:val="000000" w:themeColor="text1"/>
          <w:spacing w:val="-16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)</w:t>
      </w:r>
      <w:r w:rsidRPr="005B7230">
        <w:rPr>
          <w:rFonts w:ascii="Times New Roman" w:hAnsi="Times New Roman" w:cs="Times New Roman"/>
          <w:color w:val="000000" w:themeColor="text1"/>
          <w:spacing w:val="30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có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36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lim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-26"/>
          <w:position w:val="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i/>
          <w:color w:val="000000" w:themeColor="text1"/>
          <w:position w:val="1"/>
          <w:sz w:val="26"/>
          <w:szCs w:val="26"/>
        </w:rPr>
        <w:t>v</w:t>
      </w:r>
      <w:r w:rsidRPr="005B7230">
        <w:rPr>
          <w:rFonts w:ascii="Times New Roman" w:hAnsi="Times New Roman" w:cs="Times New Roman"/>
          <w:i/>
          <w:color w:val="000000" w:themeColor="text1"/>
          <w:position w:val="1"/>
          <w:sz w:val="26"/>
          <w:szCs w:val="26"/>
          <w:vertAlign w:val="subscript"/>
        </w:rPr>
        <w:t>n</w:t>
      </w:r>
      <w:proofErr w:type="spellEnd"/>
      <w:r w:rsidRPr="005B7230">
        <w:rPr>
          <w:rFonts w:ascii="Times New Roman" w:hAnsi="Times New Roman" w:cs="Times New Roman"/>
          <w:i/>
          <w:color w:val="000000" w:themeColor="text1"/>
          <w:spacing w:val="25"/>
          <w:position w:val="1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=</w:t>
      </w:r>
      <w:r w:rsidRPr="005B7230">
        <w:rPr>
          <w:rFonts w:ascii="Times New Roman" w:hAnsi="Times New Roman" w:cs="Times New Roman"/>
          <w:color w:val="000000" w:themeColor="text1"/>
          <w:spacing w:val="-8"/>
          <w:position w:val="1"/>
          <w:sz w:val="26"/>
          <w:szCs w:val="26"/>
        </w:rPr>
        <w:t xml:space="preserve"> </w:t>
      </w:r>
      <w:r w:rsidR="00706A26">
        <w:rPr>
          <w:rFonts w:ascii="Times New Roman" w:hAnsi="Times New Roman" w:cs="Times New Roman"/>
          <w:color w:val="000000" w:themeColor="text1"/>
          <w:spacing w:val="-8"/>
          <w:position w:val="1"/>
          <w:sz w:val="26"/>
          <w:szCs w:val="26"/>
        </w:rPr>
        <w:t>-</w:t>
      </w:r>
      <w:r w:rsidRPr="005B7230">
        <w:rPr>
          <w:rFonts w:ascii="Times New Roman" w:hAnsi="Times New Roman" w:cs="Times New Roman"/>
          <w:color w:val="000000" w:themeColor="text1"/>
          <w:position w:val="1"/>
          <w:sz w:val="26"/>
          <w:szCs w:val="26"/>
        </w:rPr>
        <w:t>5</w:t>
      </w:r>
      <w:r w:rsidRPr="005B7230">
        <w:rPr>
          <w:rFonts w:ascii="Times New Roman" w:hAnsi="Times New Roman" w:cs="Times New Roman"/>
          <w:color w:val="000000" w:themeColor="text1"/>
          <w:spacing w:val="-14"/>
          <w:position w:val="1"/>
          <w:sz w:val="26"/>
          <w:szCs w:val="26"/>
        </w:rPr>
        <w:t xml:space="preserve"> </w:t>
      </w:r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.</w:t>
      </w:r>
      <w:r w:rsidRPr="005B7230">
        <w:rPr>
          <w:rFonts w:ascii="Times New Roman" w:hAnsi="Times New Roman" w:cs="Times New Roman"/>
          <w:color w:val="000000" w:themeColor="text1"/>
          <w:spacing w:val="1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Khi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1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đó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37"/>
          <w:position w:val="2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lim</w:t>
      </w:r>
      <w:proofErr w:type="spellEnd"/>
      <w:r w:rsidRPr="005B7230">
        <w:rPr>
          <w:rFonts w:ascii="Times New Roman" w:hAnsi="Times New Roman" w:cs="Times New Roman"/>
          <w:color w:val="000000" w:themeColor="text1"/>
          <w:spacing w:val="-30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(</w:t>
      </w:r>
      <w:proofErr w:type="gramStart"/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</w:rPr>
        <w:t>u</w:t>
      </w:r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  <w:vertAlign w:val="subscript"/>
        </w:rPr>
        <w:t>n</w:t>
      </w:r>
      <w:r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.</w:t>
      </w:r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</w:rPr>
        <w:t>v</w:t>
      </w:r>
      <w:r w:rsidRPr="005B7230">
        <w:rPr>
          <w:rFonts w:ascii="Times New Roman" w:hAnsi="Times New Roman" w:cs="Times New Roman"/>
          <w:i/>
          <w:color w:val="000000" w:themeColor="text1"/>
          <w:position w:val="2"/>
          <w:sz w:val="26"/>
          <w:szCs w:val="26"/>
          <w:vertAlign w:val="subscript"/>
        </w:rPr>
        <w:t>n</w:t>
      </w:r>
      <w:r w:rsidRPr="005B7230">
        <w:rPr>
          <w:rFonts w:ascii="Times New Roman" w:hAnsi="Times New Roman" w:cs="Times New Roman"/>
          <w:i/>
          <w:color w:val="000000" w:themeColor="text1"/>
          <w:spacing w:val="-16"/>
          <w:position w:val="2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)</w:t>
      </w:r>
      <w:proofErr w:type="gramEnd"/>
      <w:r w:rsidRPr="005B7230">
        <w:rPr>
          <w:rFonts w:ascii="Times New Roman" w:hAnsi="Times New Roman" w:cs="Times New Roman"/>
          <w:color w:val="000000" w:themeColor="text1"/>
          <w:spacing w:val="-24"/>
          <w:sz w:val="26"/>
          <w:szCs w:val="26"/>
        </w:rPr>
        <w:t xml:space="preserve"> </w:t>
      </w:r>
      <w:proofErr w:type="spellStart"/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bằng</w:t>
      </w:r>
      <w:proofErr w:type="spellEnd"/>
      <w:r w:rsidR="003465DA" w:rsidRPr="005B7230">
        <w:rPr>
          <w:rFonts w:ascii="Times New Roman" w:hAnsi="Times New Roman" w:cs="Times New Roman"/>
          <w:color w:val="000000" w:themeColor="text1"/>
          <w:position w:val="2"/>
          <w:sz w:val="26"/>
          <w:szCs w:val="26"/>
        </w:rPr>
        <w:t>:</w:t>
      </w:r>
    </w:p>
    <w:p w14:paraId="1113EDB8" w14:textId="4DEE4834" w:rsidR="008768A4" w:rsidRPr="00DB68E4" w:rsidRDefault="0041456A" w:rsidP="0041456A">
      <w:pPr>
        <w:tabs>
          <w:tab w:val="left" w:pos="3522"/>
          <w:tab w:val="left" w:pos="5788"/>
          <w:tab w:val="left" w:pos="8056"/>
        </w:tabs>
        <w:spacing w:before="50" w:line="261" w:lineRule="exact"/>
        <w:ind w:left="686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              </w:t>
      </w:r>
      <w:r w:rsidR="003465DA"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.</w:t>
      </w:r>
      <w:r w:rsidRPr="00DB68E4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="00706A26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>4</w:t>
      </w:r>
      <w:r w:rsidRPr="00DB68E4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         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</w:t>
      </w:r>
      <w:r w:rsidR="003465DA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B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="00FC0AF9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>-20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      C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="00706A26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- </w:t>
      </w:r>
      <w:r w:rsidRPr="00DB68E4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>5</w:t>
      </w:r>
      <w:r w:rsidR="003465DA" w:rsidRPr="00DB68E4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         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D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>3</w:t>
      </w:r>
    </w:p>
    <w:p w14:paraId="02660674" w14:textId="555DFC24" w:rsidR="00CB0DED" w:rsidRPr="005B7230" w:rsidRDefault="005F3E72" w:rsidP="0041456A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8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o</w:t>
      </w:r>
      <w:r w:rsidR="0041456A" w:rsidRPr="005B7230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dãy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26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-1"/>
          <w:sz w:val="26"/>
          <w:szCs w:val="26"/>
        </w:rPr>
        <w:t>(</w:t>
      </w:r>
      <w:proofErr w:type="gramStart"/>
      <w:r w:rsidR="0041456A" w:rsidRPr="005B7230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u</w:t>
      </w:r>
      <w:r w:rsidR="0041456A" w:rsidRPr="005B7230">
        <w:rPr>
          <w:rFonts w:ascii="Times New Roman" w:hAnsi="Times New Roman" w:cs="Times New Roman"/>
          <w:i/>
          <w:color w:val="000000" w:themeColor="text1"/>
          <w:position w:val="-5"/>
          <w:sz w:val="26"/>
          <w:szCs w:val="26"/>
        </w:rPr>
        <w:t>n</w:t>
      </w:r>
      <w:r w:rsidR="0041456A" w:rsidRPr="005B7230">
        <w:rPr>
          <w:rFonts w:ascii="Times New Roman" w:hAnsi="Times New Roman" w:cs="Times New Roman"/>
          <w:i/>
          <w:color w:val="000000" w:themeColor="text1"/>
          <w:spacing w:val="5"/>
          <w:position w:val="-5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-1"/>
          <w:sz w:val="26"/>
          <w:szCs w:val="26"/>
        </w:rPr>
        <w:t>)</w:t>
      </w:r>
      <w:proofErr w:type="gramEnd"/>
      <w:r w:rsidR="0041456A" w:rsidRPr="005B7230">
        <w:rPr>
          <w:rFonts w:ascii="Times New Roman" w:hAnsi="Times New Roman" w:cs="Times New Roman"/>
          <w:color w:val="000000" w:themeColor="text1"/>
          <w:spacing w:val="28"/>
          <w:position w:val="-1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ỏa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ãn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3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im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-31"/>
          <w:sz w:val="26"/>
          <w:szCs w:val="26"/>
        </w:rPr>
        <w:t xml:space="preserve"> </w:t>
      </w:r>
      <w:r w:rsidR="0041456A" w:rsidRPr="005B7230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u</w:t>
      </w:r>
      <w:r w:rsidR="0041456A" w:rsidRPr="005B7230">
        <w:rPr>
          <w:rFonts w:ascii="Times New Roman" w:hAnsi="Times New Roman" w:cs="Times New Roman"/>
          <w:i/>
          <w:color w:val="000000" w:themeColor="text1"/>
          <w:position w:val="-6"/>
          <w:sz w:val="26"/>
          <w:szCs w:val="26"/>
        </w:rPr>
        <w:t>n</w:t>
      </w:r>
      <w:r w:rsidR="0041456A" w:rsidRPr="005B7230">
        <w:rPr>
          <w:rFonts w:ascii="Times New Roman" w:hAnsi="Times New Roman" w:cs="Times New Roman"/>
          <w:i/>
          <w:color w:val="000000" w:themeColor="text1"/>
          <w:spacing w:val="47"/>
          <w:position w:val="-6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=</w:t>
      </w:r>
      <w:r w:rsidR="0041456A" w:rsidRPr="005B7230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="00FF715E">
        <w:rPr>
          <w:rFonts w:ascii="Times New Roman" w:hAnsi="Times New Roman" w:cs="Times New Roman"/>
          <w:color w:val="000000" w:themeColor="text1"/>
          <w:sz w:val="26"/>
          <w:szCs w:val="26"/>
        </w:rPr>
        <w:t>3</w:t>
      </w:r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41456A" w:rsidRPr="005B7230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Giá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F715E">
        <w:rPr>
          <w:rFonts w:ascii="Times New Roman" w:hAnsi="Times New Roman" w:cs="Times New Roman"/>
          <w:color w:val="000000" w:themeColor="text1"/>
          <w:spacing w:val="33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im</w:t>
      </w:r>
      <w:proofErr w:type="spellEnd"/>
      <w:r w:rsidR="0041456A" w:rsidRPr="005B7230">
        <w:rPr>
          <w:rFonts w:ascii="Times New Roman" w:hAnsi="Times New Roman" w:cs="Times New Roman"/>
          <w:color w:val="000000" w:themeColor="text1"/>
          <w:spacing w:val="-31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position w:val="-1"/>
          <w:sz w:val="26"/>
          <w:szCs w:val="26"/>
        </w:rPr>
        <w:t>(</w:t>
      </w:r>
      <w:r w:rsidR="0041456A" w:rsidRPr="005B7230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u</w:t>
      </w:r>
      <w:r w:rsidR="0041456A" w:rsidRPr="005B7230">
        <w:rPr>
          <w:rFonts w:ascii="Times New Roman" w:hAnsi="Times New Roman" w:cs="Times New Roman"/>
          <w:i/>
          <w:color w:val="000000" w:themeColor="text1"/>
          <w:position w:val="-5"/>
          <w:sz w:val="26"/>
          <w:szCs w:val="26"/>
        </w:rPr>
        <w:t>n</w:t>
      </w:r>
      <w:r w:rsidR="0041456A" w:rsidRPr="005B7230">
        <w:rPr>
          <w:rFonts w:ascii="Times New Roman" w:hAnsi="Times New Roman" w:cs="Times New Roman"/>
          <w:i/>
          <w:color w:val="000000" w:themeColor="text1"/>
          <w:spacing w:val="31"/>
          <w:position w:val="-5"/>
          <w:sz w:val="26"/>
          <w:szCs w:val="26"/>
        </w:rPr>
        <w:t xml:space="preserve"> </w:t>
      </w:r>
      <w:r w:rsidR="003465D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– </w:t>
      </w:r>
      <w:r w:rsidR="0041456A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2</w:t>
      </w:r>
      <w:r w:rsidR="003465DA" w:rsidRPr="005B7230">
        <w:rPr>
          <w:rFonts w:ascii="Times New Roman" w:hAnsi="Times New Roman" w:cs="Times New Roman"/>
          <w:color w:val="000000" w:themeColor="text1"/>
          <w:position w:val="-1"/>
          <w:sz w:val="26"/>
          <w:szCs w:val="26"/>
        </w:rPr>
        <w:t>)</w:t>
      </w:r>
      <w:r w:rsidR="0041456A" w:rsidRPr="005B7230">
        <w:rPr>
          <w:rFonts w:ascii="Times New Roman" w:hAnsi="Times New Roman" w:cs="Times New Roman"/>
          <w:color w:val="000000" w:themeColor="text1"/>
          <w:spacing w:val="32"/>
          <w:position w:val="-1"/>
          <w:sz w:val="26"/>
          <w:szCs w:val="26"/>
        </w:rPr>
        <w:t xml:space="preserve"> </w:t>
      </w:r>
      <w:proofErr w:type="spellStart"/>
      <w:r w:rsidR="0041456A" w:rsidRPr="005B7230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>bằng</w:t>
      </w:r>
      <w:proofErr w:type="spellEnd"/>
    </w:p>
    <w:p w14:paraId="7D1CDCC6" w14:textId="0AD4DB5E" w:rsidR="0041456A" w:rsidRPr="005B7230" w:rsidRDefault="0041456A" w:rsidP="0041456A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A. </w:t>
      </w:r>
      <w:r w:rsidR="00FC0AF9">
        <w:rPr>
          <w:rFonts w:ascii="Times New Roman" w:hAnsi="Times New Roman" w:cs="Times New Roman"/>
          <w:color w:val="000000" w:themeColor="text1"/>
          <w:sz w:val="26"/>
          <w:szCs w:val="26"/>
        </w:rPr>
        <w:t>1</w:t>
      </w: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B. -7                         C. 7                        D. -</w:t>
      </w:r>
      <w:r w:rsidR="00FC0AF9">
        <w:rPr>
          <w:rFonts w:ascii="Times New Roman" w:hAnsi="Times New Roman" w:cs="Times New Roman"/>
          <w:color w:val="000000" w:themeColor="text1"/>
          <w:sz w:val="26"/>
          <w:szCs w:val="26"/>
        </w:rPr>
        <w:t>1</w:t>
      </w:r>
    </w:p>
    <w:p w14:paraId="137291EE" w14:textId="1FB75B30" w:rsidR="008768A4" w:rsidRPr="005B7230" w:rsidRDefault="005F3E72" w:rsidP="003F4CB9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9.</w:t>
      </w:r>
      <w:r w:rsidR="003F4CB9"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3F4CB9" w:rsidRPr="005B7230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1579" w:dyaOrig="660" w14:anchorId="5071CECC">
          <v:shape id="_x0000_i1036" type="#_x0000_t75" style="width:78.9pt;height:33.2pt" o:ole="">
            <v:imagedata r:id="rId30" o:title=""/>
          </v:shape>
          <o:OLEObject Type="Embed" ProgID="Equation.DSMT4" ShapeID="_x0000_i1036" DrawAspect="Content" ObjectID="_1765696580" r:id="rId31"/>
        </w:object>
      </w:r>
      <w:r w:rsidR="003F4CB9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</w:t>
      </w:r>
      <w:proofErr w:type="spellStart"/>
      <w:r w:rsidR="003F4CB9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ằng</w:t>
      </w:r>
      <w:proofErr w:type="spellEnd"/>
      <w:r w:rsidR="003F4CB9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  <w:bookmarkStart w:id="7" w:name="_GoBack"/>
      <w:bookmarkEnd w:id="7"/>
    </w:p>
    <w:p w14:paraId="5831F2A4" w14:textId="11EB20E5" w:rsidR="003F4CB9" w:rsidRPr="005B7230" w:rsidRDefault="003F4CB9" w:rsidP="003F4CB9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          </w:t>
      </w:r>
      <w:bookmarkStart w:id="8" w:name="_Hlk152145222"/>
      <w:r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. 2  </w:t>
      </w: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 B. 4                          C.  -3                        D 5.</w:t>
      </w:r>
    </w:p>
    <w:bookmarkEnd w:id="8"/>
    <w:p w14:paraId="455557AA" w14:textId="7DF5D0B9" w:rsidR="003276DA" w:rsidRPr="005B7230" w:rsidRDefault="005F3E72" w:rsidP="003C57F0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0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ới</w:t>
      </w:r>
      <w:proofErr w:type="spellEnd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ạn</w:t>
      </w:r>
      <w:proofErr w:type="spellEnd"/>
      <w:r w:rsidR="003C57F0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3C57F0"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3C57F0" w:rsidRPr="005B7230">
        <w:rPr>
          <w:rFonts w:ascii="Times New Roman" w:hAnsi="Times New Roman" w:cs="Times New Roman"/>
          <w:color w:val="000000" w:themeColor="text1"/>
          <w:position w:val="-20"/>
          <w:sz w:val="26"/>
          <w:szCs w:val="26"/>
        </w:rPr>
        <w:object w:dxaOrig="1340" w:dyaOrig="440" w14:anchorId="0321DD9F">
          <v:shape id="_x0000_i1037" type="#_x0000_t75" style="width:67pt;height:21.9pt" o:ole="">
            <v:imagedata r:id="rId32" o:title=""/>
          </v:shape>
          <o:OLEObject Type="Embed" ProgID="Equation.DSMT4" ShapeID="_x0000_i1037" DrawAspect="Content" ObjectID="_1765696581" r:id="rId33"/>
        </w:object>
      </w:r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3C57F0" w:rsidRPr="005B7230">
        <w:rPr>
          <w:rFonts w:ascii="Times New Roman" w:hAnsi="Times New Roman" w:cs="Times New Roman"/>
          <w:color w:val="000000" w:themeColor="text1"/>
          <w:position w:val="-20"/>
          <w:sz w:val="26"/>
          <w:szCs w:val="26"/>
        </w:rPr>
        <w:object w:dxaOrig="1359" w:dyaOrig="440" w14:anchorId="66A05BF1">
          <v:shape id="_x0000_i1038" type="#_x0000_t75" style="width:68.25pt;height:21.9pt" o:ole="">
            <v:imagedata r:id="rId34" o:title=""/>
          </v:shape>
          <o:OLEObject Type="Embed" ProgID="Equation.DSMT4" ShapeID="_x0000_i1038" DrawAspect="Content" ObjectID="_1765696582" r:id="rId35"/>
        </w:object>
      </w:r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Khi</w:t>
      </w:r>
      <w:proofErr w:type="spellEnd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giá</w:t>
      </w:r>
      <w:proofErr w:type="spellEnd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3C57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741E1B" w:rsidRPr="005B7230">
        <w:rPr>
          <w:rFonts w:ascii="Times New Roman" w:hAnsi="Times New Roman" w:cs="Times New Roman"/>
          <w:color w:val="000000" w:themeColor="text1"/>
          <w:position w:val="-20"/>
          <w:sz w:val="26"/>
          <w:szCs w:val="26"/>
        </w:rPr>
        <w:object w:dxaOrig="1820" w:dyaOrig="460" w14:anchorId="02DBC2B3">
          <v:shape id="_x0000_i1039" type="#_x0000_t75" style="width:90.8pt;height:23.15pt" o:ole="">
            <v:imagedata r:id="rId36" o:title=""/>
          </v:shape>
          <o:OLEObject Type="Embed" ProgID="Equation.DSMT4" ShapeID="_x0000_i1039" DrawAspect="Content" ObjectID="_1765696583" r:id="rId37"/>
        </w:object>
      </w:r>
      <w:r w:rsidR="00741E1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41E1B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ằng</w:t>
      </w:r>
      <w:proofErr w:type="spellEnd"/>
    </w:p>
    <w:p w14:paraId="5A554D61" w14:textId="790EEFAB" w:rsidR="00741E1B" w:rsidRPr="005B7230" w:rsidRDefault="00741E1B" w:rsidP="00741E1B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         </w:t>
      </w:r>
      <w:r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. 18 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 B. 26                         C.  - 6                         </w:t>
      </w:r>
      <w:proofErr w:type="gram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D  6</w:t>
      </w:r>
      <w:proofErr w:type="gramEnd"/>
    </w:p>
    <w:p w14:paraId="1E5D4047" w14:textId="5EE0D613" w:rsidR="008768A4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1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="001B4913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ộng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n</m:t>
                </m:r>
              </m:sub>
            </m:sSub>
          </m:e>
        </m:d>
      </m:oMath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ạng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ầu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2</m:t>
            </m:r>
          </m:den>
        </m:f>
      </m:oMath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ai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d=3</m:t>
        </m:r>
      </m:oMath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ạng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ứ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11</m:t>
        </m:r>
      </m:oMath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ủa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ộng</w:t>
      </w:r>
      <w:proofErr w:type="spellEnd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40C77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</w:p>
    <w:p w14:paraId="7A77B77C" w14:textId="189BFA2A" w:rsidR="008768A4" w:rsidRPr="00DB68E4" w:rsidRDefault="008768A4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11</m:t>
        </m:r>
      </m:oMath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11</m:t>
            </m:r>
          </m:den>
        </m:f>
      </m:oMath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61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2</m:t>
            </m:r>
          </m:den>
        </m:f>
      </m:oMath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F65FA2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bookmarkStart w:id="9" w:name="_Hlk153005288"/>
      <m:oMath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61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2</m:t>
            </m:r>
          </m:den>
        </m:f>
      </m:oMath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bookmarkEnd w:id="9"/>
    </w:p>
    <w:p w14:paraId="5D1DD1B5" w14:textId="77777777" w:rsidR="00C17AD3" w:rsidRDefault="00C17AD3" w:rsidP="001C4AAD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78632F39" w14:textId="77777777" w:rsidR="00C17AD3" w:rsidRDefault="00C17AD3" w:rsidP="001C4AAD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14:paraId="42E57FFC" w14:textId="5C02F44E" w:rsidR="001C4AAD" w:rsidRDefault="005F3E72" w:rsidP="001C4AAD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lastRenderedPageBreak/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2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m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ào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ây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ên</w:t>
      </w:r>
      <w:proofErr w:type="spellEnd"/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:</w:t>
      </w:r>
    </w:p>
    <w:p w14:paraId="207AE14D" w14:textId="125C0540" w:rsidR="008920F5" w:rsidRPr="005B7230" w:rsidRDefault="00DC169B" w:rsidP="001C4AAD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          </w:t>
      </w:r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A. </w:t>
      </w:r>
      <w:r w:rsidR="008920F5" w:rsidRPr="005B7230">
        <w:rPr>
          <w:rFonts w:ascii="Times New Roman" w:hAnsi="Times New Roman" w:cs="Times New Roman"/>
          <w:color w:val="000000" w:themeColor="text1"/>
          <w:position w:val="-10"/>
          <w:sz w:val="26"/>
          <w:szCs w:val="26"/>
        </w:rPr>
        <w:object w:dxaOrig="1180" w:dyaOrig="320" w14:anchorId="0ACF8D20">
          <v:shape id="_x0000_i1040" type="#_x0000_t75" style="width:58.85pt;height:16.3pt" o:ole="">
            <v:imagedata r:id="rId38" o:title=""/>
          </v:shape>
          <o:OLEObject Type="Embed" ProgID="Equation.DSMT4" ShapeID="_x0000_i1040" DrawAspect="Content" ObjectID="_1765696584" r:id="rId39"/>
        </w:object>
      </w:r>
      <w:r w:rsidR="008920F5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</w:t>
      </w:r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B. </w:t>
      </w:r>
      <w:bookmarkStart w:id="10" w:name="_Hlk152145500"/>
      <w:r w:rsidR="008920F5" w:rsidRPr="005B7230">
        <w:rPr>
          <w:rFonts w:ascii="Times New Roman" w:hAnsi="Times New Roman" w:cs="Times New Roman"/>
          <w:color w:val="000000" w:themeColor="text1"/>
          <w:position w:val="-10"/>
          <w:sz w:val="26"/>
          <w:szCs w:val="26"/>
        </w:rPr>
        <w:object w:dxaOrig="1460" w:dyaOrig="320" w14:anchorId="5DF23E67">
          <v:shape id="_x0000_i1041" type="#_x0000_t75" style="width:73.25pt;height:16.3pt" o:ole="">
            <v:imagedata r:id="rId40" o:title=""/>
          </v:shape>
          <o:OLEObject Type="Embed" ProgID="Equation.DSMT4" ShapeID="_x0000_i1041" DrawAspect="Content" ObjectID="_1765696585" r:id="rId41"/>
        </w:object>
      </w:r>
      <w:bookmarkEnd w:id="10"/>
      <w:r w:rsidR="008920F5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</w:t>
      </w:r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.  </w:t>
      </w:r>
      <w:r w:rsidR="008920F5" w:rsidRPr="005B7230">
        <w:rPr>
          <w:rFonts w:ascii="Times New Roman" w:hAnsi="Times New Roman" w:cs="Times New Roman"/>
          <w:color w:val="000000" w:themeColor="text1"/>
          <w:position w:val="-24"/>
          <w:sz w:val="26"/>
          <w:szCs w:val="26"/>
        </w:rPr>
        <w:object w:dxaOrig="1359" w:dyaOrig="620" w14:anchorId="7DCEE6F6">
          <v:shape id="_x0000_i1042" type="#_x0000_t75" style="width:68.25pt;height:31.3pt" o:ole="">
            <v:imagedata r:id="rId42" o:title=""/>
          </v:shape>
          <o:OLEObject Type="Embed" ProgID="Equation.DSMT4" ShapeID="_x0000_i1042" DrawAspect="Content" ObjectID="_1765696586" r:id="rId43"/>
        </w:object>
      </w:r>
      <w:r w:rsidR="008920F5" w:rsidRPr="005B723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            D.</w:t>
      </w:r>
      <w:r w:rsidR="008920F5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8920F5" w:rsidRPr="005B7230">
        <w:rPr>
          <w:rFonts w:ascii="Times New Roman" w:hAnsi="Times New Roman" w:cs="Times New Roman"/>
          <w:color w:val="000000" w:themeColor="text1"/>
          <w:position w:val="-10"/>
          <w:sz w:val="26"/>
          <w:szCs w:val="26"/>
        </w:rPr>
        <w:object w:dxaOrig="1520" w:dyaOrig="380" w14:anchorId="588DA482">
          <v:shape id="_x0000_i1043" type="#_x0000_t75" style="width:76.4pt;height:18.8pt" o:ole="">
            <v:imagedata r:id="rId44" o:title=""/>
          </v:shape>
          <o:OLEObject Type="Embed" ProgID="Equation.DSMT4" ShapeID="_x0000_i1043" DrawAspect="Content" ObjectID="_1765696587" r:id="rId45"/>
        </w:object>
      </w:r>
    </w:p>
    <w:p w14:paraId="017E4333" w14:textId="765D6D43" w:rsidR="005D3643" w:rsidRPr="005B7230" w:rsidRDefault="005D3643" w:rsidP="00DB68E4">
      <w:pPr>
        <w:pStyle w:val="BodyText"/>
        <w:rPr>
          <w:color w:val="000000" w:themeColor="text1"/>
        </w:rPr>
      </w:pPr>
      <w:r w:rsidRPr="005B7230">
        <w:rPr>
          <w:noProof/>
          <w:color w:val="000000" w:themeColor="text1"/>
        </w:rPr>
        <w:drawing>
          <wp:anchor distT="0" distB="0" distL="0" distR="0" simplePos="0" relativeHeight="251662336" behindDoc="1" locked="0" layoutInCell="1" allowOverlap="1" wp14:anchorId="649FDAFA" wp14:editId="15407A61">
            <wp:simplePos x="0" y="0"/>
            <wp:positionH relativeFrom="page">
              <wp:posOffset>2583235</wp:posOffset>
            </wp:positionH>
            <wp:positionV relativeFrom="paragraph">
              <wp:posOffset>372303</wp:posOffset>
            </wp:positionV>
            <wp:extent cx="1915874" cy="1834133"/>
            <wp:effectExtent l="0" t="0" r="0" b="0"/>
            <wp:wrapTopAndBottom/>
            <wp:docPr id="90" name="Image 9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 90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5874" cy="1834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3E72" w:rsidRPr="005B7230">
        <w:rPr>
          <w:b/>
          <w:color w:val="000000" w:themeColor="text1"/>
        </w:rPr>
        <w:t>Câu 13.</w:t>
      </w:r>
      <w:r w:rsidR="00DB68E4">
        <w:rPr>
          <w:b/>
          <w:color w:val="000000" w:themeColor="text1"/>
          <w:lang w:val="en-US"/>
        </w:rPr>
        <w:t xml:space="preserve"> </w:t>
      </w:r>
      <w:r w:rsidRPr="005B7230">
        <w:rPr>
          <w:color w:val="000000" w:themeColor="text1"/>
        </w:rPr>
        <w:t>Cho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hình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chóp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S.ABCD,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gọi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M,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N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lần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lượt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là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trung</w:t>
      </w:r>
      <w:r w:rsidRPr="005B7230">
        <w:rPr>
          <w:color w:val="000000" w:themeColor="text1"/>
          <w:spacing w:val="-2"/>
        </w:rPr>
        <w:t xml:space="preserve"> </w:t>
      </w:r>
      <w:r w:rsidRPr="005B7230">
        <w:rPr>
          <w:color w:val="000000" w:themeColor="text1"/>
        </w:rPr>
        <w:t>điểm</w:t>
      </w:r>
      <w:r w:rsidRPr="005B7230">
        <w:rPr>
          <w:color w:val="000000" w:themeColor="text1"/>
          <w:spacing w:val="-7"/>
        </w:rPr>
        <w:t xml:space="preserve"> </w:t>
      </w:r>
      <w:r w:rsidRPr="005B7230">
        <w:rPr>
          <w:color w:val="000000" w:themeColor="text1"/>
        </w:rPr>
        <w:t>của</w:t>
      </w:r>
      <w:r w:rsidRPr="005B7230">
        <w:rPr>
          <w:color w:val="000000" w:themeColor="text1"/>
          <w:spacing w:val="-1"/>
        </w:rPr>
        <w:t xml:space="preserve"> </w:t>
      </w:r>
      <w:r w:rsidRPr="005B7230">
        <w:rPr>
          <w:color w:val="000000" w:themeColor="text1"/>
        </w:rPr>
        <w:t>SA,</w:t>
      </w:r>
      <w:r w:rsidRPr="005B7230">
        <w:rPr>
          <w:color w:val="000000" w:themeColor="text1"/>
          <w:spacing w:val="-5"/>
        </w:rPr>
        <w:t xml:space="preserve"> SB</w:t>
      </w:r>
    </w:p>
    <w:p w14:paraId="1985C83B" w14:textId="09DD02EF" w:rsidR="005D3643" w:rsidRPr="005B7230" w:rsidRDefault="005D3643" w:rsidP="005D3643">
      <w:pPr>
        <w:pStyle w:val="BodyText"/>
        <w:spacing w:before="1" w:line="298" w:lineRule="exact"/>
        <w:ind w:left="119"/>
        <w:rPr>
          <w:color w:val="000000" w:themeColor="text1"/>
        </w:rPr>
      </w:pPr>
      <w:r w:rsidRPr="005B7230">
        <w:rPr>
          <w:color w:val="000000" w:themeColor="text1"/>
          <w:lang w:val="en-US"/>
        </w:rPr>
        <w:t xml:space="preserve">               </w:t>
      </w:r>
      <w:r w:rsidRPr="005B7230">
        <w:rPr>
          <w:color w:val="000000" w:themeColor="text1"/>
        </w:rPr>
        <w:t>Đường</w:t>
      </w:r>
      <w:r w:rsidRPr="005B7230">
        <w:rPr>
          <w:color w:val="000000" w:themeColor="text1"/>
          <w:spacing w:val="-6"/>
        </w:rPr>
        <w:t xml:space="preserve"> </w:t>
      </w:r>
      <w:r w:rsidRPr="005B7230">
        <w:rPr>
          <w:color w:val="000000" w:themeColor="text1"/>
        </w:rPr>
        <w:t>thẳng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MN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song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song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với</w:t>
      </w:r>
      <w:r w:rsidRPr="005B7230">
        <w:rPr>
          <w:color w:val="000000" w:themeColor="text1"/>
          <w:spacing w:val="-3"/>
        </w:rPr>
        <w:t xml:space="preserve"> </w:t>
      </w:r>
      <w:r w:rsidRPr="005B7230">
        <w:rPr>
          <w:color w:val="000000" w:themeColor="text1"/>
        </w:rPr>
        <w:t>mặt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phẳng</w:t>
      </w:r>
      <w:r w:rsidRPr="005B7230">
        <w:rPr>
          <w:color w:val="000000" w:themeColor="text1"/>
          <w:spacing w:val="-6"/>
        </w:rPr>
        <w:t xml:space="preserve"> </w:t>
      </w:r>
      <w:r w:rsidRPr="005B7230">
        <w:rPr>
          <w:color w:val="000000" w:themeColor="text1"/>
        </w:rPr>
        <w:t>nào</w:t>
      </w:r>
      <w:r w:rsidRPr="005B7230">
        <w:rPr>
          <w:color w:val="000000" w:themeColor="text1"/>
          <w:spacing w:val="-5"/>
        </w:rPr>
        <w:t xml:space="preserve"> </w:t>
      </w:r>
      <w:r w:rsidRPr="005B7230">
        <w:rPr>
          <w:color w:val="000000" w:themeColor="text1"/>
        </w:rPr>
        <w:t>dưới</w:t>
      </w:r>
      <w:r w:rsidRPr="005B7230">
        <w:rPr>
          <w:color w:val="000000" w:themeColor="text1"/>
          <w:spacing w:val="-6"/>
        </w:rPr>
        <w:t xml:space="preserve"> </w:t>
      </w:r>
      <w:r w:rsidRPr="005B7230">
        <w:rPr>
          <w:color w:val="000000" w:themeColor="text1"/>
          <w:spacing w:val="-4"/>
        </w:rPr>
        <w:t>đây?</w:t>
      </w:r>
    </w:p>
    <w:p w14:paraId="3C5F44F8" w14:textId="5E741A0B" w:rsidR="005D3643" w:rsidRPr="00DB68E4" w:rsidRDefault="005D3643" w:rsidP="005D3643">
      <w:pPr>
        <w:tabs>
          <w:tab w:val="left" w:pos="5789"/>
        </w:tabs>
        <w:spacing w:line="298" w:lineRule="exact"/>
        <w:ind w:left="686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             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A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>MN//(SAD)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B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>MN//(SAC)</w:t>
      </w:r>
    </w:p>
    <w:p w14:paraId="75236447" w14:textId="71258B62" w:rsidR="00FF16EC" w:rsidRPr="00DB68E4" w:rsidRDefault="005D3643" w:rsidP="005D3643">
      <w:pPr>
        <w:tabs>
          <w:tab w:val="left" w:pos="5788"/>
        </w:tabs>
        <w:spacing w:before="1"/>
        <w:ind w:left="686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C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>MN//(SBC)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D.</w:t>
      </w:r>
      <w:r w:rsidRPr="00DB68E4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>MN//(ABCD)</w:t>
      </w:r>
    </w:p>
    <w:p w14:paraId="0703791D" w14:textId="31F8725A" w:rsidR="009214AB" w:rsidRPr="00DB68E4" w:rsidRDefault="005F3E72" w:rsidP="009214AB">
      <w:pPr>
        <w:pStyle w:val="BodyText"/>
        <w:tabs>
          <w:tab w:val="left" w:pos="1106"/>
        </w:tabs>
        <w:spacing w:before="137" w:line="278" w:lineRule="auto"/>
        <w:ind w:left="1106" w:right="136" w:hanging="993"/>
        <w:rPr>
          <w:color w:val="000000" w:themeColor="text1"/>
        </w:rPr>
      </w:pPr>
      <w:r w:rsidRPr="005B7230">
        <w:rPr>
          <w:b/>
          <w:color w:val="000000" w:themeColor="text1"/>
        </w:rPr>
        <w:t>Câu 14.</w:t>
      </w:r>
      <w:r w:rsidRPr="005B7230">
        <w:rPr>
          <w:b/>
          <w:color w:val="000000" w:themeColor="text1"/>
        </w:rPr>
        <w:tab/>
      </w:r>
      <w:r w:rsidR="009214AB" w:rsidRPr="00DB68E4">
        <w:rPr>
          <w:color w:val="000000" w:themeColor="text1"/>
          <w:w w:val="95"/>
          <w:position w:val="2"/>
        </w:rPr>
        <w:t>Cho hai đường thẳng</w:t>
      </w:r>
      <w:r w:rsidR="009214AB" w:rsidRPr="00DB68E4">
        <w:rPr>
          <w:color w:val="000000" w:themeColor="text1"/>
          <w:spacing w:val="1"/>
          <w:w w:val="95"/>
          <w:position w:val="2"/>
        </w:rPr>
        <w:t xml:space="preserve"> </w:t>
      </w:r>
      <w:r w:rsidR="009214AB" w:rsidRPr="00DB68E4">
        <w:rPr>
          <w:i/>
          <w:color w:val="000000" w:themeColor="text1"/>
          <w:w w:val="95"/>
          <w:position w:val="2"/>
        </w:rPr>
        <w:t>a</w:t>
      </w:r>
      <w:r w:rsidR="009214AB" w:rsidRPr="00DB68E4">
        <w:rPr>
          <w:color w:val="000000" w:themeColor="text1"/>
          <w:w w:val="95"/>
          <w:position w:val="2"/>
        </w:rPr>
        <w:t xml:space="preserve">, </w:t>
      </w:r>
      <w:r w:rsidR="009214AB" w:rsidRPr="00DB68E4">
        <w:rPr>
          <w:i/>
          <w:color w:val="000000" w:themeColor="text1"/>
          <w:w w:val="95"/>
          <w:position w:val="2"/>
        </w:rPr>
        <w:t>b</w:t>
      </w:r>
      <w:r w:rsidR="009214AB" w:rsidRPr="00DB68E4">
        <w:rPr>
          <w:i/>
          <w:color w:val="000000" w:themeColor="text1"/>
          <w:spacing w:val="1"/>
          <w:w w:val="95"/>
          <w:position w:val="2"/>
        </w:rPr>
        <w:t xml:space="preserve"> </w:t>
      </w:r>
      <w:r w:rsidR="009214AB" w:rsidRPr="00DB68E4">
        <w:rPr>
          <w:color w:val="000000" w:themeColor="text1"/>
          <w:w w:val="95"/>
          <w:position w:val="2"/>
        </w:rPr>
        <w:t>cắt nhau và cùng song song với mặt phẳng</w:t>
      </w:r>
      <w:r w:rsidR="009214AB" w:rsidRPr="00DB68E4">
        <w:rPr>
          <w:color w:val="000000" w:themeColor="text1"/>
          <w:spacing w:val="1"/>
          <w:w w:val="95"/>
          <w:position w:val="2"/>
        </w:rPr>
        <w:t xml:space="preserve"> </w:t>
      </w:r>
      <w:r w:rsidR="00DB68E4">
        <w:rPr>
          <w:color w:val="000000" w:themeColor="text1"/>
          <w:w w:val="95"/>
          <w:lang w:val="en-US"/>
        </w:rPr>
        <w:t>(</w:t>
      </w:r>
      <w:r w:rsidR="009214AB" w:rsidRPr="00DB68E4">
        <w:rPr>
          <w:i/>
          <w:color w:val="000000" w:themeColor="text1"/>
          <w:w w:val="95"/>
          <w:position w:val="2"/>
        </w:rPr>
        <w:t xml:space="preserve">P </w:t>
      </w:r>
      <w:r w:rsidR="00DB68E4">
        <w:rPr>
          <w:color w:val="000000" w:themeColor="text1"/>
          <w:w w:val="95"/>
          <w:lang w:val="en-US"/>
        </w:rPr>
        <w:t>)</w:t>
      </w:r>
      <w:r w:rsidR="009214AB" w:rsidRPr="00DB68E4">
        <w:rPr>
          <w:color w:val="000000" w:themeColor="text1"/>
          <w:w w:val="95"/>
          <w:position w:val="2"/>
        </w:rPr>
        <w:t>.</w:t>
      </w:r>
      <w:r w:rsidR="009214AB" w:rsidRPr="00DB68E4">
        <w:rPr>
          <w:color w:val="000000" w:themeColor="text1"/>
          <w:spacing w:val="1"/>
          <w:w w:val="95"/>
          <w:position w:val="2"/>
        </w:rPr>
        <w:t xml:space="preserve"> </w:t>
      </w:r>
      <w:r w:rsidR="009214AB" w:rsidRPr="00DB68E4">
        <w:rPr>
          <w:color w:val="000000" w:themeColor="text1"/>
          <w:w w:val="95"/>
          <w:position w:val="2"/>
        </w:rPr>
        <w:t>Có bao nhiêu mặt phẳng</w:t>
      </w:r>
      <w:r w:rsidR="009214AB" w:rsidRPr="00DB68E4">
        <w:rPr>
          <w:color w:val="000000" w:themeColor="text1"/>
          <w:spacing w:val="-54"/>
          <w:w w:val="95"/>
          <w:position w:val="2"/>
        </w:rPr>
        <w:t xml:space="preserve"> </w:t>
      </w:r>
      <w:r w:rsidR="00DB68E4">
        <w:rPr>
          <w:color w:val="000000" w:themeColor="text1"/>
          <w:spacing w:val="-54"/>
          <w:w w:val="95"/>
          <w:position w:val="2"/>
          <w:lang w:val="en-US"/>
        </w:rPr>
        <w:t xml:space="preserve"> </w:t>
      </w:r>
      <w:r w:rsidR="009214AB" w:rsidRPr="00DB68E4">
        <w:rPr>
          <w:color w:val="000000" w:themeColor="text1"/>
          <w:position w:val="2"/>
        </w:rPr>
        <w:t>chứa</w:t>
      </w:r>
      <w:r w:rsidR="009214AB" w:rsidRPr="00DB68E4">
        <w:rPr>
          <w:color w:val="000000" w:themeColor="text1"/>
          <w:spacing w:val="36"/>
          <w:position w:val="2"/>
        </w:rPr>
        <w:t xml:space="preserve"> </w:t>
      </w:r>
      <w:r w:rsidR="009214AB" w:rsidRPr="00DB68E4">
        <w:rPr>
          <w:i/>
          <w:color w:val="000000" w:themeColor="text1"/>
          <w:position w:val="2"/>
        </w:rPr>
        <w:t>a</w:t>
      </w:r>
      <w:r w:rsidR="009214AB" w:rsidRPr="00DB68E4">
        <w:rPr>
          <w:color w:val="000000" w:themeColor="text1"/>
          <w:position w:val="2"/>
        </w:rPr>
        <w:t>,</w:t>
      </w:r>
      <w:r w:rsidR="009214AB" w:rsidRPr="00DB68E4">
        <w:rPr>
          <w:color w:val="000000" w:themeColor="text1"/>
          <w:spacing w:val="-39"/>
          <w:position w:val="2"/>
        </w:rPr>
        <w:t xml:space="preserve"> </w:t>
      </w:r>
      <w:r w:rsidR="009214AB" w:rsidRPr="00DB68E4">
        <w:rPr>
          <w:i/>
          <w:color w:val="000000" w:themeColor="text1"/>
          <w:position w:val="2"/>
        </w:rPr>
        <w:t>b</w:t>
      </w:r>
      <w:r w:rsidR="009214AB" w:rsidRPr="00DB68E4">
        <w:rPr>
          <w:i/>
          <w:color w:val="000000" w:themeColor="text1"/>
          <w:spacing w:val="36"/>
          <w:position w:val="2"/>
        </w:rPr>
        <w:t xml:space="preserve"> </w:t>
      </w:r>
      <w:r w:rsidR="009214AB" w:rsidRPr="00DB68E4">
        <w:rPr>
          <w:color w:val="000000" w:themeColor="text1"/>
          <w:position w:val="2"/>
        </w:rPr>
        <w:t>và</w:t>
      </w:r>
      <w:r w:rsidR="009214AB" w:rsidRPr="00DB68E4">
        <w:rPr>
          <w:color w:val="000000" w:themeColor="text1"/>
          <w:spacing w:val="-1"/>
          <w:position w:val="2"/>
        </w:rPr>
        <w:t xml:space="preserve"> </w:t>
      </w:r>
      <w:r w:rsidR="009214AB" w:rsidRPr="00DB68E4">
        <w:rPr>
          <w:color w:val="000000" w:themeColor="text1"/>
          <w:position w:val="2"/>
        </w:rPr>
        <w:t>song song</w:t>
      </w:r>
      <w:r w:rsidR="009214AB" w:rsidRPr="00DB68E4">
        <w:rPr>
          <w:color w:val="000000" w:themeColor="text1"/>
          <w:spacing w:val="-1"/>
          <w:position w:val="2"/>
        </w:rPr>
        <w:t xml:space="preserve"> </w:t>
      </w:r>
      <w:r w:rsidR="009214AB" w:rsidRPr="00DB68E4">
        <w:rPr>
          <w:color w:val="000000" w:themeColor="text1"/>
          <w:position w:val="2"/>
        </w:rPr>
        <w:t>với</w:t>
      </w:r>
      <w:r w:rsidR="009214AB" w:rsidRPr="00DB68E4">
        <w:rPr>
          <w:color w:val="000000" w:themeColor="text1"/>
          <w:spacing w:val="-1"/>
          <w:position w:val="2"/>
        </w:rPr>
        <w:t xml:space="preserve"> </w:t>
      </w:r>
      <w:r w:rsidR="009214AB" w:rsidRPr="00DB68E4">
        <w:rPr>
          <w:color w:val="000000" w:themeColor="text1"/>
          <w:position w:val="2"/>
        </w:rPr>
        <w:t>mặt</w:t>
      </w:r>
      <w:r w:rsidR="009214AB" w:rsidRPr="00DB68E4">
        <w:rPr>
          <w:color w:val="000000" w:themeColor="text1"/>
          <w:spacing w:val="-1"/>
          <w:position w:val="2"/>
        </w:rPr>
        <w:t xml:space="preserve"> </w:t>
      </w:r>
      <w:r w:rsidR="009214AB" w:rsidRPr="00DB68E4">
        <w:rPr>
          <w:color w:val="000000" w:themeColor="text1"/>
          <w:position w:val="2"/>
        </w:rPr>
        <w:t>phẳng</w:t>
      </w:r>
      <w:r w:rsidR="009214AB" w:rsidRPr="00DB68E4">
        <w:rPr>
          <w:color w:val="000000" w:themeColor="text1"/>
          <w:spacing w:val="29"/>
          <w:position w:val="2"/>
        </w:rPr>
        <w:t xml:space="preserve"> </w:t>
      </w:r>
      <w:r w:rsidR="00DB68E4">
        <w:rPr>
          <w:color w:val="000000" w:themeColor="text1"/>
          <w:lang w:val="en-US"/>
        </w:rPr>
        <w:t>(</w:t>
      </w:r>
      <w:r w:rsidR="009214AB" w:rsidRPr="00DB68E4">
        <w:rPr>
          <w:color w:val="000000" w:themeColor="text1"/>
          <w:spacing w:val="-50"/>
        </w:rPr>
        <w:t xml:space="preserve"> </w:t>
      </w:r>
      <w:r w:rsidR="009214AB" w:rsidRPr="00DB68E4">
        <w:rPr>
          <w:i/>
          <w:color w:val="000000" w:themeColor="text1"/>
          <w:position w:val="2"/>
        </w:rPr>
        <w:t>P</w:t>
      </w:r>
      <w:r w:rsidR="009214AB" w:rsidRPr="00DB68E4">
        <w:rPr>
          <w:i/>
          <w:color w:val="000000" w:themeColor="text1"/>
          <w:spacing w:val="-41"/>
          <w:position w:val="2"/>
        </w:rPr>
        <w:t xml:space="preserve"> </w:t>
      </w:r>
      <w:r w:rsidR="00DB68E4">
        <w:rPr>
          <w:color w:val="000000" w:themeColor="text1"/>
          <w:spacing w:val="11"/>
          <w:lang w:val="en-US"/>
        </w:rPr>
        <w:t>)</w:t>
      </w:r>
      <w:r w:rsidR="009214AB" w:rsidRPr="00DB68E4">
        <w:rPr>
          <w:color w:val="000000" w:themeColor="text1"/>
          <w:spacing w:val="11"/>
          <w:position w:val="2"/>
        </w:rPr>
        <w:t>?</w:t>
      </w:r>
    </w:p>
    <w:p w14:paraId="7E3A6688" w14:textId="12994042" w:rsidR="00F713F0" w:rsidRPr="00DB68E4" w:rsidRDefault="009214AB" w:rsidP="009214AB">
      <w:pPr>
        <w:tabs>
          <w:tab w:val="left" w:pos="3516"/>
          <w:tab w:val="left" w:pos="5783"/>
          <w:tab w:val="left" w:pos="8051"/>
        </w:tabs>
        <w:spacing w:before="35"/>
        <w:ind w:left="1106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A.</w:t>
      </w:r>
      <w:r w:rsidRPr="00DB68E4">
        <w:rPr>
          <w:rFonts w:ascii="Times New Roman" w:hAnsi="Times New Roman" w:cs="Times New Roman"/>
          <w:color w:val="000000" w:themeColor="text1"/>
          <w:spacing w:val="32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0.                              B.</w:t>
      </w:r>
      <w:r w:rsidRPr="00DB68E4">
        <w:rPr>
          <w:rFonts w:ascii="Times New Roman" w:hAnsi="Times New Roman" w:cs="Times New Roman"/>
          <w:color w:val="000000" w:themeColor="text1"/>
          <w:spacing w:val="10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1                    </w:t>
      </w:r>
      <w:r w:rsidR="00DB68E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C.</w:t>
      </w:r>
      <w:r w:rsidRPr="00DB68E4">
        <w:rPr>
          <w:rFonts w:ascii="Times New Roman" w:hAnsi="Times New Roman" w:cs="Times New Roman"/>
          <w:color w:val="000000" w:themeColor="text1"/>
          <w:spacing w:val="35"/>
          <w:sz w:val="26"/>
          <w:szCs w:val="26"/>
        </w:rPr>
        <w:t xml:space="preserve"> 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2.</w:t>
      </w:r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     D.</w:t>
      </w:r>
      <w:r w:rsidRPr="00DB68E4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spellStart"/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Vô</w:t>
      </w:r>
      <w:proofErr w:type="spellEnd"/>
      <w:r w:rsidRPr="00DB68E4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spellStart"/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Pr="00DB68E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1FA8A1EE" w14:textId="20F97CE4" w:rsidR="00F713F0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15.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óp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.ABCD</m:t>
        </m:r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O</m:t>
        </m:r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 giao đi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ểm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éo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BD</m:t>
        </m:r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C</m:t>
        </m:r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át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biểu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nào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dưới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ây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úng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?</w:t>
      </w:r>
    </w:p>
    <w:p w14:paraId="2358F4B7" w14:textId="3BD6A92A" w:rsidR="00F713F0" w:rsidRPr="001A3505" w:rsidRDefault="00F713F0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5B1F94"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O</m:t>
        </m:r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 giao tuy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ến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B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BD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26B0CE60" w14:textId="5FB28200" w:rsidR="00F713F0" w:rsidRPr="001A3505" w:rsidRDefault="00F713F0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O</m:t>
        </m:r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 giao tuy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ến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C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BC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67E9EDB3" w14:textId="6DCC3CBE" w:rsidR="00F713F0" w:rsidRPr="001A3505" w:rsidRDefault="00F713F0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5B1F94"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O</m:t>
        </m:r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 giao tuy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ến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C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ABCD</m:t>
            </m:r>
          </m:e>
        </m:d>
      </m:oMath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1450C80B" w14:textId="32AEF7BC" w:rsidR="00F713F0" w:rsidRPr="005B7230" w:rsidRDefault="00F65FA2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F713F0" w:rsidRPr="001A3505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O</m:t>
        </m:r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 giao tuy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ến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C</m:t>
            </m:r>
          </m:e>
        </m:d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BD</m:t>
            </m:r>
          </m:e>
        </m:d>
      </m:oMath>
      <w:r w:rsidR="00F713F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1FA9050A" w14:textId="387DE9F9" w:rsidR="00361EBD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6.</w:t>
      </w:r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ứ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diện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BCD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vị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í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ươ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ai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C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BD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à</w:t>
      </w:r>
    </w:p>
    <w:p w14:paraId="7C2E58CF" w14:textId="5AEFC37A" w:rsidR="00361EBD" w:rsidRPr="005142FC" w:rsidRDefault="00361EBD" w:rsidP="000530E1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ắt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nhau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0530E1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ong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song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0530E1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</w:t>
      </w:r>
      <w:r w:rsidR="00F65FA2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héo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nhau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0530E1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Trùng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nhau</w:t>
      </w:r>
      <w:proofErr w:type="spellEnd"/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345B9FE5" w14:textId="7B7D5FAF" w:rsidR="00361EBD" w:rsidRPr="005B7230" w:rsidRDefault="005F3E72" w:rsidP="00140F84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17.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óp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.ABCD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M,N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ần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ượt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u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SA,SD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MN</m:t>
        </m:r>
      </m:oMath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ong song v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ới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nào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dưới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ây</w:t>
      </w:r>
      <w:proofErr w:type="spellEnd"/>
      <w:r w:rsidR="00361EBD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?</w:t>
      </w:r>
    </w:p>
    <w:p w14:paraId="411A94D1" w14:textId="2AC96489" w:rsidR="00361EBD" w:rsidRPr="005142FC" w:rsidRDefault="00F65FA2" w:rsidP="00140F84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A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ABCD</m:t>
            </m:r>
          </m:e>
        </m:d>
      </m:oMath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C</m:t>
            </m:r>
          </m:e>
        </m:d>
      </m:oMath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BD</m:t>
            </m:r>
          </m:e>
        </m:d>
      </m:oMath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D</w:t>
      </w:r>
      <w:r w:rsidR="005B1F94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D</m:t>
            </m:r>
          </m:e>
        </m:d>
      </m:oMath>
      <w:r w:rsidR="00361EBD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038D11EA" w14:textId="0694550B" w:rsidR="009214AB" w:rsidRPr="005B7230" w:rsidRDefault="005F3E72" w:rsidP="009214AB">
      <w:pPr>
        <w:tabs>
          <w:tab w:val="left" w:pos="992"/>
        </w:tabs>
        <w:ind w:left="1052" w:hanging="992"/>
        <w:jc w:val="both"/>
        <w:rPr>
          <w:rFonts w:ascii="Times New Roman" w:eastAsia="Calibri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18.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Giá</w:t>
      </w:r>
      <w:proofErr w:type="spellEnd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m </w:t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để</w:t>
      </w:r>
      <w:proofErr w:type="spellEnd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hàm</w:t>
      </w:r>
      <w:proofErr w:type="spellEnd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214AB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9214AB" w:rsidRPr="005B7230">
        <w:rPr>
          <w:color w:val="000000" w:themeColor="text1"/>
        </w:rPr>
        <w:t xml:space="preserve"> </w:t>
      </w:r>
      <w:bookmarkStart w:id="11" w:name="_Hlk152147785"/>
      <w:r w:rsidR="009214AB" w:rsidRPr="005B7230">
        <w:rPr>
          <w:color w:val="000000" w:themeColor="text1"/>
          <w:position w:val="-46"/>
        </w:rPr>
        <w:object w:dxaOrig="3500" w:dyaOrig="1040" w14:anchorId="47FD85A8">
          <v:shape id="_x0000_i1044" type="#_x0000_t75" style="width:175.3pt;height:51.95pt" o:ole="">
            <v:imagedata r:id="rId47" o:title=""/>
          </v:shape>
          <o:OLEObject Type="Embed" ProgID="Equation.DSMT4" ShapeID="_x0000_i1044" DrawAspect="Content" ObjectID="_1765696588" r:id="rId48"/>
        </w:object>
      </w:r>
      <w:bookmarkEnd w:id="11"/>
    </w:p>
    <w:p w14:paraId="6762AD7C" w14:textId="5262BB8A" w:rsidR="009C29C1" w:rsidRPr="005B7230" w:rsidRDefault="009214AB" w:rsidP="009214AB">
      <w:pPr>
        <w:tabs>
          <w:tab w:val="left" w:pos="992"/>
        </w:tabs>
        <w:ind w:left="1052" w:hanging="992"/>
        <w:jc w:val="both"/>
        <w:rPr>
          <w:rFonts w:ascii="Times New Roman" w:eastAsia="Calibri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r w:rsidR="00BD4698"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         </w:t>
      </w:r>
      <w:proofErr w:type="spellStart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ục</w:t>
      </w:r>
      <w:proofErr w:type="spellEnd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x = 1 </w:t>
      </w:r>
      <w:proofErr w:type="spellStart"/>
      <w:r w:rsidRPr="005B7230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à</w:t>
      </w:r>
      <w:proofErr w:type="spellEnd"/>
    </w:p>
    <w:p w14:paraId="30C18C54" w14:textId="78F2D775" w:rsidR="00BD4698" w:rsidRPr="005B7230" w:rsidRDefault="00BD4698" w:rsidP="009214AB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A. m = 3                       B. m = -3                             C.  m = 2                D. m = - 2</w:t>
      </w:r>
    </w:p>
    <w:p w14:paraId="07FCA016" w14:textId="017ED6EA" w:rsidR="001621A0" w:rsidRPr="005B7230" w:rsidRDefault="005F3E72" w:rsidP="001621A0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19.</w:t>
      </w:r>
      <w:bookmarkStart w:id="12" w:name="_Hlk148969146"/>
      <w:r w:rsidR="001621A0" w:rsidRPr="005B7230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 </w:t>
      </w:r>
      <w:bookmarkStart w:id="13" w:name="_Hlk152158645"/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xy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gram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A(</w:t>
      </w:r>
      <w:proofErr w:type="gramEnd"/>
      <w:r w:rsidR="000530E1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5</w:t>
      </w:r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;-3)</w:t>
      </w:r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ọa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độ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ảnh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A qua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xứng</w:t>
      </w:r>
      <w:proofErr w:type="spellEnd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rục</w:t>
      </w:r>
      <w:proofErr w:type="spellEnd"/>
      <w:r w:rsidR="000530E1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Ox</w:t>
      </w:r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là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:</w:t>
      </w:r>
    </w:p>
    <w:bookmarkEnd w:id="12"/>
    <w:p w14:paraId="4DB08FFC" w14:textId="568D4037" w:rsidR="005A553A" w:rsidRPr="005142FC" w:rsidRDefault="001621A0" w:rsidP="001621A0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5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6"/>
                    <w:szCs w:val="26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;</m:t>
                </m:r>
              </m:fName>
              <m:e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-3</m:t>
                </m:r>
              </m:e>
            </m:func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B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5;3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C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-5;3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D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-5;-3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bookmarkEnd w:id="13"/>
    <w:p w14:paraId="5140212C" w14:textId="01BA7E9E" w:rsidR="001621A0" w:rsidRPr="005B7230" w:rsidRDefault="005F3E72" w:rsidP="001621A0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20.</w:t>
      </w:r>
      <w:r w:rsidR="001621A0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xy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: </w:t>
      </w:r>
      <w:bookmarkStart w:id="14" w:name="_Hlk148969323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2x + 3y – 5 = 0 </w:t>
      </w:r>
      <w:bookmarkEnd w:id="14"/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ectơ</w:t>
      </w:r>
      <w:proofErr w:type="spellEnd"/>
      <w:r w:rsidR="001621A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6"/>
                <w:szCs w:val="26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 xml:space="preserve">v </m:t>
            </m:r>
          </m:e>
        </m:acc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(-4;5)</m:t>
        </m:r>
      </m:oMath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Phương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rình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ảnh</w:t>
      </w:r>
      <w:proofErr w:type="spellEnd"/>
      <w:proofErr w:type="gram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đường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hẳng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d qua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ịnh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iến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vectơ</w:t>
      </w:r>
      <w:proofErr w:type="spellEnd"/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6"/>
                <w:szCs w:val="26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 xml:space="preserve">v </m:t>
            </m:r>
          </m:e>
        </m:acc>
      </m:oMath>
      <w:r w:rsidR="001621A0"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là:</w:t>
      </w:r>
    </w:p>
    <w:p w14:paraId="24457C8A" w14:textId="0FB1CD1D" w:rsidR="001621A0" w:rsidRPr="005142FC" w:rsidRDefault="001621A0" w:rsidP="001621A0">
      <w:pPr>
        <w:tabs>
          <w:tab w:val="left" w:pos="992"/>
          <w:tab w:val="left" w:pos="3402"/>
          <w:tab w:val="left" w:pos="5669"/>
          <w:tab w:val="left" w:pos="7937"/>
        </w:tabs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A. 2x + 3y – 5 = 0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                   </w:t>
      </w:r>
      <w:r w:rsidR="000530E1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.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6"/>
            <w:szCs w:val="26"/>
          </w:rPr>
          <m:t xml:space="preserve">2x + 3y+ 5 = 0 </m:t>
        </m:r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</w:p>
    <w:p w14:paraId="023A8D84" w14:textId="16BE0351" w:rsidR="00066328" w:rsidRPr="005142FC" w:rsidRDefault="001621A0" w:rsidP="001621A0">
      <w:pPr>
        <w:tabs>
          <w:tab w:val="left" w:pos="992"/>
          <w:tab w:val="left" w:pos="3402"/>
          <w:tab w:val="left" w:pos="5669"/>
          <w:tab w:val="left" w:pos="7937"/>
        </w:tabs>
        <w:ind w:left="992" w:firstLine="0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.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6"/>
            <w:szCs w:val="26"/>
          </w:rPr>
          <m:t xml:space="preserve">2x + 3y+12 = 0 </m:t>
        </m:r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D.</w:t>
      </w:r>
      <w:r w:rsidRPr="005142F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6"/>
            <w:szCs w:val="26"/>
          </w:rPr>
          <m:t xml:space="preserve">2x + 3y – 12 = 0 </m:t>
        </m:r>
      </m:oMath>
    </w:p>
    <w:p w14:paraId="231E4D15" w14:textId="78EEF541" w:rsidR="009E207B" w:rsidRPr="005B7230" w:rsidRDefault="009E207B" w:rsidP="009E207B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15" w:name="_Hlk152158777"/>
      <w:proofErr w:type="spellStart"/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2</w:t>
      </w:r>
      <w:r w:rsidR="00C82B82"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1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bookmarkEnd w:id="15"/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phẳng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xy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gram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A(</w:t>
      </w:r>
      <w:proofErr w:type="gram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4;-5)</w:t>
      </w:r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ọa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độ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ảnh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A qua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tâm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 xml:space="preserve"> O </w:t>
      </w:r>
      <w:proofErr w:type="spellStart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là</w:t>
      </w:r>
      <w:proofErr w:type="spellEnd"/>
      <w:r w:rsidRPr="005B7230">
        <w:rPr>
          <w:rFonts w:ascii="Times New Roman" w:eastAsiaTheme="minorEastAsia" w:hAnsi="Times New Roman" w:cs="Times New Roman"/>
          <w:color w:val="000000" w:themeColor="text1"/>
          <w:sz w:val="26"/>
          <w:szCs w:val="26"/>
        </w:rPr>
        <w:t>:</w:t>
      </w:r>
    </w:p>
    <w:p w14:paraId="5C7FE762" w14:textId="50104798" w:rsidR="009E207B" w:rsidRPr="005142FC" w:rsidRDefault="009E207B" w:rsidP="009E207B">
      <w:pPr>
        <w:tabs>
          <w:tab w:val="left" w:pos="992"/>
          <w:tab w:val="left" w:pos="3402"/>
          <w:tab w:val="left" w:pos="5669"/>
          <w:tab w:val="left" w:pos="7937"/>
        </w:tabs>
        <w:spacing w:before="0"/>
        <w:ind w:left="992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-4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6"/>
                    <w:szCs w:val="26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;</m:t>
                </m:r>
              </m:fName>
              <m:e>
                <m:r>
                  <w:rPr>
                    <w:rFonts w:ascii="Cambria Math" w:hAnsi="Cambria Math" w:cs="Times New Roman"/>
                    <w:color w:val="000000" w:themeColor="text1"/>
                    <w:sz w:val="26"/>
                    <w:szCs w:val="26"/>
                  </w:rPr>
                  <m:t>-5</m:t>
                </m:r>
              </m:e>
            </m:func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B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4;5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C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-4;5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ab/>
        <w:t xml:space="preserve">D. </w:t>
      </w:r>
      <m:oMath>
        <m:r>
          <w:rPr>
            <w:rFonts w:ascii="Cambria Math" w:hAnsi="Cambria Math" w:cs="Times New Roman"/>
            <w:color w:val="000000" w:themeColor="text1"/>
            <w:sz w:val="26"/>
            <w:szCs w:val="26"/>
          </w:rPr>
          <m:t>A'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5;-4</m:t>
            </m:r>
          </m:e>
        </m:d>
      </m:oMath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64AC89D3" w14:textId="3899E249" w:rsidR="009E207B" w:rsidRPr="005B7230" w:rsidRDefault="00C82B82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color w:val="000000" w:themeColor="text1"/>
        </w:rPr>
      </w:pPr>
      <w:proofErr w:type="spellStart"/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Câu</w:t>
      </w:r>
      <w:proofErr w:type="spellEnd"/>
      <w:r w:rsidRPr="005B7230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22. </w:t>
      </w:r>
      <w:r w:rsidR="00912509" w:rsidRPr="005B7230">
        <w:rPr>
          <w:color w:val="000000" w:themeColor="text1"/>
          <w:position w:val="-24"/>
        </w:rPr>
        <w:object w:dxaOrig="1060" w:dyaOrig="620" w14:anchorId="3489E419">
          <v:shape id="_x0000_i1045" type="#_x0000_t75" style="width:53.2pt;height:31.3pt" o:ole="">
            <v:imagedata r:id="rId49" o:title=""/>
          </v:shape>
          <o:OLEObject Type="Embed" ProgID="Equation.DSMT4" ShapeID="_x0000_i1045" DrawAspect="Content" ObjectID="_1765696589" r:id="rId50"/>
        </w:object>
      </w:r>
      <w:r w:rsidR="00912509" w:rsidRPr="005B7230">
        <w:rPr>
          <w:color w:val="000000" w:themeColor="text1"/>
        </w:rPr>
        <w:t xml:space="preserve"> </w:t>
      </w:r>
      <w:proofErr w:type="spellStart"/>
      <w:r w:rsidR="00912509" w:rsidRPr="005B7230">
        <w:rPr>
          <w:color w:val="000000" w:themeColor="text1"/>
        </w:rPr>
        <w:t>bằng</w:t>
      </w:r>
      <w:proofErr w:type="spellEnd"/>
    </w:p>
    <w:p w14:paraId="028ACDCF" w14:textId="39853B69" w:rsidR="00912509" w:rsidRPr="005142FC" w:rsidRDefault="00912509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A. </w:t>
      </w:r>
      <w:r w:rsidRPr="005142FC">
        <w:rPr>
          <w:color w:val="000000" w:themeColor="text1"/>
          <w:position w:val="-4"/>
        </w:rPr>
        <w:object w:dxaOrig="380" w:dyaOrig="220" w14:anchorId="716F14C3">
          <v:shape id="_x0000_i1046" type="#_x0000_t75" style="width:18.8pt;height:10.65pt" o:ole="">
            <v:imagedata r:id="rId51" o:title=""/>
          </v:shape>
          <o:OLEObject Type="Embed" ProgID="Equation.DSMT4" ShapeID="_x0000_i1046" DrawAspect="Content" ObjectID="_1765696590" r:id="rId52"/>
        </w:object>
      </w:r>
      <w:r w:rsidRPr="005142FC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                 B.</w:t>
      </w:r>
      <w:r w:rsidRPr="005142FC">
        <w:rPr>
          <w:color w:val="000000" w:themeColor="text1"/>
        </w:rPr>
        <w:t xml:space="preserve"> </w:t>
      </w:r>
      <w:r w:rsidRPr="005142FC">
        <w:rPr>
          <w:color w:val="000000" w:themeColor="text1"/>
          <w:position w:val="-4"/>
        </w:rPr>
        <w:object w:dxaOrig="380" w:dyaOrig="200" w14:anchorId="1A47365A">
          <v:shape id="_x0000_i1047" type="#_x0000_t75" style="width:18.8pt;height:10pt" o:ole="">
            <v:imagedata r:id="rId53" o:title=""/>
          </v:shape>
          <o:OLEObject Type="Embed" ProgID="Equation.DSMT4" ShapeID="_x0000_i1047" DrawAspect="Content" ObjectID="_1765696591" r:id="rId54"/>
        </w:object>
      </w:r>
      <w:r w:rsidRPr="005142FC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                  C.</w:t>
      </w:r>
      <w:r w:rsidRPr="005142FC">
        <w:rPr>
          <w:color w:val="000000" w:themeColor="text1"/>
        </w:rPr>
        <w:t xml:space="preserve"> </w:t>
      </w:r>
      <w:r w:rsidRPr="005142FC">
        <w:rPr>
          <w:color w:val="000000" w:themeColor="text1"/>
          <w:position w:val="-4"/>
        </w:rPr>
        <w:object w:dxaOrig="380" w:dyaOrig="240" w14:anchorId="4F2618A1">
          <v:shape id="_x0000_i1048" type="#_x0000_t75" style="width:18.8pt;height:11.9pt" o:ole="">
            <v:imagedata r:id="rId55" o:title=""/>
          </v:shape>
          <o:OLEObject Type="Embed" ProgID="Equation.DSMT4" ShapeID="_x0000_i1048" DrawAspect="Content" ObjectID="_1765696592" r:id="rId56"/>
        </w:object>
      </w:r>
      <w:r w:rsidRPr="005142FC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              D. 2</w:t>
      </w:r>
    </w:p>
    <w:p w14:paraId="474504E9" w14:textId="34CB9B00" w:rsidR="00E90274" w:rsidRPr="005B7230" w:rsidRDefault="00E90274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color w:val="000000" w:themeColor="text1"/>
        </w:rPr>
      </w:pPr>
      <w:r w:rsidRPr="0009127D">
        <w:rPr>
          <w:rFonts w:ascii="Times New Roman" w:eastAsiaTheme="minorEastAsia" w:hAnsi="Times New Roman" w:cs="Times New Roman"/>
          <w:b/>
          <w:noProof/>
          <w:color w:val="000000" w:themeColor="text1"/>
          <w:sz w:val="26"/>
          <w:szCs w:val="26"/>
        </w:rPr>
        <w:t>Câu 23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Giá trị lớn nhất của hàm số </w:t>
      </w:r>
      <w:r w:rsidR="003647A4" w:rsidRPr="005B7230">
        <w:rPr>
          <w:color w:val="000000" w:themeColor="text1"/>
          <w:position w:val="-10"/>
        </w:rPr>
        <w:object w:dxaOrig="1680" w:dyaOrig="320" w14:anchorId="267FF1D1">
          <v:shape id="_x0000_i1049" type="#_x0000_t75" style="width:83.9pt;height:16.3pt" o:ole="">
            <v:imagedata r:id="rId57" o:title=""/>
          </v:shape>
          <o:OLEObject Type="Embed" ProgID="Equation.DSMT4" ShapeID="_x0000_i1049" DrawAspect="Content" ObjectID="_1765696593" r:id="rId58"/>
        </w:object>
      </w:r>
    </w:p>
    <w:p w14:paraId="6DFFCF55" w14:textId="445D0261" w:rsidR="00AD3CDA" w:rsidRPr="005B7230" w:rsidRDefault="006F47DC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A. </w:t>
      </w:r>
      <w:r w:rsidR="003647A4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>- 1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                     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>B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-</w:t>
      </w:r>
      <w:r w:rsidR="003647A4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3                             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C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="003647A4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- 4 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                  </w:t>
      </w:r>
      <w:r w:rsidR="00AD3CDA"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D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="003647A4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>7</w:t>
      </w:r>
    </w:p>
    <w:p w14:paraId="78E39123" w14:textId="5BA54962" w:rsidR="00E90274" w:rsidRDefault="00850C4A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hAnsi="Times New Roman" w:cs="Times New Roman"/>
          <w:sz w:val="26"/>
          <w:szCs w:val="26"/>
        </w:rPr>
      </w:pPr>
      <w:r w:rsidRPr="0009127D">
        <w:rPr>
          <w:rFonts w:ascii="Times New Roman" w:eastAsiaTheme="minorEastAsia" w:hAnsi="Times New Roman" w:cs="Times New Roman"/>
          <w:b/>
          <w:noProof/>
          <w:color w:val="000000" w:themeColor="text1"/>
          <w:sz w:val="26"/>
          <w:szCs w:val="26"/>
        </w:rPr>
        <w:t>Câu 24.</w:t>
      </w:r>
      <w:r w:rsidRPr="005B7230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 w:rsidR="00596DC9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Cho cấp số nhân có số hạng tổng </w:t>
      </w:r>
      <w:r w:rsidR="00596DC9" w:rsidRPr="00596DC9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quát: </w:t>
      </w:r>
      <w:r w:rsidR="00596DC9" w:rsidRPr="00596DC9">
        <w:rPr>
          <w:rFonts w:ascii="Times New Roman" w:hAnsi="Times New Roman" w:cs="Times New Roman"/>
          <w:position w:val="-24"/>
          <w:sz w:val="26"/>
          <w:szCs w:val="26"/>
        </w:rPr>
        <w:object w:dxaOrig="800" w:dyaOrig="620" w14:anchorId="362622F5">
          <v:shape id="_x0000_i1050" type="#_x0000_t75" style="width:40.05pt;height:31.3pt" o:ole="">
            <v:imagedata r:id="rId59" o:title=""/>
          </v:shape>
          <o:OLEObject Type="Embed" ProgID="Equation.DSMT4" ShapeID="_x0000_i1050" DrawAspect="Content" ObjectID="_1765696594" r:id="rId60"/>
        </w:object>
      </w:r>
      <w:r w:rsidR="00596DC9" w:rsidRPr="00596DC9">
        <w:rPr>
          <w:rFonts w:ascii="Times New Roman" w:hAnsi="Times New Roman" w:cs="Times New Roman"/>
          <w:sz w:val="26"/>
          <w:szCs w:val="26"/>
        </w:rPr>
        <w:t xml:space="preserve"> . </w:t>
      </w:r>
      <w:proofErr w:type="spellStart"/>
      <w:r w:rsidR="00596DC9" w:rsidRPr="00596DC9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="00596DC9" w:rsidRPr="00596DC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96DC9" w:rsidRPr="00596DC9">
        <w:rPr>
          <w:rFonts w:ascii="Times New Roman" w:hAnsi="Times New Roman" w:cs="Times New Roman"/>
          <w:sz w:val="26"/>
          <w:szCs w:val="26"/>
        </w:rPr>
        <w:t>hạng</w:t>
      </w:r>
      <w:proofErr w:type="spellEnd"/>
      <w:r w:rsidR="00596DC9" w:rsidRPr="00596DC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96DC9" w:rsidRPr="00596DC9">
        <w:rPr>
          <w:rFonts w:ascii="Times New Roman" w:hAnsi="Times New Roman" w:cs="Times New Roman"/>
          <w:sz w:val="26"/>
          <w:szCs w:val="26"/>
        </w:rPr>
        <w:t>thứ</w:t>
      </w:r>
      <w:proofErr w:type="spellEnd"/>
      <w:r w:rsidR="00596DC9" w:rsidRPr="00596DC9">
        <w:rPr>
          <w:rFonts w:ascii="Times New Roman" w:hAnsi="Times New Roman" w:cs="Times New Roman"/>
          <w:sz w:val="26"/>
          <w:szCs w:val="26"/>
        </w:rPr>
        <w:t xml:space="preserve"> </w:t>
      </w:r>
      <w:r w:rsidR="003647A4">
        <w:rPr>
          <w:rFonts w:ascii="Times New Roman" w:hAnsi="Times New Roman" w:cs="Times New Roman"/>
          <w:sz w:val="26"/>
          <w:szCs w:val="26"/>
        </w:rPr>
        <w:t>5</w:t>
      </w:r>
      <w:r w:rsidR="00596DC9" w:rsidRPr="00596DC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96DC9" w:rsidRPr="00596DC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="00596DC9" w:rsidRPr="00596DC9">
        <w:rPr>
          <w:rFonts w:ascii="Times New Roman" w:hAnsi="Times New Roman" w:cs="Times New Roman"/>
          <w:sz w:val="26"/>
          <w:szCs w:val="26"/>
        </w:rPr>
        <w:t>:</w:t>
      </w:r>
    </w:p>
    <w:p w14:paraId="5A8C4D24" w14:textId="22F6C5A2" w:rsidR="00596DC9" w:rsidRDefault="00596DC9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</w:pP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A. </w:t>
      </w:r>
      <w:r w:rsidR="003647A4" w:rsidRPr="00EC570D">
        <w:rPr>
          <w:position w:val="-24"/>
        </w:rPr>
        <w:object w:dxaOrig="220" w:dyaOrig="620" w14:anchorId="4AC6E392">
          <v:shape id="_x0000_i1051" type="#_x0000_t75" style="width:10.65pt;height:31.3pt" o:ole="">
            <v:imagedata r:id="rId61" o:title=""/>
          </v:shape>
          <o:OLEObject Type="Embed" ProgID="Equation.DSMT4" ShapeID="_x0000_i1051" DrawAspect="Content" ObjectID="_1765696595" r:id="rId62"/>
        </w:object>
      </w:r>
      <w:r>
        <w:t xml:space="preserve">                                    </w:t>
      </w: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B.</w:t>
      </w:r>
      <w:r w:rsidRPr="00596DC9">
        <w:t xml:space="preserve"> </w:t>
      </w:r>
      <w:r w:rsidR="003647A4" w:rsidRPr="00EC570D">
        <w:rPr>
          <w:position w:val="-24"/>
        </w:rPr>
        <w:object w:dxaOrig="320" w:dyaOrig="620" w14:anchorId="08FCDD57">
          <v:shape id="_x0000_i1052" type="#_x0000_t75" style="width:15.65pt;height:31.3pt" o:ole="">
            <v:imagedata r:id="rId63" o:title=""/>
          </v:shape>
          <o:OLEObject Type="Embed" ProgID="Equation.DSMT4" ShapeID="_x0000_i1052" DrawAspect="Content" ObjectID="_1765696596" r:id="rId64"/>
        </w:object>
      </w:r>
      <w:r>
        <w:t xml:space="preserve">                              </w:t>
      </w: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C. </w:t>
      </w:r>
      <w:bookmarkStart w:id="16" w:name="_Hlk152159791"/>
      <w:r w:rsidR="003647A4" w:rsidRPr="00EC570D">
        <w:rPr>
          <w:position w:val="-24"/>
        </w:rPr>
        <w:object w:dxaOrig="340" w:dyaOrig="620" w14:anchorId="2D72F9BC">
          <v:shape id="_x0000_i1053" type="#_x0000_t75" style="width:16.3pt;height:31.3pt" o:ole="">
            <v:imagedata r:id="rId65" o:title=""/>
          </v:shape>
          <o:OLEObject Type="Embed" ProgID="Equation.DSMT4" ShapeID="_x0000_i1053" DrawAspect="Content" ObjectID="_1765696597" r:id="rId66"/>
        </w:object>
      </w:r>
      <w:bookmarkEnd w:id="16"/>
      <w:r>
        <w:t xml:space="preserve">                                        </w:t>
      </w: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D. </w:t>
      </w:r>
      <w:r w:rsidR="0009127D" w:rsidRPr="00EC570D">
        <w:rPr>
          <w:position w:val="-24"/>
        </w:rPr>
        <w:object w:dxaOrig="320" w:dyaOrig="620" w14:anchorId="25AF24BE">
          <v:shape id="_x0000_i1054" type="#_x0000_t75" style="width:16.3pt;height:31.3pt" o:ole="">
            <v:imagedata r:id="rId67" o:title=""/>
          </v:shape>
          <o:OLEObject Type="Embed" ProgID="Equation.DSMT4" ShapeID="_x0000_i1054" DrawAspect="Content" ObjectID="_1765696598" r:id="rId68"/>
        </w:object>
      </w:r>
    </w:p>
    <w:p w14:paraId="435BA103" w14:textId="0B3BF9A0" w:rsidR="0009127D" w:rsidRDefault="0009127D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 w:rsidRPr="007550F4">
        <w:rPr>
          <w:rFonts w:ascii="Times New Roman" w:eastAsiaTheme="minorEastAsia" w:hAnsi="Times New Roman" w:cs="Times New Roman"/>
          <w:b/>
          <w:noProof/>
          <w:color w:val="000000" w:themeColor="text1"/>
          <w:sz w:val="26"/>
          <w:szCs w:val="26"/>
        </w:rPr>
        <w:t>Câu 25.</w:t>
      </w: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Chọn phát biểu đúng:</w:t>
      </w:r>
    </w:p>
    <w:p w14:paraId="16E428BF" w14:textId="2AA2A105" w:rsidR="0009127D" w:rsidRDefault="0009127D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A. </w:t>
      </w:r>
      <w:bookmarkStart w:id="17" w:name="_Hlk152160036"/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>Mọi hàm số lượng giác đều liên tục trên R.</w:t>
      </w:r>
      <w:bookmarkEnd w:id="17"/>
    </w:p>
    <w:p w14:paraId="4A4580AF" w14:textId="2EDB8AB7" w:rsidR="0009127D" w:rsidRDefault="0009127D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B. Mọi hàm số chứa căn đều liên tục trên R.</w:t>
      </w:r>
    </w:p>
    <w:p w14:paraId="4C0212B3" w14:textId="096A2AC3" w:rsidR="0009127D" w:rsidRDefault="0009127D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C.</w:t>
      </w:r>
      <w:r w:rsidRPr="0009127D"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</w:t>
      </w: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>Mọi hàm số hữu tỉ (dạng phân số) đều liên tục trên R.</w:t>
      </w:r>
    </w:p>
    <w:p w14:paraId="7A2B282A" w14:textId="7CC011E6" w:rsidR="0009127D" w:rsidRPr="00596DC9" w:rsidRDefault="0009127D" w:rsidP="009E207B">
      <w:pPr>
        <w:tabs>
          <w:tab w:val="left" w:pos="992"/>
          <w:tab w:val="left" w:pos="3402"/>
          <w:tab w:val="left" w:pos="5669"/>
          <w:tab w:val="left" w:pos="7937"/>
        </w:tabs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</w:pPr>
      <w:r>
        <w:rPr>
          <w:rFonts w:ascii="Times New Roman" w:eastAsiaTheme="minorEastAsia" w:hAnsi="Times New Roman" w:cs="Times New Roman"/>
          <w:noProof/>
          <w:color w:val="000000" w:themeColor="text1"/>
          <w:sz w:val="26"/>
          <w:szCs w:val="26"/>
        </w:rPr>
        <w:t xml:space="preserve">          D. Mọi hàm số bậc hai đều liên tục trên R.</w:t>
      </w:r>
    </w:p>
    <w:p w14:paraId="51E903D9" w14:textId="1438E3E8" w:rsidR="00886E9E" w:rsidRPr="005142FC" w:rsidRDefault="00886E9E" w:rsidP="00886E9E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 xml:space="preserve">II. </w:t>
      </w:r>
      <w:proofErr w:type="spellStart"/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Phần</w:t>
      </w:r>
      <w:proofErr w:type="spellEnd"/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 xml:space="preserve"> </w:t>
      </w:r>
      <w:proofErr w:type="spellStart"/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tự</w:t>
      </w:r>
      <w:proofErr w:type="spellEnd"/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 xml:space="preserve"> </w:t>
      </w:r>
      <w:proofErr w:type="spellStart"/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luận</w:t>
      </w:r>
      <w:proofErr w:type="spellEnd"/>
      <w:r w:rsidR="007024E5"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:</w:t>
      </w:r>
      <w:r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 xml:space="preserve"> (</w:t>
      </w:r>
      <w:r w:rsidR="005155A2"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5</w:t>
      </w:r>
      <w:r w:rsidR="00E85FA1" w:rsidRPr="005142FC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đ)</w:t>
      </w:r>
    </w:p>
    <w:p w14:paraId="73457F09" w14:textId="1B977DD1" w:rsidR="00886E9E" w:rsidRPr="005B7230" w:rsidRDefault="00886E9E" w:rsidP="00886E9E">
      <w:pPr>
        <w:tabs>
          <w:tab w:val="left" w:pos="992"/>
        </w:tabs>
        <w:ind w:left="1052" w:hanging="992"/>
        <w:jc w:val="both"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Bài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1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: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(</w:t>
      </w:r>
      <w:r w:rsidR="002807A8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1.5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đ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) </w:t>
      </w:r>
    </w:p>
    <w:p w14:paraId="1EF3A155" w14:textId="3DD9E438" w:rsidR="00886E9E" w:rsidRPr="005142FC" w:rsidRDefault="007F081F" w:rsidP="002F5DC0">
      <w:pPr>
        <w:tabs>
          <w:tab w:val="left" w:pos="992"/>
        </w:tabs>
        <w:ind w:left="1052" w:hanging="992"/>
        <w:jc w:val="both"/>
        <w:rPr>
          <w:rFonts w:ascii="Times New Roman" w:eastAsia="Calibri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      </w:t>
      </w:r>
      <w:proofErr w:type="spellStart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ìm</w:t>
      </w:r>
      <w:proofErr w:type="spellEnd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giới</w:t>
      </w:r>
      <w:proofErr w:type="spellEnd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hạn</w:t>
      </w:r>
      <w:proofErr w:type="spellEnd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sau</w:t>
      </w:r>
      <w:proofErr w:type="spellEnd"/>
      <w:r w:rsidR="002F5DC0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:</w:t>
      </w:r>
    </w:p>
    <w:p w14:paraId="33DD6406" w14:textId="5C2B54BA" w:rsidR="002807A8" w:rsidRPr="005B7230" w:rsidRDefault="007F081F" w:rsidP="002807A8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</w:t>
      </w:r>
      <w:r w:rsidR="002F5DC0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a.</w:t>
      </w:r>
      <w:r w:rsidRPr="005B7230">
        <w:rPr>
          <w:color w:val="000000" w:themeColor="text1"/>
        </w:rPr>
        <w:t xml:space="preserve"> </w:t>
      </w:r>
      <w:bookmarkStart w:id="18" w:name="_Hlk152147126"/>
      <w:r w:rsidR="00732ABC" w:rsidRPr="005B7230">
        <w:rPr>
          <w:color w:val="000000" w:themeColor="text1"/>
          <w:position w:val="-24"/>
        </w:rPr>
        <w:object w:dxaOrig="1460" w:dyaOrig="660" w14:anchorId="57330C1D">
          <v:shape id="_x0000_i1055" type="#_x0000_t75" style="width:72.65pt;height:33.2pt" o:ole="">
            <v:imagedata r:id="rId69" o:title=""/>
          </v:shape>
          <o:OLEObject Type="Embed" ProgID="Equation.DSMT4" ShapeID="_x0000_i1055" DrawAspect="Content" ObjectID="_1765696599" r:id="rId70"/>
        </w:object>
      </w:r>
      <w:bookmarkEnd w:id="18"/>
      <w:r w:rsidR="002807A8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</w:t>
      </w:r>
      <w:r w:rsidR="002807A8" w:rsidRPr="005B7230">
        <w:rPr>
          <w:color w:val="000000" w:themeColor="text1"/>
        </w:rPr>
        <w:t xml:space="preserve">                           </w:t>
      </w:r>
      <w:r w:rsidR="00913D0E">
        <w:rPr>
          <w:rFonts w:ascii="Times New Roman" w:hAnsi="Times New Roman" w:cs="Times New Roman"/>
          <w:color w:val="000000" w:themeColor="text1"/>
          <w:sz w:val="26"/>
          <w:szCs w:val="26"/>
        </w:rPr>
        <w:t>b</w:t>
      </w:r>
      <w:r w:rsidR="002807A8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="00337CF1" w:rsidRPr="005B7230">
        <w:rPr>
          <w:color w:val="000000" w:themeColor="text1"/>
          <w:position w:val="-24"/>
        </w:rPr>
        <w:object w:dxaOrig="1840" w:dyaOrig="700" w14:anchorId="68BD2A7F">
          <v:shape id="_x0000_i1056" type="#_x0000_t75" style="width:92.05pt;height:35.05pt" o:ole="">
            <v:imagedata r:id="rId71" o:title=""/>
          </v:shape>
          <o:OLEObject Type="Embed" ProgID="Equation.DSMT4" ShapeID="_x0000_i1056" DrawAspect="Content" ObjectID="_1765696600" r:id="rId72"/>
        </w:object>
      </w:r>
    </w:p>
    <w:p w14:paraId="0380F12E" w14:textId="6F69AA50" w:rsidR="00886E9E" w:rsidRPr="005B7230" w:rsidRDefault="00886E9E" w:rsidP="00886E9E">
      <w:pPr>
        <w:tabs>
          <w:tab w:val="left" w:pos="992"/>
        </w:tabs>
        <w:ind w:left="1052" w:hanging="992"/>
        <w:jc w:val="both"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Bài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2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:</w:t>
      </w:r>
      <w:r w:rsidR="005142FC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(</w:t>
      </w:r>
      <w:r w:rsidR="005155A2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1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đ</w:t>
      </w: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)</w:t>
      </w:r>
    </w:p>
    <w:p w14:paraId="04B12724" w14:textId="1247D85D" w:rsidR="00886E9E" w:rsidRPr="005142FC" w:rsidRDefault="00886E9E" w:rsidP="00886E9E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a</w:t>
      </w:r>
      <w:r w:rsidR="005142FC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.</w:t>
      </w:r>
      <w:r w:rsidR="00F0303D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nhân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bookmarkStart w:id="19" w:name="_Hlk152147631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u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n</w:t>
      </w:r>
      <w:bookmarkEnd w:id="19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u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1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= 2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bookmarkStart w:id="20" w:name="_Hlk152147484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u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4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= 54</w:t>
      </w:r>
      <w:bookmarkEnd w:id="20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>Tìm</w:t>
      </w:r>
      <w:proofErr w:type="spellEnd"/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u</w:t>
      </w:r>
      <w:r w:rsidR="00913D0E" w:rsidRPr="00913D0E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6</w:t>
      </w:r>
      <w:r w:rsidR="00A60FFE" w:rsidRP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1B3730C0" w14:textId="27B4F266" w:rsidR="00886E9E" w:rsidRPr="005B7230" w:rsidRDefault="00886E9E" w:rsidP="00886E9E">
      <w:pPr>
        <w:tabs>
          <w:tab w:val="left" w:pos="992"/>
        </w:tabs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ab/>
        <w:t>b</w:t>
      </w:r>
      <w:r w:rsidR="005142FC" w:rsidRPr="005142FC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.</w:t>
      </w:r>
      <w:r w:rsidR="00F0303D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ộng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u</w:t>
      </w:r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n</w:t>
      </w:r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 xml:space="preserve"> </w:t>
      </w:r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u</w:t>
      </w:r>
      <w:proofErr w:type="gramEnd"/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1</w:t>
      </w:r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= -3 </w:t>
      </w:r>
      <w:proofErr w:type="spellStart"/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 = 2. </w:t>
      </w:r>
      <w:proofErr w:type="spellStart"/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ính</w:t>
      </w:r>
      <w:proofErr w:type="spellEnd"/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</w:t>
      </w:r>
      <w:r w:rsidR="00C43644" w:rsidRPr="005B7230">
        <w:rPr>
          <w:rFonts w:ascii="Times New Roman" w:hAnsi="Times New Roman" w:cs="Times New Roman"/>
          <w:color w:val="000000" w:themeColor="text1"/>
          <w:sz w:val="26"/>
          <w:szCs w:val="26"/>
          <w:vertAlign w:val="subscript"/>
        </w:rPr>
        <w:t>10</w:t>
      </w:r>
    </w:p>
    <w:p w14:paraId="2F55F0B8" w14:textId="7BAA2004" w:rsidR="00886E9E" w:rsidRPr="005B7230" w:rsidRDefault="00886E9E" w:rsidP="00B7145F">
      <w:pPr>
        <w:tabs>
          <w:tab w:val="left" w:pos="992"/>
        </w:tabs>
        <w:spacing w:before="0"/>
        <w:ind w:left="1052" w:hanging="992"/>
        <w:jc w:val="both"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Bài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3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:</w:t>
      </w:r>
      <w:r w:rsidR="005142F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7145F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(1đ) </w:t>
      </w:r>
    </w:p>
    <w:p w14:paraId="19B31686" w14:textId="3459175F" w:rsidR="002E376F" w:rsidRPr="005B7230" w:rsidRDefault="00C43644" w:rsidP="00B7145F">
      <w:pPr>
        <w:tabs>
          <w:tab w:val="left" w:pos="992"/>
        </w:tabs>
        <w:spacing w:before="0"/>
        <w:ind w:left="1052" w:hanging="992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</w:t>
      </w:r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àm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2E376F"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13D0E" w:rsidRPr="005B7230">
        <w:rPr>
          <w:rFonts w:ascii="Times New Roman" w:hAnsi="Times New Roman" w:cs="Times New Roman"/>
          <w:color w:val="000000" w:themeColor="text1"/>
          <w:position w:val="-64"/>
          <w:sz w:val="26"/>
          <w:szCs w:val="26"/>
        </w:rPr>
        <w:object w:dxaOrig="3560" w:dyaOrig="1400" w14:anchorId="5B100CA4">
          <v:shape id="_x0000_i1057" type="#_x0000_t75" style="width:178.45pt;height:70.1pt" o:ole="">
            <v:imagedata r:id="rId73" o:title=""/>
          </v:shape>
          <o:OLEObject Type="Embed" ProgID="Equation.DSMT4" ShapeID="_x0000_i1057" DrawAspect="Content" ObjectID="_1765696601" r:id="rId74"/>
        </w:object>
      </w:r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Xét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ính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hàm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5B723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x = </w:t>
      </w:r>
      <w:r w:rsidR="00913D0E">
        <w:rPr>
          <w:rFonts w:ascii="Times New Roman" w:hAnsi="Times New Roman" w:cs="Times New Roman"/>
          <w:color w:val="000000" w:themeColor="text1"/>
          <w:sz w:val="26"/>
          <w:szCs w:val="26"/>
        </w:rPr>
        <w:t>1</w:t>
      </w:r>
    </w:p>
    <w:p w14:paraId="738CFC79" w14:textId="0408AA57" w:rsidR="00B7145F" w:rsidRPr="005B7230" w:rsidRDefault="00886E9E" w:rsidP="00B7145F">
      <w:pPr>
        <w:tabs>
          <w:tab w:val="left" w:pos="992"/>
        </w:tabs>
        <w:spacing w:before="0"/>
        <w:ind w:left="1052" w:hanging="992"/>
        <w:jc w:val="both"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proofErr w:type="spellStart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Bài</w:t>
      </w:r>
      <w:proofErr w:type="spellEnd"/>
      <w:r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4</w:t>
      </w:r>
      <w:r w:rsidR="00E85FA1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:</w:t>
      </w:r>
      <w:r w:rsidR="005142FC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B7145F" w:rsidRPr="005B7230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(1,5đ) </w:t>
      </w:r>
    </w:p>
    <w:p w14:paraId="6822C1C2" w14:textId="77777777" w:rsidR="00C17AD3" w:rsidRDefault="001C4AAD" w:rsidP="00C17AD3">
      <w:pPr>
        <w:tabs>
          <w:tab w:val="left" w:pos="709"/>
        </w:tabs>
        <w:spacing w:before="0"/>
        <w:ind w:left="1052" w:hanging="992"/>
        <w:jc w:val="both"/>
        <w:rPr>
          <w:rFonts w:ascii="Times New Roman" w:eastAsia="Calibri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         </w:t>
      </w:r>
      <w:r w:rsidR="005155A2" w:rsidRP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Cho </w:t>
      </w:r>
      <w:proofErr w:type="spellStart"/>
      <w:r w:rsidR="005155A2" w:rsidRP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="005155A2" w:rsidRP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155A2" w:rsidRP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hóp</w:t>
      </w:r>
      <w:proofErr w:type="spellEnd"/>
      <w:r w:rsidR="005155A2" w:rsidRP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S</w:t>
      </w:r>
      <w:r w:rsidR="005155A2" w:rsidRPr="00C17AD3">
        <w:rPr>
          <w:rFonts w:ascii="Times New Roman" w:eastAsia="Calibri" w:hAnsi="Times New Roman" w:cs="Times New Roman"/>
          <w:i/>
          <w:color w:val="000000" w:themeColor="text1"/>
          <w:sz w:val="26"/>
          <w:szCs w:val="26"/>
        </w:rPr>
        <w:t>ABCD</w:t>
      </w:r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đáy</w:t>
      </w:r>
      <w:proofErr w:type="spellEnd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à</w:t>
      </w:r>
      <w:proofErr w:type="spellEnd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="005155A2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bình</w:t>
      </w:r>
      <w:proofErr w:type="spellEnd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âm</w:t>
      </w:r>
      <w:proofErr w:type="spellEnd"/>
      <w:r w:rsidR="00362FA5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O</w:t>
      </w:r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.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rên</w:t>
      </w:r>
      <w:proofErr w:type="spellEnd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ạnh</w:t>
      </w:r>
      <w:proofErr w:type="spellEnd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SA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ấy</w:t>
      </w:r>
      <w:proofErr w:type="spellEnd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M,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trên</w:t>
      </w:r>
      <w:proofErr w:type="spellEnd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ạnh</w:t>
      </w:r>
      <w:proofErr w:type="spellEnd"/>
    </w:p>
    <w:p w14:paraId="5B32C1D8" w14:textId="14CF19F0" w:rsidR="001C4AAD" w:rsidRPr="005155A2" w:rsidRDefault="00337CF1" w:rsidP="00C17AD3">
      <w:pPr>
        <w:tabs>
          <w:tab w:val="left" w:pos="709"/>
        </w:tabs>
        <w:spacing w:before="0"/>
        <w:ind w:left="1052" w:hanging="992"/>
        <w:jc w:val="both"/>
        <w:rPr>
          <w:rFonts w:ascii="Times New Roman" w:eastAsia="Calibri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SC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lấy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điểm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N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sao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cho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MN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không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song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song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>với</w:t>
      </w:r>
      <w:proofErr w:type="spellEnd"/>
      <w:r>
        <w:rPr>
          <w:rFonts w:ascii="Times New Roman" w:eastAsia="Calibri" w:hAnsi="Times New Roman" w:cs="Times New Roman"/>
          <w:color w:val="000000" w:themeColor="text1"/>
          <w:sz w:val="26"/>
          <w:szCs w:val="26"/>
        </w:rPr>
        <w:t xml:space="preserve"> AC.</w:t>
      </w:r>
    </w:p>
    <w:p w14:paraId="1DAD6E03" w14:textId="5317E133" w:rsidR="00886E9E" w:rsidRDefault="001C4AAD" w:rsidP="001C4AAD">
      <w:pPr>
        <w:tabs>
          <w:tab w:val="left" w:pos="992"/>
        </w:tabs>
        <w:spacing w:before="0"/>
        <w:ind w:left="0" w:firstLine="0"/>
        <w:jc w:val="both"/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</w:pPr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             a.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Xác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định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giao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tuyến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của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mặt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phẳng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AB</m:t>
            </m:r>
          </m:e>
        </m:d>
      </m:oMath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v</w:t>
      </w:r>
      <w:r w:rsidR="00BF1A02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ới</w:t>
      </w:r>
      <w:proofErr w:type="spellEnd"/>
      <w:r w:rsidR="00B7145F" w:rsidRPr="005B7230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6"/>
                <w:szCs w:val="26"/>
              </w:rPr>
              <m:t>SCD</m:t>
            </m:r>
          </m:e>
        </m:d>
      </m:oMath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và (</w:t>
      </w:r>
      <w:r w:rsidR="00C17AD3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BMN</w:t>
      </w:r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) </w:t>
      </w:r>
      <w:proofErr w:type="spellStart"/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với</w:t>
      </w:r>
      <w:proofErr w:type="spellEnd"/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C17AD3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mặt</w:t>
      </w:r>
      <w:proofErr w:type="spellEnd"/>
      <w:r w:rsidR="00C17AD3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C17AD3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đáy</w:t>
      </w:r>
      <w:proofErr w:type="spellEnd"/>
      <w:r w:rsidR="00C17AD3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.</w:t>
      </w:r>
    </w:p>
    <w:p w14:paraId="6E617A73" w14:textId="30DEB348" w:rsidR="001C4AAD" w:rsidRPr="005B7230" w:rsidRDefault="001C4AAD" w:rsidP="001C4AAD">
      <w:pPr>
        <w:tabs>
          <w:tab w:val="left" w:pos="992"/>
        </w:tabs>
        <w:spacing w:before="0"/>
        <w:ind w:left="0" w:firstLine="0"/>
        <w:jc w:val="both"/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</w:pPr>
      <w:r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             b.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Tìm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giao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điểm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của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MN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với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mặt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>phẳng</w:t>
      </w:r>
      <w:proofErr w:type="spellEnd"/>
      <w:r w:rsidR="00337CF1">
        <w:rPr>
          <w:rFonts w:ascii="Times New Roman" w:eastAsia="Calibri" w:hAnsi="Times New Roman" w:cs="Times New Roman"/>
          <w:bCs/>
          <w:color w:val="000000" w:themeColor="text1"/>
          <w:sz w:val="26"/>
          <w:szCs w:val="26"/>
        </w:rPr>
        <w:t xml:space="preserve"> (ABD).</w:t>
      </w:r>
    </w:p>
    <w:p w14:paraId="7137D1AC" w14:textId="77777777" w:rsidR="00C17AD3" w:rsidRDefault="00C17AD3" w:rsidP="001C4AAD">
      <w:pPr>
        <w:tabs>
          <w:tab w:val="left" w:pos="992"/>
          <w:tab w:val="left" w:pos="3402"/>
          <w:tab w:val="left" w:pos="5669"/>
          <w:tab w:val="left" w:pos="7937"/>
        </w:tabs>
        <w:spacing w:before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381875" w14:textId="6A909E2E" w:rsidR="001C4AAD" w:rsidRPr="001C4AAD" w:rsidRDefault="001C4AAD" w:rsidP="001C4AAD">
      <w:pPr>
        <w:tabs>
          <w:tab w:val="left" w:pos="992"/>
          <w:tab w:val="left" w:pos="3402"/>
          <w:tab w:val="left" w:pos="5669"/>
          <w:tab w:val="left" w:pos="7937"/>
        </w:tabs>
        <w:spacing w:before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4AAD">
        <w:rPr>
          <w:rFonts w:ascii="Times New Roman" w:hAnsi="Times New Roman" w:cs="Times New Roman"/>
          <w:b/>
          <w:sz w:val="24"/>
          <w:szCs w:val="24"/>
        </w:rPr>
        <w:t>HẾT</w:t>
      </w:r>
    </w:p>
    <w:sectPr w:rsidR="001C4AAD" w:rsidRPr="001C4AAD" w:rsidSect="001C4AAD">
      <w:footerReference w:type="default" r:id="rId75"/>
      <w:pgSz w:w="11907" w:h="16840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43D44" w14:textId="77777777" w:rsidR="00A659FB" w:rsidRDefault="00A659FB" w:rsidP="00BE7649">
      <w:pPr>
        <w:spacing w:before="0"/>
      </w:pPr>
      <w:r>
        <w:separator/>
      </w:r>
    </w:p>
  </w:endnote>
  <w:endnote w:type="continuationSeparator" w:id="0">
    <w:p w14:paraId="72162E16" w14:textId="77777777" w:rsidR="00A659FB" w:rsidRDefault="00A659FB" w:rsidP="00BE7649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FA3F4" w14:textId="77777777" w:rsidR="006E2D1D" w:rsidRDefault="006E2D1D" w:rsidP="001C4AAD">
    <w:pPr>
      <w:pStyle w:val="Footer"/>
      <w:ind w:left="0" w:firstLine="0"/>
    </w:pPr>
  </w:p>
  <w:p w14:paraId="777E7FCA" w14:textId="77777777" w:rsidR="00826E73" w:rsidRDefault="00826E73"/>
  <w:p w14:paraId="5E6017EC" w14:textId="77777777" w:rsidR="00826E73" w:rsidRDefault="00826E73"/>
  <w:p w14:paraId="1FBCF2DA" w14:textId="77777777" w:rsidR="00826E73" w:rsidRDefault="00826E73"/>
  <w:p w14:paraId="1236BFC1" w14:textId="77777777" w:rsidR="00826E73" w:rsidRDefault="00826E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AFCFC" w14:textId="77777777" w:rsidR="00A659FB" w:rsidRDefault="00A659FB" w:rsidP="00BE7649">
      <w:pPr>
        <w:spacing w:before="0"/>
      </w:pPr>
      <w:r>
        <w:separator/>
      </w:r>
    </w:p>
  </w:footnote>
  <w:footnote w:type="continuationSeparator" w:id="0">
    <w:p w14:paraId="42BDD000" w14:textId="77777777" w:rsidR="00A659FB" w:rsidRDefault="00A659FB" w:rsidP="00BE7649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27325"/>
    <w:multiLevelType w:val="hybridMultilevel"/>
    <w:tmpl w:val="3B9C1CFE"/>
    <w:lvl w:ilvl="0" w:tplc="804C8476">
      <w:start w:val="1"/>
      <w:numFmt w:val="decimal"/>
      <w:lvlText w:val="Câu %1:"/>
      <w:lvlJc w:val="left"/>
      <w:pPr>
        <w:ind w:left="720" w:hanging="360"/>
      </w:pPr>
      <w:rPr>
        <w:rFonts w:hint="default"/>
        <w:b/>
        <w:color w:val="0000CC"/>
        <w:position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51632"/>
    <w:multiLevelType w:val="hybridMultilevel"/>
    <w:tmpl w:val="1BFCDD02"/>
    <w:lvl w:ilvl="0" w:tplc="4476F56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B060B"/>
    <w:multiLevelType w:val="hybridMultilevel"/>
    <w:tmpl w:val="1D78E3E8"/>
    <w:lvl w:ilvl="0" w:tplc="60703622">
      <w:start w:val="1"/>
      <w:numFmt w:val="decimal"/>
      <w:lvlRestart w:val="0"/>
      <w:lvlText w:val="Câu %1."/>
      <w:lvlJc w:val="left"/>
      <w:pPr>
        <w:ind w:left="0" w:firstLine="0"/>
      </w:pPr>
      <w:rPr>
        <w:b/>
        <w:i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B21600"/>
    <w:multiLevelType w:val="hybridMultilevel"/>
    <w:tmpl w:val="578AD2BA"/>
    <w:lvl w:ilvl="0" w:tplc="7C1830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54F79"/>
    <w:multiLevelType w:val="hybridMultilevel"/>
    <w:tmpl w:val="96A47A92"/>
    <w:lvl w:ilvl="0" w:tplc="DD664D40">
      <w:start w:val="1"/>
      <w:numFmt w:val="decimal"/>
      <w:lvlRestart w:val="0"/>
      <w:lvlText w:val="Câu %1."/>
      <w:lvlJc w:val="left"/>
      <w:pPr>
        <w:ind w:left="1052" w:hanging="992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570E7919"/>
    <w:multiLevelType w:val="hybridMultilevel"/>
    <w:tmpl w:val="38301A58"/>
    <w:lvl w:ilvl="0" w:tplc="DD664D40">
      <w:start w:val="1"/>
      <w:numFmt w:val="decimal"/>
      <w:lvlRestart w:val="0"/>
      <w:lvlText w:val="Câu %1."/>
      <w:lvlJc w:val="left"/>
      <w:pPr>
        <w:ind w:left="992" w:hanging="992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F66698"/>
    <w:multiLevelType w:val="hybridMultilevel"/>
    <w:tmpl w:val="B5DA1C70"/>
    <w:lvl w:ilvl="0" w:tplc="573E457A">
      <w:start w:val="1"/>
      <w:numFmt w:val="decimal"/>
      <w:lvlRestart w:val="0"/>
      <w:lvlText w:val="Câu %1:"/>
      <w:lvlJc w:val="left"/>
      <w:pPr>
        <w:ind w:left="992" w:hanging="992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23B41"/>
    <w:multiLevelType w:val="hybridMultilevel"/>
    <w:tmpl w:val="ECFCFFCE"/>
    <w:lvl w:ilvl="0" w:tplc="1BCA8BE2">
      <w:start w:val="1"/>
      <w:numFmt w:val="decimal"/>
      <w:lvlRestart w:val="0"/>
      <w:lvlText w:val="Câu %1."/>
      <w:lvlJc w:val="left"/>
      <w:pPr>
        <w:ind w:left="992" w:hanging="992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F44C8"/>
    <w:multiLevelType w:val="hybridMultilevel"/>
    <w:tmpl w:val="A2B467E0"/>
    <w:lvl w:ilvl="0" w:tplc="DD664D40">
      <w:start w:val="1"/>
      <w:numFmt w:val="decimal"/>
      <w:lvlRestart w:val="0"/>
      <w:lvlText w:val="Câu %1."/>
      <w:lvlJc w:val="left"/>
      <w:pPr>
        <w:ind w:left="992" w:hanging="992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DS1MDIwNzQ0MrZU0lEKTi0uzszPAykwrAUA6xo0rSwAAAA="/>
  </w:docVars>
  <w:rsids>
    <w:rsidRoot w:val="00C60B32"/>
    <w:rsid w:val="00003A0E"/>
    <w:rsid w:val="00011CB9"/>
    <w:rsid w:val="000259D2"/>
    <w:rsid w:val="00030512"/>
    <w:rsid w:val="00030C37"/>
    <w:rsid w:val="0004492C"/>
    <w:rsid w:val="0005053E"/>
    <w:rsid w:val="00050CDA"/>
    <w:rsid w:val="00051F55"/>
    <w:rsid w:val="000530E1"/>
    <w:rsid w:val="00054352"/>
    <w:rsid w:val="000543D6"/>
    <w:rsid w:val="00055B84"/>
    <w:rsid w:val="00060207"/>
    <w:rsid w:val="00062BA3"/>
    <w:rsid w:val="00066328"/>
    <w:rsid w:val="00073027"/>
    <w:rsid w:val="00073C33"/>
    <w:rsid w:val="00074F8B"/>
    <w:rsid w:val="000775E8"/>
    <w:rsid w:val="00080C89"/>
    <w:rsid w:val="0008312D"/>
    <w:rsid w:val="0009127D"/>
    <w:rsid w:val="000932F5"/>
    <w:rsid w:val="000A2B20"/>
    <w:rsid w:val="000A53DB"/>
    <w:rsid w:val="000B0BCB"/>
    <w:rsid w:val="000B21F8"/>
    <w:rsid w:val="000B3136"/>
    <w:rsid w:val="000B447A"/>
    <w:rsid w:val="000B790D"/>
    <w:rsid w:val="000C38AA"/>
    <w:rsid w:val="000C4181"/>
    <w:rsid w:val="000C41DD"/>
    <w:rsid w:val="000D1F61"/>
    <w:rsid w:val="000D465E"/>
    <w:rsid w:val="000E01A9"/>
    <w:rsid w:val="000E09A3"/>
    <w:rsid w:val="000E3344"/>
    <w:rsid w:val="000E4953"/>
    <w:rsid w:val="000E6397"/>
    <w:rsid w:val="000E7A6D"/>
    <w:rsid w:val="000F2C12"/>
    <w:rsid w:val="000F66BB"/>
    <w:rsid w:val="000F76AF"/>
    <w:rsid w:val="00104108"/>
    <w:rsid w:val="001045DD"/>
    <w:rsid w:val="00105014"/>
    <w:rsid w:val="001075AB"/>
    <w:rsid w:val="00110A66"/>
    <w:rsid w:val="001160AC"/>
    <w:rsid w:val="00116E30"/>
    <w:rsid w:val="001174EC"/>
    <w:rsid w:val="00117C35"/>
    <w:rsid w:val="001211BC"/>
    <w:rsid w:val="00121965"/>
    <w:rsid w:val="00130FC2"/>
    <w:rsid w:val="001350C5"/>
    <w:rsid w:val="00140F84"/>
    <w:rsid w:val="00143317"/>
    <w:rsid w:val="0014391B"/>
    <w:rsid w:val="00157F68"/>
    <w:rsid w:val="001621A0"/>
    <w:rsid w:val="00162C10"/>
    <w:rsid w:val="0017317F"/>
    <w:rsid w:val="00173923"/>
    <w:rsid w:val="00173BAD"/>
    <w:rsid w:val="00176249"/>
    <w:rsid w:val="00181839"/>
    <w:rsid w:val="00183685"/>
    <w:rsid w:val="00183B97"/>
    <w:rsid w:val="0018515D"/>
    <w:rsid w:val="0018599B"/>
    <w:rsid w:val="001900E7"/>
    <w:rsid w:val="00191792"/>
    <w:rsid w:val="00196047"/>
    <w:rsid w:val="001A3505"/>
    <w:rsid w:val="001A3AFA"/>
    <w:rsid w:val="001A5221"/>
    <w:rsid w:val="001A579D"/>
    <w:rsid w:val="001A6C3E"/>
    <w:rsid w:val="001B4913"/>
    <w:rsid w:val="001C3168"/>
    <w:rsid w:val="001C421A"/>
    <w:rsid w:val="001C4AAD"/>
    <w:rsid w:val="001D01E1"/>
    <w:rsid w:val="001D1DA2"/>
    <w:rsid w:val="001D62A8"/>
    <w:rsid w:val="001E308F"/>
    <w:rsid w:val="001E337B"/>
    <w:rsid w:val="001E6F58"/>
    <w:rsid w:val="001E79EB"/>
    <w:rsid w:val="001F03FC"/>
    <w:rsid w:val="001F1C2C"/>
    <w:rsid w:val="001F7FA1"/>
    <w:rsid w:val="002003EE"/>
    <w:rsid w:val="00201B24"/>
    <w:rsid w:val="0020538B"/>
    <w:rsid w:val="0020768A"/>
    <w:rsid w:val="00213899"/>
    <w:rsid w:val="00222E0D"/>
    <w:rsid w:val="002317CC"/>
    <w:rsid w:val="00232297"/>
    <w:rsid w:val="00232747"/>
    <w:rsid w:val="00232762"/>
    <w:rsid w:val="002336B1"/>
    <w:rsid w:val="00236D28"/>
    <w:rsid w:val="00242433"/>
    <w:rsid w:val="00253746"/>
    <w:rsid w:val="00257998"/>
    <w:rsid w:val="00262165"/>
    <w:rsid w:val="00273DF8"/>
    <w:rsid w:val="00273FA4"/>
    <w:rsid w:val="002757B8"/>
    <w:rsid w:val="002807A8"/>
    <w:rsid w:val="002824D4"/>
    <w:rsid w:val="0028521E"/>
    <w:rsid w:val="00290C6D"/>
    <w:rsid w:val="00293CCC"/>
    <w:rsid w:val="00295A2E"/>
    <w:rsid w:val="00297BED"/>
    <w:rsid w:val="002A0C4B"/>
    <w:rsid w:val="002A1FD7"/>
    <w:rsid w:val="002A31BF"/>
    <w:rsid w:val="002A3402"/>
    <w:rsid w:val="002C1889"/>
    <w:rsid w:val="002C439A"/>
    <w:rsid w:val="002C70A8"/>
    <w:rsid w:val="002D35ED"/>
    <w:rsid w:val="002D505F"/>
    <w:rsid w:val="002E2BEF"/>
    <w:rsid w:val="002E376F"/>
    <w:rsid w:val="002F0447"/>
    <w:rsid w:val="002F5135"/>
    <w:rsid w:val="002F5DC0"/>
    <w:rsid w:val="002F7125"/>
    <w:rsid w:val="00300F2F"/>
    <w:rsid w:val="00302489"/>
    <w:rsid w:val="00306866"/>
    <w:rsid w:val="00313E5A"/>
    <w:rsid w:val="00314C5D"/>
    <w:rsid w:val="00317620"/>
    <w:rsid w:val="00317E79"/>
    <w:rsid w:val="00320498"/>
    <w:rsid w:val="0032103B"/>
    <w:rsid w:val="003228F3"/>
    <w:rsid w:val="00323A20"/>
    <w:rsid w:val="00323EED"/>
    <w:rsid w:val="003276DA"/>
    <w:rsid w:val="00331BBA"/>
    <w:rsid w:val="00333305"/>
    <w:rsid w:val="00334304"/>
    <w:rsid w:val="00334EBD"/>
    <w:rsid w:val="003353F9"/>
    <w:rsid w:val="00337CF1"/>
    <w:rsid w:val="00337DB7"/>
    <w:rsid w:val="003447C5"/>
    <w:rsid w:val="003465DA"/>
    <w:rsid w:val="00347E1A"/>
    <w:rsid w:val="00352CAE"/>
    <w:rsid w:val="00354261"/>
    <w:rsid w:val="0035569C"/>
    <w:rsid w:val="00361EBD"/>
    <w:rsid w:val="00362369"/>
    <w:rsid w:val="00362FA5"/>
    <w:rsid w:val="003647A4"/>
    <w:rsid w:val="0036591F"/>
    <w:rsid w:val="0036683B"/>
    <w:rsid w:val="003732DD"/>
    <w:rsid w:val="00393A99"/>
    <w:rsid w:val="0039468A"/>
    <w:rsid w:val="003A2739"/>
    <w:rsid w:val="003A5CC5"/>
    <w:rsid w:val="003B3ED9"/>
    <w:rsid w:val="003B64BD"/>
    <w:rsid w:val="003C00EE"/>
    <w:rsid w:val="003C431B"/>
    <w:rsid w:val="003C57F0"/>
    <w:rsid w:val="003D2D08"/>
    <w:rsid w:val="003D7C97"/>
    <w:rsid w:val="003E016F"/>
    <w:rsid w:val="003E3D81"/>
    <w:rsid w:val="003E5576"/>
    <w:rsid w:val="003F05FA"/>
    <w:rsid w:val="003F4CB9"/>
    <w:rsid w:val="003F648C"/>
    <w:rsid w:val="003F778D"/>
    <w:rsid w:val="004018BE"/>
    <w:rsid w:val="0041223F"/>
    <w:rsid w:val="0041456A"/>
    <w:rsid w:val="00434143"/>
    <w:rsid w:val="00435089"/>
    <w:rsid w:val="004350C2"/>
    <w:rsid w:val="00437D3D"/>
    <w:rsid w:val="00442BAB"/>
    <w:rsid w:val="004443D3"/>
    <w:rsid w:val="004521E0"/>
    <w:rsid w:val="00452FC5"/>
    <w:rsid w:val="00464A09"/>
    <w:rsid w:val="00470C74"/>
    <w:rsid w:val="004815E7"/>
    <w:rsid w:val="00490C57"/>
    <w:rsid w:val="004A013B"/>
    <w:rsid w:val="004A6439"/>
    <w:rsid w:val="004B3F8C"/>
    <w:rsid w:val="004B60E1"/>
    <w:rsid w:val="004B7481"/>
    <w:rsid w:val="004B749D"/>
    <w:rsid w:val="004C0467"/>
    <w:rsid w:val="004D0FB5"/>
    <w:rsid w:val="004D19BF"/>
    <w:rsid w:val="004D4951"/>
    <w:rsid w:val="004D4C0C"/>
    <w:rsid w:val="004E3C7A"/>
    <w:rsid w:val="004E720F"/>
    <w:rsid w:val="004E7282"/>
    <w:rsid w:val="004F4044"/>
    <w:rsid w:val="004F4EE7"/>
    <w:rsid w:val="004F53DE"/>
    <w:rsid w:val="0050469F"/>
    <w:rsid w:val="00505671"/>
    <w:rsid w:val="0050625A"/>
    <w:rsid w:val="0050726F"/>
    <w:rsid w:val="005142FC"/>
    <w:rsid w:val="00515301"/>
    <w:rsid w:val="005155A2"/>
    <w:rsid w:val="00516748"/>
    <w:rsid w:val="00517025"/>
    <w:rsid w:val="00521173"/>
    <w:rsid w:val="00522133"/>
    <w:rsid w:val="0052219C"/>
    <w:rsid w:val="0052264C"/>
    <w:rsid w:val="00525AE6"/>
    <w:rsid w:val="00531D98"/>
    <w:rsid w:val="0053380B"/>
    <w:rsid w:val="005368B1"/>
    <w:rsid w:val="00540A40"/>
    <w:rsid w:val="00540C77"/>
    <w:rsid w:val="005472D8"/>
    <w:rsid w:val="00547B67"/>
    <w:rsid w:val="00552415"/>
    <w:rsid w:val="00553411"/>
    <w:rsid w:val="00562A39"/>
    <w:rsid w:val="00566100"/>
    <w:rsid w:val="0057427D"/>
    <w:rsid w:val="005775C1"/>
    <w:rsid w:val="005809BE"/>
    <w:rsid w:val="00583308"/>
    <w:rsid w:val="00584652"/>
    <w:rsid w:val="00585268"/>
    <w:rsid w:val="00587930"/>
    <w:rsid w:val="0059091F"/>
    <w:rsid w:val="005922F3"/>
    <w:rsid w:val="00596A4A"/>
    <w:rsid w:val="00596DC9"/>
    <w:rsid w:val="005970C5"/>
    <w:rsid w:val="005A553A"/>
    <w:rsid w:val="005A559B"/>
    <w:rsid w:val="005B1F94"/>
    <w:rsid w:val="005B45C9"/>
    <w:rsid w:val="005B66D4"/>
    <w:rsid w:val="005B7230"/>
    <w:rsid w:val="005C0727"/>
    <w:rsid w:val="005C112F"/>
    <w:rsid w:val="005C6685"/>
    <w:rsid w:val="005C73D5"/>
    <w:rsid w:val="005D0260"/>
    <w:rsid w:val="005D239E"/>
    <w:rsid w:val="005D2443"/>
    <w:rsid w:val="005D3643"/>
    <w:rsid w:val="005D571C"/>
    <w:rsid w:val="005E7C76"/>
    <w:rsid w:val="005F3686"/>
    <w:rsid w:val="005F3E72"/>
    <w:rsid w:val="005F5410"/>
    <w:rsid w:val="005F5F9D"/>
    <w:rsid w:val="005F72D4"/>
    <w:rsid w:val="005F751E"/>
    <w:rsid w:val="00601560"/>
    <w:rsid w:val="00602676"/>
    <w:rsid w:val="00606D99"/>
    <w:rsid w:val="006162EE"/>
    <w:rsid w:val="00620B34"/>
    <w:rsid w:val="00620F91"/>
    <w:rsid w:val="0062361E"/>
    <w:rsid w:val="00626160"/>
    <w:rsid w:val="006270D2"/>
    <w:rsid w:val="00630CAB"/>
    <w:rsid w:val="0064154B"/>
    <w:rsid w:val="00651EDB"/>
    <w:rsid w:val="00652313"/>
    <w:rsid w:val="00655A4A"/>
    <w:rsid w:val="006569D5"/>
    <w:rsid w:val="00663A97"/>
    <w:rsid w:val="00665A12"/>
    <w:rsid w:val="00671FB0"/>
    <w:rsid w:val="006722B3"/>
    <w:rsid w:val="006751B5"/>
    <w:rsid w:val="0068252E"/>
    <w:rsid w:val="006844A0"/>
    <w:rsid w:val="00686801"/>
    <w:rsid w:val="006872B1"/>
    <w:rsid w:val="00692959"/>
    <w:rsid w:val="00693851"/>
    <w:rsid w:val="00695A6B"/>
    <w:rsid w:val="006A086F"/>
    <w:rsid w:val="006A6D58"/>
    <w:rsid w:val="006A75DA"/>
    <w:rsid w:val="006B08AB"/>
    <w:rsid w:val="006B63AF"/>
    <w:rsid w:val="006C3784"/>
    <w:rsid w:val="006C3A43"/>
    <w:rsid w:val="006C5DF7"/>
    <w:rsid w:val="006C639C"/>
    <w:rsid w:val="006C6F35"/>
    <w:rsid w:val="006D11F3"/>
    <w:rsid w:val="006D3263"/>
    <w:rsid w:val="006E2D1D"/>
    <w:rsid w:val="006E5653"/>
    <w:rsid w:val="006E56DE"/>
    <w:rsid w:val="006F1750"/>
    <w:rsid w:val="006F47DC"/>
    <w:rsid w:val="006F5B4C"/>
    <w:rsid w:val="006F6841"/>
    <w:rsid w:val="006F751D"/>
    <w:rsid w:val="007024E5"/>
    <w:rsid w:val="00706A26"/>
    <w:rsid w:val="00711C9B"/>
    <w:rsid w:val="00713061"/>
    <w:rsid w:val="0072009A"/>
    <w:rsid w:val="00723FD7"/>
    <w:rsid w:val="00724219"/>
    <w:rsid w:val="00724FF8"/>
    <w:rsid w:val="00731734"/>
    <w:rsid w:val="00731763"/>
    <w:rsid w:val="00731A82"/>
    <w:rsid w:val="00732ABC"/>
    <w:rsid w:val="00733400"/>
    <w:rsid w:val="007335C6"/>
    <w:rsid w:val="00736A0E"/>
    <w:rsid w:val="00741E1B"/>
    <w:rsid w:val="007435A5"/>
    <w:rsid w:val="00752428"/>
    <w:rsid w:val="007550F4"/>
    <w:rsid w:val="007554E1"/>
    <w:rsid w:val="00756EA9"/>
    <w:rsid w:val="00760A78"/>
    <w:rsid w:val="0076259F"/>
    <w:rsid w:val="00771960"/>
    <w:rsid w:val="00772BCF"/>
    <w:rsid w:val="00774163"/>
    <w:rsid w:val="00774AF8"/>
    <w:rsid w:val="00784C1A"/>
    <w:rsid w:val="00790FD1"/>
    <w:rsid w:val="0079589E"/>
    <w:rsid w:val="007A0C2E"/>
    <w:rsid w:val="007A4984"/>
    <w:rsid w:val="007A5721"/>
    <w:rsid w:val="007A7A0D"/>
    <w:rsid w:val="007B21E1"/>
    <w:rsid w:val="007C18AB"/>
    <w:rsid w:val="007C297F"/>
    <w:rsid w:val="007D129E"/>
    <w:rsid w:val="007D167F"/>
    <w:rsid w:val="007D1A70"/>
    <w:rsid w:val="007D2F3F"/>
    <w:rsid w:val="007D7120"/>
    <w:rsid w:val="007E29D3"/>
    <w:rsid w:val="007E5DB1"/>
    <w:rsid w:val="007F081F"/>
    <w:rsid w:val="007F5C00"/>
    <w:rsid w:val="007F5C47"/>
    <w:rsid w:val="008060B3"/>
    <w:rsid w:val="008069E0"/>
    <w:rsid w:val="00807717"/>
    <w:rsid w:val="00810C1D"/>
    <w:rsid w:val="00813998"/>
    <w:rsid w:val="00813DBD"/>
    <w:rsid w:val="00814376"/>
    <w:rsid w:val="00822FCD"/>
    <w:rsid w:val="00823C77"/>
    <w:rsid w:val="008248B8"/>
    <w:rsid w:val="00826D5F"/>
    <w:rsid w:val="00826E73"/>
    <w:rsid w:val="00826F8B"/>
    <w:rsid w:val="0083409E"/>
    <w:rsid w:val="00834F9B"/>
    <w:rsid w:val="008434FB"/>
    <w:rsid w:val="00850C4A"/>
    <w:rsid w:val="00866E8A"/>
    <w:rsid w:val="00872BAA"/>
    <w:rsid w:val="00873673"/>
    <w:rsid w:val="0087506F"/>
    <w:rsid w:val="008768A4"/>
    <w:rsid w:val="0087718E"/>
    <w:rsid w:val="0088132E"/>
    <w:rsid w:val="008866A5"/>
    <w:rsid w:val="0088674C"/>
    <w:rsid w:val="00886E9E"/>
    <w:rsid w:val="008920F5"/>
    <w:rsid w:val="00894923"/>
    <w:rsid w:val="008A6A70"/>
    <w:rsid w:val="008B6D37"/>
    <w:rsid w:val="008B7935"/>
    <w:rsid w:val="008C1B36"/>
    <w:rsid w:val="008C5157"/>
    <w:rsid w:val="008D1ACA"/>
    <w:rsid w:val="008D7A03"/>
    <w:rsid w:val="008E1E25"/>
    <w:rsid w:val="008E2C48"/>
    <w:rsid w:val="008E5449"/>
    <w:rsid w:val="008E5CE5"/>
    <w:rsid w:val="008E5E8D"/>
    <w:rsid w:val="008E6EC4"/>
    <w:rsid w:val="008E7551"/>
    <w:rsid w:val="008E7C78"/>
    <w:rsid w:val="008F56DA"/>
    <w:rsid w:val="008F6A66"/>
    <w:rsid w:val="00900C98"/>
    <w:rsid w:val="0090632F"/>
    <w:rsid w:val="00912509"/>
    <w:rsid w:val="009130A8"/>
    <w:rsid w:val="00913D0E"/>
    <w:rsid w:val="00913E38"/>
    <w:rsid w:val="00913F99"/>
    <w:rsid w:val="0091571C"/>
    <w:rsid w:val="00917982"/>
    <w:rsid w:val="009214AB"/>
    <w:rsid w:val="009221D7"/>
    <w:rsid w:val="00926CA1"/>
    <w:rsid w:val="00930DC1"/>
    <w:rsid w:val="00934DD7"/>
    <w:rsid w:val="00936B97"/>
    <w:rsid w:val="00937456"/>
    <w:rsid w:val="009422D4"/>
    <w:rsid w:val="0094622B"/>
    <w:rsid w:val="009474C3"/>
    <w:rsid w:val="00947D4E"/>
    <w:rsid w:val="00951791"/>
    <w:rsid w:val="00951915"/>
    <w:rsid w:val="00951E4F"/>
    <w:rsid w:val="00954534"/>
    <w:rsid w:val="00965235"/>
    <w:rsid w:val="00970BBB"/>
    <w:rsid w:val="00973E66"/>
    <w:rsid w:val="00975EF2"/>
    <w:rsid w:val="0097783F"/>
    <w:rsid w:val="00982533"/>
    <w:rsid w:val="00982829"/>
    <w:rsid w:val="00987C46"/>
    <w:rsid w:val="009948E5"/>
    <w:rsid w:val="009A08A2"/>
    <w:rsid w:val="009B20D0"/>
    <w:rsid w:val="009B505B"/>
    <w:rsid w:val="009B741D"/>
    <w:rsid w:val="009B7F12"/>
    <w:rsid w:val="009C1044"/>
    <w:rsid w:val="009C29C1"/>
    <w:rsid w:val="009C2A1B"/>
    <w:rsid w:val="009C64B4"/>
    <w:rsid w:val="009D2493"/>
    <w:rsid w:val="009E207B"/>
    <w:rsid w:val="009E6329"/>
    <w:rsid w:val="009F42C0"/>
    <w:rsid w:val="009F4877"/>
    <w:rsid w:val="00A04C51"/>
    <w:rsid w:val="00A07794"/>
    <w:rsid w:val="00A149F2"/>
    <w:rsid w:val="00A15148"/>
    <w:rsid w:val="00A152A3"/>
    <w:rsid w:val="00A16EC5"/>
    <w:rsid w:val="00A17B3C"/>
    <w:rsid w:val="00A20DE1"/>
    <w:rsid w:val="00A22B36"/>
    <w:rsid w:val="00A2406F"/>
    <w:rsid w:val="00A34AB8"/>
    <w:rsid w:val="00A35675"/>
    <w:rsid w:val="00A41138"/>
    <w:rsid w:val="00A452A1"/>
    <w:rsid w:val="00A456C2"/>
    <w:rsid w:val="00A478B0"/>
    <w:rsid w:val="00A5027F"/>
    <w:rsid w:val="00A57951"/>
    <w:rsid w:val="00A60FFE"/>
    <w:rsid w:val="00A6189C"/>
    <w:rsid w:val="00A629BA"/>
    <w:rsid w:val="00A64421"/>
    <w:rsid w:val="00A659FB"/>
    <w:rsid w:val="00A7016B"/>
    <w:rsid w:val="00A719FD"/>
    <w:rsid w:val="00A734C5"/>
    <w:rsid w:val="00A753C6"/>
    <w:rsid w:val="00A81292"/>
    <w:rsid w:val="00A824FD"/>
    <w:rsid w:val="00A827EA"/>
    <w:rsid w:val="00A846E7"/>
    <w:rsid w:val="00A963DF"/>
    <w:rsid w:val="00AA23CD"/>
    <w:rsid w:val="00AB1C6F"/>
    <w:rsid w:val="00AB4E23"/>
    <w:rsid w:val="00AC4B9D"/>
    <w:rsid w:val="00AD297B"/>
    <w:rsid w:val="00AD2CBD"/>
    <w:rsid w:val="00AD3CDA"/>
    <w:rsid w:val="00AD4FA4"/>
    <w:rsid w:val="00AE0A86"/>
    <w:rsid w:val="00AE194C"/>
    <w:rsid w:val="00AE4B41"/>
    <w:rsid w:val="00AE4C4C"/>
    <w:rsid w:val="00AF184D"/>
    <w:rsid w:val="00AF2645"/>
    <w:rsid w:val="00B021BD"/>
    <w:rsid w:val="00B02F7E"/>
    <w:rsid w:val="00B03058"/>
    <w:rsid w:val="00B05714"/>
    <w:rsid w:val="00B05D33"/>
    <w:rsid w:val="00B07AA4"/>
    <w:rsid w:val="00B112E2"/>
    <w:rsid w:val="00B14A26"/>
    <w:rsid w:val="00B2233E"/>
    <w:rsid w:val="00B23DFB"/>
    <w:rsid w:val="00B240EE"/>
    <w:rsid w:val="00B2454F"/>
    <w:rsid w:val="00B30946"/>
    <w:rsid w:val="00B3305D"/>
    <w:rsid w:val="00B34C00"/>
    <w:rsid w:val="00B37A1D"/>
    <w:rsid w:val="00B37E5F"/>
    <w:rsid w:val="00B430FC"/>
    <w:rsid w:val="00B47415"/>
    <w:rsid w:val="00B52269"/>
    <w:rsid w:val="00B55251"/>
    <w:rsid w:val="00B57EE1"/>
    <w:rsid w:val="00B609DF"/>
    <w:rsid w:val="00B63CA4"/>
    <w:rsid w:val="00B7145F"/>
    <w:rsid w:val="00B73F45"/>
    <w:rsid w:val="00B81300"/>
    <w:rsid w:val="00B82303"/>
    <w:rsid w:val="00B833F3"/>
    <w:rsid w:val="00B83C92"/>
    <w:rsid w:val="00B85168"/>
    <w:rsid w:val="00B86F6D"/>
    <w:rsid w:val="00B90A02"/>
    <w:rsid w:val="00BA011E"/>
    <w:rsid w:val="00BA17A6"/>
    <w:rsid w:val="00BA328E"/>
    <w:rsid w:val="00BA412A"/>
    <w:rsid w:val="00BA63BD"/>
    <w:rsid w:val="00BB0C9A"/>
    <w:rsid w:val="00BB225D"/>
    <w:rsid w:val="00BB6639"/>
    <w:rsid w:val="00BC086B"/>
    <w:rsid w:val="00BC1B27"/>
    <w:rsid w:val="00BC4869"/>
    <w:rsid w:val="00BC4CF6"/>
    <w:rsid w:val="00BD3B61"/>
    <w:rsid w:val="00BD4698"/>
    <w:rsid w:val="00BD56EF"/>
    <w:rsid w:val="00BD7FD6"/>
    <w:rsid w:val="00BE2D4A"/>
    <w:rsid w:val="00BE7649"/>
    <w:rsid w:val="00BE7F89"/>
    <w:rsid w:val="00BF1A02"/>
    <w:rsid w:val="00C05FFF"/>
    <w:rsid w:val="00C133D8"/>
    <w:rsid w:val="00C17AD3"/>
    <w:rsid w:val="00C20BA2"/>
    <w:rsid w:val="00C315A4"/>
    <w:rsid w:val="00C42265"/>
    <w:rsid w:val="00C43644"/>
    <w:rsid w:val="00C54C40"/>
    <w:rsid w:val="00C60B32"/>
    <w:rsid w:val="00C654D5"/>
    <w:rsid w:val="00C656A8"/>
    <w:rsid w:val="00C66C9E"/>
    <w:rsid w:val="00C7250C"/>
    <w:rsid w:val="00C75A48"/>
    <w:rsid w:val="00C8162E"/>
    <w:rsid w:val="00C82B82"/>
    <w:rsid w:val="00C85374"/>
    <w:rsid w:val="00C90AA5"/>
    <w:rsid w:val="00C9251D"/>
    <w:rsid w:val="00C94BC8"/>
    <w:rsid w:val="00C967C6"/>
    <w:rsid w:val="00CA0B6A"/>
    <w:rsid w:val="00CA1F96"/>
    <w:rsid w:val="00CB0B70"/>
    <w:rsid w:val="00CB0DED"/>
    <w:rsid w:val="00CB1AE6"/>
    <w:rsid w:val="00CB3904"/>
    <w:rsid w:val="00CC0E15"/>
    <w:rsid w:val="00CC1DA3"/>
    <w:rsid w:val="00CC2B81"/>
    <w:rsid w:val="00CD2E0B"/>
    <w:rsid w:val="00CD3BCF"/>
    <w:rsid w:val="00CE0B81"/>
    <w:rsid w:val="00CE0E91"/>
    <w:rsid w:val="00CE3BE8"/>
    <w:rsid w:val="00CE5A68"/>
    <w:rsid w:val="00CF0B31"/>
    <w:rsid w:val="00D02CB3"/>
    <w:rsid w:val="00D14E3B"/>
    <w:rsid w:val="00D15A7A"/>
    <w:rsid w:val="00D24C42"/>
    <w:rsid w:val="00D30EE0"/>
    <w:rsid w:val="00D32CA0"/>
    <w:rsid w:val="00D33983"/>
    <w:rsid w:val="00D33FFC"/>
    <w:rsid w:val="00D34581"/>
    <w:rsid w:val="00D34ABE"/>
    <w:rsid w:val="00D36F80"/>
    <w:rsid w:val="00D37D5D"/>
    <w:rsid w:val="00D41231"/>
    <w:rsid w:val="00D4136C"/>
    <w:rsid w:val="00D415F2"/>
    <w:rsid w:val="00D41AAD"/>
    <w:rsid w:val="00D438F3"/>
    <w:rsid w:val="00D50C77"/>
    <w:rsid w:val="00D50F79"/>
    <w:rsid w:val="00D52830"/>
    <w:rsid w:val="00D53C27"/>
    <w:rsid w:val="00D55394"/>
    <w:rsid w:val="00D677DB"/>
    <w:rsid w:val="00D72B00"/>
    <w:rsid w:val="00D7377F"/>
    <w:rsid w:val="00D77AB8"/>
    <w:rsid w:val="00D819CB"/>
    <w:rsid w:val="00D81DB7"/>
    <w:rsid w:val="00D90EAA"/>
    <w:rsid w:val="00D94722"/>
    <w:rsid w:val="00DA045E"/>
    <w:rsid w:val="00DA099D"/>
    <w:rsid w:val="00DB3B28"/>
    <w:rsid w:val="00DB40C8"/>
    <w:rsid w:val="00DB68E4"/>
    <w:rsid w:val="00DB7E39"/>
    <w:rsid w:val="00DC169B"/>
    <w:rsid w:val="00DC6FB9"/>
    <w:rsid w:val="00DD3259"/>
    <w:rsid w:val="00DD5119"/>
    <w:rsid w:val="00DE1C59"/>
    <w:rsid w:val="00DE339A"/>
    <w:rsid w:val="00DF1BEA"/>
    <w:rsid w:val="00DF2E06"/>
    <w:rsid w:val="00DF7F65"/>
    <w:rsid w:val="00E141B8"/>
    <w:rsid w:val="00E17814"/>
    <w:rsid w:val="00E25DDA"/>
    <w:rsid w:val="00E3241A"/>
    <w:rsid w:val="00E3260A"/>
    <w:rsid w:val="00E36FCE"/>
    <w:rsid w:val="00E41DA6"/>
    <w:rsid w:val="00E44506"/>
    <w:rsid w:val="00E45ADF"/>
    <w:rsid w:val="00E50A35"/>
    <w:rsid w:val="00E51031"/>
    <w:rsid w:val="00E62EF3"/>
    <w:rsid w:val="00E63AAC"/>
    <w:rsid w:val="00E64F66"/>
    <w:rsid w:val="00E6773F"/>
    <w:rsid w:val="00E75A9F"/>
    <w:rsid w:val="00E80B7F"/>
    <w:rsid w:val="00E8367C"/>
    <w:rsid w:val="00E85FA1"/>
    <w:rsid w:val="00E86495"/>
    <w:rsid w:val="00E87243"/>
    <w:rsid w:val="00E90274"/>
    <w:rsid w:val="00EA05F2"/>
    <w:rsid w:val="00EA4465"/>
    <w:rsid w:val="00EA46E2"/>
    <w:rsid w:val="00EC1227"/>
    <w:rsid w:val="00EC733B"/>
    <w:rsid w:val="00ED0B15"/>
    <w:rsid w:val="00ED2A1B"/>
    <w:rsid w:val="00ED4C92"/>
    <w:rsid w:val="00ED55E7"/>
    <w:rsid w:val="00ED62B6"/>
    <w:rsid w:val="00EE02CF"/>
    <w:rsid w:val="00EE491F"/>
    <w:rsid w:val="00EE55C4"/>
    <w:rsid w:val="00EF149A"/>
    <w:rsid w:val="00EF6A10"/>
    <w:rsid w:val="00F00333"/>
    <w:rsid w:val="00F0303D"/>
    <w:rsid w:val="00F1272F"/>
    <w:rsid w:val="00F1491E"/>
    <w:rsid w:val="00F21D6C"/>
    <w:rsid w:val="00F24224"/>
    <w:rsid w:val="00F24714"/>
    <w:rsid w:val="00F27699"/>
    <w:rsid w:val="00F3071D"/>
    <w:rsid w:val="00F35E07"/>
    <w:rsid w:val="00F412D3"/>
    <w:rsid w:val="00F414F9"/>
    <w:rsid w:val="00F42081"/>
    <w:rsid w:val="00F5084E"/>
    <w:rsid w:val="00F5229D"/>
    <w:rsid w:val="00F538A1"/>
    <w:rsid w:val="00F54487"/>
    <w:rsid w:val="00F605CE"/>
    <w:rsid w:val="00F61BAD"/>
    <w:rsid w:val="00F65FA2"/>
    <w:rsid w:val="00F713F0"/>
    <w:rsid w:val="00F75FD2"/>
    <w:rsid w:val="00F80160"/>
    <w:rsid w:val="00F8142A"/>
    <w:rsid w:val="00F8339C"/>
    <w:rsid w:val="00F85E4F"/>
    <w:rsid w:val="00F8723D"/>
    <w:rsid w:val="00F91009"/>
    <w:rsid w:val="00F97647"/>
    <w:rsid w:val="00FA365B"/>
    <w:rsid w:val="00FA4350"/>
    <w:rsid w:val="00FB11AB"/>
    <w:rsid w:val="00FB1BA1"/>
    <w:rsid w:val="00FB3EAB"/>
    <w:rsid w:val="00FB4A74"/>
    <w:rsid w:val="00FB7FA7"/>
    <w:rsid w:val="00FC0AF9"/>
    <w:rsid w:val="00FC109F"/>
    <w:rsid w:val="00FD1AC1"/>
    <w:rsid w:val="00FE3297"/>
    <w:rsid w:val="00FE3AE8"/>
    <w:rsid w:val="00FE3BAC"/>
    <w:rsid w:val="00FE6460"/>
    <w:rsid w:val="00FE65F0"/>
    <w:rsid w:val="00FF155A"/>
    <w:rsid w:val="00FF16EC"/>
    <w:rsid w:val="00FF1CCA"/>
    <w:rsid w:val="00FF7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2C173"/>
  <w15:docId w15:val="{FD8BF1C8-CAD4-4C67-865C-D911355B5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  <w:ind w:left="720" w:hanging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4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41B8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17620"/>
    <w:pPr>
      <w:spacing w:before="0" w:line="360" w:lineRule="auto"/>
      <w:ind w:firstLine="0"/>
      <w:contextualSpacing/>
      <w:jc w:val="both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locked/>
    <w:rsid w:val="00317620"/>
    <w:rPr>
      <w:rFonts w:ascii="Times New Roman" w:eastAsia="Calibri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71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71C"/>
    <w:rPr>
      <w:rFonts w:ascii="Tahoma" w:hAnsi="Tahoma" w:cs="Tahoma"/>
      <w:sz w:val="16"/>
      <w:szCs w:val="16"/>
    </w:rPr>
  </w:style>
  <w:style w:type="paragraph" w:customStyle="1" w:styleId="Normal0">
    <w:name w:val="Normal_0"/>
    <w:qFormat/>
    <w:rsid w:val="000E7A6D"/>
    <w:pPr>
      <w:widowControl w:val="0"/>
      <w:spacing w:before="0" w:after="160" w:line="259" w:lineRule="auto"/>
      <w:ind w:left="0" w:firstLine="0"/>
    </w:pPr>
    <w:rPr>
      <w:rFonts w:ascii="Arial" w:eastAsia="Arial" w:hAnsi="Arial" w:cs="Times New Roman"/>
      <w:lang w:val="vi-VN"/>
    </w:rPr>
  </w:style>
  <w:style w:type="paragraph" w:styleId="Header">
    <w:name w:val="header"/>
    <w:basedOn w:val="Normal"/>
    <w:link w:val="HeaderChar"/>
    <w:uiPriority w:val="99"/>
    <w:unhideWhenUsed/>
    <w:rsid w:val="00BE7649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E7649"/>
  </w:style>
  <w:style w:type="paragraph" w:styleId="Footer">
    <w:name w:val="footer"/>
    <w:basedOn w:val="Normal"/>
    <w:link w:val="FooterChar"/>
    <w:uiPriority w:val="99"/>
    <w:unhideWhenUsed/>
    <w:rsid w:val="00BE7649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E7649"/>
  </w:style>
  <w:style w:type="character" w:styleId="PlaceholderText">
    <w:name w:val="Placeholder Text"/>
    <w:basedOn w:val="DefaultParagraphFont"/>
    <w:uiPriority w:val="99"/>
    <w:semiHidden/>
    <w:rsid w:val="006E2D1D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C75A48"/>
    <w:pPr>
      <w:widowControl w:val="0"/>
      <w:autoSpaceDE w:val="0"/>
      <w:autoSpaceDN w:val="0"/>
      <w:spacing w:before="0"/>
      <w:ind w:left="0" w:firstLine="0"/>
    </w:pPr>
    <w:rPr>
      <w:rFonts w:ascii="Times New Roman" w:eastAsia="Times New Roman" w:hAnsi="Times New Roman" w:cs="Times New Roman"/>
      <w:sz w:val="26"/>
      <w:szCs w:val="26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C75A48"/>
    <w:rPr>
      <w:rFonts w:ascii="Times New Roman" w:eastAsia="Times New Roman" w:hAnsi="Times New Roman" w:cs="Times New Roman"/>
      <w:sz w:val="26"/>
      <w:szCs w:val="26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0.bin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3.bin"/><Relationship Id="rId5" Type="http://schemas.openxmlformats.org/officeDocument/2006/relationships/webSettings" Target="webSettings.xml"/><Relationship Id="rId61" Type="http://schemas.openxmlformats.org/officeDocument/2006/relationships/image" Target="media/image2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2.wmf"/><Relationship Id="rId77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3F738-433B-4236-A227-A636A9C1E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963</Words>
  <Characters>5491</Characters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nTeach.Com</dc:creator>
  <cp:keywords>VnTeach.Com</cp:keywords>
  <dc:description/>
  <cp:lastPrinted>2023-12-01T03:30:00Z</cp:lastPrinted>
  <dcterms:created xsi:type="dcterms:W3CDTF">2023-10-19T23:17:00Z</dcterms:created>
  <dcterms:modified xsi:type="dcterms:W3CDTF">2024-01-02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